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A99C03" w14:textId="14255B35" w:rsidR="00B17BAB" w:rsidRPr="000E078F" w:rsidRDefault="00410B31" w:rsidP="00E65D47">
      <w:pPr>
        <w:pStyle w:val="Textoindependiente2"/>
        <w:rPr>
          <w:rFonts w:ascii="Arial" w:hAnsi="Arial" w:cs="Arial"/>
          <w:b/>
        </w:rPr>
      </w:pPr>
      <w:r w:rsidRPr="000E078F">
        <w:rPr>
          <w:rFonts w:ascii="Arial" w:hAnsi="Arial" w:cs="Arial"/>
          <w:b/>
        </w:rPr>
        <w:t>SEGUNDO</w:t>
      </w:r>
      <w:r w:rsidR="00993748" w:rsidRPr="000E078F">
        <w:rPr>
          <w:rFonts w:ascii="Arial" w:hAnsi="Arial" w:cs="Arial"/>
          <w:b/>
        </w:rPr>
        <w:t xml:space="preserve"> EXAMEN PARCIAL DE </w:t>
      </w:r>
      <w:r w:rsidR="00B17BAB" w:rsidRPr="000E078F">
        <w:rPr>
          <w:rFonts w:ascii="Arial" w:hAnsi="Arial" w:cs="Arial"/>
          <w:b/>
        </w:rPr>
        <w:t xml:space="preserve">AGROMETEOROLOGIA-UNS </w:t>
      </w:r>
    </w:p>
    <w:p w14:paraId="25D2EAC5" w14:textId="7828BB4B" w:rsidR="00993748" w:rsidRPr="000E078F" w:rsidRDefault="00E60DDC" w:rsidP="00E65D47">
      <w:pPr>
        <w:pStyle w:val="Textoindependiente2"/>
        <w:rPr>
          <w:rFonts w:ascii="Arial" w:hAnsi="Arial" w:cs="Arial"/>
          <w:b/>
          <w:u w:val="single"/>
        </w:rPr>
      </w:pPr>
      <w:r w:rsidRPr="000E078F">
        <w:rPr>
          <w:rFonts w:ascii="Arial" w:hAnsi="Arial" w:cs="Arial"/>
          <w:b/>
        </w:rPr>
        <w:t>1</w:t>
      </w:r>
      <w:r w:rsidR="00410B31" w:rsidRPr="000E078F">
        <w:rPr>
          <w:rFonts w:ascii="Arial" w:hAnsi="Arial" w:cs="Arial"/>
          <w:b/>
        </w:rPr>
        <w:t>9</w:t>
      </w:r>
      <w:r w:rsidRPr="000E078F">
        <w:rPr>
          <w:rFonts w:ascii="Arial" w:hAnsi="Arial" w:cs="Arial"/>
          <w:b/>
        </w:rPr>
        <w:t xml:space="preserve"> de </w:t>
      </w:r>
      <w:r w:rsidR="00410B31" w:rsidRPr="000E078F">
        <w:rPr>
          <w:rFonts w:ascii="Arial" w:hAnsi="Arial" w:cs="Arial"/>
          <w:b/>
        </w:rPr>
        <w:t xml:space="preserve">noviembre </w:t>
      </w:r>
      <w:r w:rsidRPr="000E078F">
        <w:rPr>
          <w:rFonts w:ascii="Arial" w:hAnsi="Arial" w:cs="Arial"/>
          <w:b/>
        </w:rPr>
        <w:t>de 20</w:t>
      </w:r>
      <w:r w:rsidR="000020DF" w:rsidRPr="000E078F">
        <w:rPr>
          <w:rFonts w:ascii="Arial" w:hAnsi="Arial" w:cs="Arial"/>
          <w:b/>
        </w:rPr>
        <w:t>21</w:t>
      </w:r>
    </w:p>
    <w:p w14:paraId="27854C94" w14:textId="77777777" w:rsidR="006B6B35" w:rsidRPr="000E078F" w:rsidRDefault="006B6B35" w:rsidP="00E65D47">
      <w:pPr>
        <w:jc w:val="both"/>
        <w:rPr>
          <w:rFonts w:ascii="Arial" w:hAnsi="Arial" w:cs="Arial"/>
          <w:b/>
          <w:u w:val="single"/>
        </w:rPr>
      </w:pPr>
    </w:p>
    <w:p w14:paraId="3FD78868" w14:textId="77777777" w:rsidR="005D1F3F" w:rsidRPr="000E078F" w:rsidRDefault="006B6B35" w:rsidP="00E65D47">
      <w:pPr>
        <w:jc w:val="both"/>
        <w:rPr>
          <w:rFonts w:ascii="Arial" w:hAnsi="Arial" w:cs="Arial"/>
          <w:b/>
          <w:u w:val="single"/>
        </w:rPr>
      </w:pPr>
      <w:r w:rsidRPr="000E078F">
        <w:rPr>
          <w:rFonts w:ascii="Arial" w:hAnsi="Arial" w:cs="Arial"/>
          <w:color w:val="000000"/>
          <w:spacing w:val="-3"/>
        </w:rPr>
        <w:t>Calificación: Parte teórica: 60 puntos   Parte práctica: 40 puntos</w:t>
      </w:r>
      <w:r w:rsidR="005D1F3F" w:rsidRPr="000E078F">
        <w:rPr>
          <w:rFonts w:ascii="Arial" w:hAnsi="Arial" w:cs="Arial"/>
          <w:color w:val="000000"/>
          <w:spacing w:val="-3"/>
        </w:rPr>
        <w:t xml:space="preserve">                               </w:t>
      </w:r>
      <w:r w:rsidR="000020DF" w:rsidRPr="000E078F">
        <w:rPr>
          <w:rFonts w:ascii="Arial" w:hAnsi="Arial" w:cs="Arial"/>
          <w:b/>
          <w:u w:val="single"/>
        </w:rPr>
        <w:t xml:space="preserve"> </w:t>
      </w:r>
    </w:p>
    <w:p w14:paraId="4A98D1ED" w14:textId="77777777" w:rsidR="000020DF" w:rsidRPr="000E078F" w:rsidRDefault="006B6B35" w:rsidP="00E65D47">
      <w:pPr>
        <w:jc w:val="both"/>
        <w:rPr>
          <w:rFonts w:ascii="Arial" w:hAnsi="Arial" w:cs="Arial"/>
          <w:color w:val="000000"/>
          <w:spacing w:val="-3"/>
        </w:rPr>
      </w:pPr>
      <w:r w:rsidRPr="000E078F">
        <w:rPr>
          <w:rFonts w:ascii="Arial" w:hAnsi="Arial" w:cs="Arial"/>
          <w:color w:val="000000"/>
          <w:spacing w:val="-3"/>
        </w:rPr>
        <w:t>Valor de cada pregunta</w:t>
      </w:r>
      <w:r w:rsidR="000020DF" w:rsidRPr="000E078F">
        <w:rPr>
          <w:rFonts w:ascii="Arial" w:hAnsi="Arial" w:cs="Arial"/>
          <w:color w:val="000000"/>
          <w:spacing w:val="-3"/>
        </w:rPr>
        <w:t xml:space="preserve"> teórica</w:t>
      </w:r>
      <w:r w:rsidRPr="000E078F">
        <w:rPr>
          <w:rFonts w:ascii="Arial" w:hAnsi="Arial" w:cs="Arial"/>
          <w:color w:val="000000"/>
          <w:spacing w:val="-3"/>
        </w:rPr>
        <w:t>: 3</w:t>
      </w:r>
      <w:r w:rsidR="00965881" w:rsidRPr="000E078F">
        <w:rPr>
          <w:rFonts w:ascii="Arial" w:hAnsi="Arial" w:cs="Arial"/>
          <w:color w:val="000000"/>
          <w:spacing w:val="-3"/>
        </w:rPr>
        <w:t xml:space="preserve"> puntos</w:t>
      </w:r>
    </w:p>
    <w:p w14:paraId="63BA4A43" w14:textId="77777777" w:rsidR="006B6B35" w:rsidRPr="000E078F" w:rsidRDefault="000020DF" w:rsidP="00E65D47">
      <w:pPr>
        <w:jc w:val="both"/>
        <w:rPr>
          <w:rFonts w:ascii="Arial" w:hAnsi="Arial" w:cs="Arial"/>
          <w:color w:val="000000"/>
          <w:spacing w:val="-3"/>
        </w:rPr>
      </w:pPr>
      <w:r w:rsidRPr="000E078F">
        <w:rPr>
          <w:rFonts w:ascii="Arial" w:hAnsi="Arial" w:cs="Arial"/>
          <w:color w:val="000000"/>
          <w:spacing w:val="-3"/>
        </w:rPr>
        <w:t xml:space="preserve">Valor de </w:t>
      </w:r>
      <w:r w:rsidR="00965881" w:rsidRPr="000E078F">
        <w:rPr>
          <w:rFonts w:ascii="Arial" w:hAnsi="Arial" w:cs="Arial"/>
          <w:color w:val="000000"/>
          <w:spacing w:val="-3"/>
        </w:rPr>
        <w:t xml:space="preserve">cada </w:t>
      </w:r>
      <w:r w:rsidRPr="000E078F">
        <w:rPr>
          <w:rFonts w:ascii="Arial" w:hAnsi="Arial" w:cs="Arial"/>
          <w:color w:val="000000"/>
          <w:spacing w:val="-3"/>
        </w:rPr>
        <w:t xml:space="preserve">pregunta práctica: </w:t>
      </w:r>
      <w:r w:rsidR="00965881" w:rsidRPr="000E078F">
        <w:rPr>
          <w:rFonts w:ascii="Arial" w:hAnsi="Arial" w:cs="Arial"/>
          <w:color w:val="000000"/>
          <w:spacing w:val="-3"/>
        </w:rPr>
        <w:t>10 puntos</w:t>
      </w:r>
      <w:r w:rsidR="006B6B35" w:rsidRPr="000E078F">
        <w:rPr>
          <w:rFonts w:ascii="Arial" w:hAnsi="Arial" w:cs="Arial"/>
          <w:color w:val="000000"/>
          <w:spacing w:val="-3"/>
        </w:rPr>
        <w:t xml:space="preserve"> </w:t>
      </w:r>
      <w:r w:rsidRPr="000E078F">
        <w:rPr>
          <w:rFonts w:ascii="Arial" w:hAnsi="Arial" w:cs="Arial"/>
          <w:color w:val="000000"/>
          <w:spacing w:val="-3"/>
        </w:rPr>
        <w:t xml:space="preserve"> </w:t>
      </w:r>
    </w:p>
    <w:p w14:paraId="7CBFCC05" w14:textId="77777777" w:rsidR="00A17C59" w:rsidRPr="000E078F" w:rsidRDefault="00A17C59" w:rsidP="00E65D47">
      <w:pPr>
        <w:jc w:val="both"/>
        <w:rPr>
          <w:rFonts w:ascii="Arial" w:hAnsi="Arial" w:cs="Arial"/>
          <w:b/>
          <w:u w:val="single"/>
        </w:rPr>
      </w:pPr>
    </w:p>
    <w:p w14:paraId="6502DA4B" w14:textId="77777777" w:rsidR="00BC0EB7" w:rsidRPr="000E078F" w:rsidRDefault="00993748" w:rsidP="00E65D47">
      <w:pPr>
        <w:jc w:val="both"/>
        <w:rPr>
          <w:rFonts w:ascii="Arial" w:hAnsi="Arial" w:cs="Arial"/>
          <w:b/>
        </w:rPr>
      </w:pPr>
      <w:r w:rsidRPr="000E078F">
        <w:rPr>
          <w:rFonts w:ascii="Arial" w:hAnsi="Arial" w:cs="Arial"/>
          <w:b/>
        </w:rPr>
        <w:t>Nombre..........................................................................................</w:t>
      </w:r>
      <w:r w:rsidR="00F9399D" w:rsidRPr="000E078F">
        <w:rPr>
          <w:rFonts w:ascii="Arial" w:hAnsi="Arial" w:cs="Arial"/>
          <w:b/>
        </w:rPr>
        <w:t xml:space="preserve"> mail……………………..</w:t>
      </w:r>
      <w:r w:rsidRPr="000E078F">
        <w:rPr>
          <w:rFonts w:ascii="Arial" w:hAnsi="Arial" w:cs="Arial"/>
          <w:b/>
        </w:rPr>
        <w:t xml:space="preserve">........   </w:t>
      </w:r>
    </w:p>
    <w:p w14:paraId="397D6077" w14:textId="77777777" w:rsidR="00BC0EB7" w:rsidRPr="000E078F" w:rsidRDefault="00BC0EB7" w:rsidP="00E65D47">
      <w:pPr>
        <w:jc w:val="both"/>
        <w:rPr>
          <w:rFonts w:ascii="Arial" w:hAnsi="Arial" w:cs="Arial"/>
          <w:b/>
        </w:rPr>
      </w:pPr>
    </w:p>
    <w:p w14:paraId="19EA7A51" w14:textId="26418C6B" w:rsidR="00993748" w:rsidRPr="000E078F" w:rsidRDefault="00BC0EB7" w:rsidP="00E65D47">
      <w:pPr>
        <w:jc w:val="both"/>
        <w:rPr>
          <w:rFonts w:ascii="Arial" w:hAnsi="Arial" w:cs="Arial"/>
          <w:b/>
        </w:rPr>
      </w:pPr>
      <w:r w:rsidRPr="000E078F">
        <w:rPr>
          <w:rFonts w:ascii="Arial" w:hAnsi="Arial" w:cs="Arial"/>
          <w:b/>
        </w:rPr>
        <w:t>Parte Teórica</w:t>
      </w:r>
      <w:r w:rsidR="00993748" w:rsidRPr="000E078F">
        <w:rPr>
          <w:rFonts w:ascii="Arial" w:hAnsi="Arial" w:cs="Arial"/>
          <w:b/>
        </w:rPr>
        <w:t xml:space="preserve">             </w:t>
      </w:r>
    </w:p>
    <w:p w14:paraId="53633B09" w14:textId="77777777" w:rsidR="00993748" w:rsidRPr="000E078F" w:rsidRDefault="00993748" w:rsidP="00E65D47">
      <w:pPr>
        <w:jc w:val="both"/>
        <w:rPr>
          <w:rFonts w:ascii="Arial" w:hAnsi="Arial" w:cs="Arial"/>
          <w:spacing w:val="-3"/>
        </w:rPr>
      </w:pPr>
    </w:p>
    <w:p w14:paraId="01B3AF46" w14:textId="659A10AB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lang w:val="es-ES_tradnl"/>
        </w:rPr>
      </w:pPr>
      <w:bookmarkStart w:id="0" w:name="OLE_LINK3"/>
      <w:r w:rsidRPr="000E078F">
        <w:rPr>
          <w:rFonts w:ascii="Arial" w:hAnsi="Arial" w:cs="Arial"/>
          <w:lang w:val="es-ES_tradnl"/>
        </w:rPr>
        <w:t>En fenología vegetal, un subperíodo de latencia corresponde a:</w:t>
      </w:r>
    </w:p>
    <w:p w14:paraId="6557CA0C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bCs/>
          <w:iCs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 La aparición, transformación o desaparición rápida de órganos</w:t>
      </w:r>
      <w:r w:rsidRPr="000E078F">
        <w:rPr>
          <w:rFonts w:ascii="Arial" w:hAnsi="Arial" w:cs="Arial"/>
          <w:bCs/>
          <w:iCs/>
          <w:lang w:val="es-ES_tradnl"/>
        </w:rPr>
        <w:t>.</w:t>
      </w:r>
    </w:p>
    <w:p w14:paraId="73EF2259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bCs/>
          <w:iCs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 </w:t>
      </w:r>
      <w:r w:rsidRPr="000E078F">
        <w:rPr>
          <w:rFonts w:ascii="Arial" w:hAnsi="Arial" w:cs="Arial"/>
          <w:vanish/>
          <w:lang w:val="es-ES_tradnl"/>
        </w:rPr>
        <w:t xml:space="preserve"> </w:t>
      </w:r>
      <w:r w:rsidRPr="000E078F">
        <w:rPr>
          <w:rFonts w:ascii="Arial" w:hAnsi="Arial" w:cs="Arial"/>
          <w:lang w:val="es-ES_tradnl"/>
        </w:rPr>
        <w:t>Una fracción de la vida del vegetal delimitada por una fase vegetativa y una reproductiva.</w:t>
      </w:r>
    </w:p>
    <w:p w14:paraId="3805A811" w14:textId="77777777" w:rsidR="00997972" w:rsidRPr="0066463C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vanish/>
          <w:lang w:val="es-ES_tradnl"/>
        </w:rPr>
      </w:pPr>
      <w:r w:rsidRPr="0066463C">
        <w:rPr>
          <w:rFonts w:ascii="Arial" w:hAnsi="Arial" w:cs="Arial"/>
          <w:lang w:val="es-ES_tradnl"/>
        </w:rPr>
        <w:t xml:space="preserve">Un </w:t>
      </w:r>
    </w:p>
    <w:p w14:paraId="4C0D7834" w14:textId="6C051046" w:rsidR="00997972" w:rsidRPr="000C16CD" w:rsidRDefault="00997972" w:rsidP="00E65D47">
      <w:pPr>
        <w:ind w:left="284" w:hanging="284"/>
        <w:jc w:val="both"/>
        <w:rPr>
          <w:rFonts w:ascii="Arial" w:hAnsi="Arial" w:cs="Arial"/>
          <w:color w:val="FF0000"/>
          <w:lang w:val="es-ES_tradnl"/>
        </w:rPr>
      </w:pPr>
      <w:r w:rsidRPr="0066463C">
        <w:rPr>
          <w:rFonts w:ascii="Arial" w:hAnsi="Arial" w:cs="Arial"/>
          <w:lang w:val="es-ES_tradnl"/>
        </w:rPr>
        <w:t>Intervalo breve de tiempo en el que la planta presenta máxima sensibilidad a un    elemento meteorológico determinado</w:t>
      </w:r>
      <w:bookmarkEnd w:id="0"/>
      <w:r w:rsidRPr="0066463C">
        <w:rPr>
          <w:rFonts w:ascii="Arial" w:hAnsi="Arial" w:cs="Arial"/>
          <w:lang w:val="es-ES_tradnl"/>
        </w:rPr>
        <w:t>.</w:t>
      </w:r>
      <w:r w:rsidR="000C16CD" w:rsidRPr="0066463C">
        <w:rPr>
          <w:rFonts w:ascii="Arial" w:hAnsi="Arial" w:cs="Arial"/>
          <w:lang w:val="es-ES_tradnl"/>
        </w:rPr>
        <w:t xml:space="preserve"> </w:t>
      </w:r>
    </w:p>
    <w:p w14:paraId="3BC94F8A" w14:textId="7BC780BA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Ninguna de las opciones </w:t>
      </w:r>
      <w:r w:rsidR="00D50E46" w:rsidRPr="000E078F">
        <w:rPr>
          <w:rFonts w:ascii="Arial" w:hAnsi="Arial" w:cs="Arial"/>
          <w:lang w:val="es-ES_tradnl"/>
        </w:rPr>
        <w:t>es correcta</w:t>
      </w:r>
    </w:p>
    <w:p w14:paraId="34FD2325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 </w:t>
      </w:r>
    </w:p>
    <w:p w14:paraId="6E3A1D41" w14:textId="2FA25A9B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La clasificación </w:t>
      </w:r>
      <w:r w:rsidR="00D50E46" w:rsidRPr="000E078F">
        <w:rPr>
          <w:rFonts w:ascii="Arial" w:hAnsi="Arial" w:cs="Arial"/>
          <w:lang w:val="es-ES_tradnl"/>
        </w:rPr>
        <w:t>climática</w:t>
      </w:r>
      <w:r w:rsidRPr="000E078F">
        <w:rPr>
          <w:rFonts w:ascii="Arial" w:hAnsi="Arial" w:cs="Arial"/>
          <w:lang w:val="es-ES_tradnl"/>
        </w:rPr>
        <w:t xml:space="preserve"> de </w:t>
      </w:r>
      <w:proofErr w:type="spellStart"/>
      <w:r w:rsidRPr="000E078F">
        <w:rPr>
          <w:rFonts w:ascii="Arial" w:hAnsi="Arial" w:cs="Arial"/>
          <w:lang w:val="es-ES_tradnl"/>
        </w:rPr>
        <w:t>Thornthwaite</w:t>
      </w:r>
      <w:proofErr w:type="spellEnd"/>
      <w:r w:rsidRPr="000E078F">
        <w:rPr>
          <w:rFonts w:ascii="Arial" w:hAnsi="Arial" w:cs="Arial"/>
          <w:lang w:val="es-ES_tradnl"/>
        </w:rPr>
        <w:t xml:space="preserve"> se sustenta en cuatro criterios básicos. Indique la opción incorrecta.</w:t>
      </w:r>
    </w:p>
    <w:p w14:paraId="46812626" w14:textId="645090E0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AR"/>
        </w:rPr>
      </w:pPr>
      <w:r w:rsidRPr="000E078F">
        <w:rPr>
          <w:rFonts w:ascii="Arial" w:hAnsi="Arial" w:cs="Arial"/>
          <w:lang w:val="es-AR"/>
        </w:rPr>
        <w:t xml:space="preserve">Índice </w:t>
      </w:r>
      <w:r w:rsidR="00D50E46" w:rsidRPr="000E078F">
        <w:rPr>
          <w:rFonts w:ascii="Arial" w:hAnsi="Arial" w:cs="Arial"/>
          <w:lang w:val="es-AR"/>
        </w:rPr>
        <w:t>hídrico</w:t>
      </w:r>
      <w:r w:rsidR="00AF43E7">
        <w:rPr>
          <w:rFonts w:ascii="Arial" w:hAnsi="Arial" w:cs="Arial"/>
          <w:lang w:val="es-AR"/>
        </w:rPr>
        <w:t xml:space="preserve"> </w:t>
      </w:r>
    </w:p>
    <w:p w14:paraId="63A14A0F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vanish/>
          <w:lang w:val="es-AR"/>
        </w:rPr>
      </w:pPr>
    </w:p>
    <w:p w14:paraId="3DA2FB83" w14:textId="33AF39FE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AR"/>
        </w:rPr>
      </w:pPr>
      <w:r w:rsidRPr="000E078F">
        <w:rPr>
          <w:rFonts w:ascii="Arial" w:hAnsi="Arial" w:cs="Arial"/>
          <w:lang w:val="es-AR"/>
        </w:rPr>
        <w:t xml:space="preserve">Variación estacional de la </w:t>
      </w:r>
      <w:r w:rsidR="00D50E46" w:rsidRPr="000E078F">
        <w:rPr>
          <w:rFonts w:ascii="Arial" w:hAnsi="Arial" w:cs="Arial"/>
          <w:lang w:val="es-AR"/>
        </w:rPr>
        <w:t>eficiencia hídrica</w:t>
      </w:r>
    </w:p>
    <w:p w14:paraId="3097B72B" w14:textId="674DC7EA" w:rsidR="00997972" w:rsidRPr="0066463C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AR"/>
        </w:rPr>
      </w:pPr>
      <w:r w:rsidRPr="0066463C">
        <w:rPr>
          <w:rFonts w:ascii="Arial" w:hAnsi="Arial" w:cs="Arial"/>
          <w:lang w:val="es-AR"/>
        </w:rPr>
        <w:t xml:space="preserve">Índice </w:t>
      </w:r>
      <w:proofErr w:type="spellStart"/>
      <w:r w:rsidRPr="0066463C">
        <w:rPr>
          <w:rFonts w:ascii="Arial" w:hAnsi="Arial" w:cs="Arial"/>
          <w:lang w:val="es-AR"/>
        </w:rPr>
        <w:t>heliotérmico</w:t>
      </w:r>
      <w:proofErr w:type="spellEnd"/>
      <w:r w:rsidRPr="0066463C">
        <w:rPr>
          <w:rFonts w:ascii="Arial" w:hAnsi="Arial" w:cs="Arial"/>
          <w:lang w:val="es-AR"/>
        </w:rPr>
        <w:t xml:space="preserve"> de </w:t>
      </w:r>
      <w:proofErr w:type="spellStart"/>
      <w:r w:rsidRPr="0066463C">
        <w:rPr>
          <w:rFonts w:ascii="Arial" w:hAnsi="Arial" w:cs="Arial"/>
          <w:lang w:val="es-AR"/>
        </w:rPr>
        <w:t>Huglin</w:t>
      </w:r>
      <w:proofErr w:type="spellEnd"/>
      <w:r w:rsidR="0066463C">
        <w:rPr>
          <w:rFonts w:ascii="Arial" w:hAnsi="Arial" w:cs="Arial"/>
          <w:lang w:val="es-AR"/>
        </w:rPr>
        <w:t xml:space="preserve"> </w:t>
      </w:r>
    </w:p>
    <w:p w14:paraId="475AB9A6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vanish/>
          <w:lang w:val="es-AR"/>
        </w:rPr>
      </w:pPr>
    </w:p>
    <w:p w14:paraId="7E90E4A6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AR"/>
        </w:rPr>
      </w:pPr>
      <w:r w:rsidRPr="000E078F">
        <w:rPr>
          <w:rFonts w:ascii="Arial" w:hAnsi="Arial" w:cs="Arial"/>
          <w:lang w:val="es-AR"/>
        </w:rPr>
        <w:t xml:space="preserve">Índice de eficiencia térmica </w:t>
      </w:r>
    </w:p>
    <w:p w14:paraId="17A0C239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vanish/>
          <w:lang w:val="es-AR"/>
        </w:rPr>
      </w:pPr>
    </w:p>
    <w:p w14:paraId="0D47B963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vanish/>
          <w:lang w:val="es-ES_tradnl"/>
        </w:rPr>
      </w:pPr>
      <w:r w:rsidRPr="000E078F">
        <w:rPr>
          <w:rFonts w:ascii="Arial" w:hAnsi="Arial" w:cs="Arial"/>
          <w:lang w:val="es-AR"/>
        </w:rPr>
        <w:t>Concentración estival de la eficiencia térmica</w:t>
      </w:r>
    </w:p>
    <w:p w14:paraId="139FB2AE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vanish/>
          <w:lang w:val="es-ES_tradnl"/>
        </w:rPr>
      </w:pPr>
    </w:p>
    <w:p w14:paraId="70967B06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vanish/>
          <w:lang w:val="es-ES_tradnl"/>
        </w:rPr>
      </w:pPr>
    </w:p>
    <w:p w14:paraId="57FA8FC3" w14:textId="77777777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vanish/>
          <w:lang w:val="es-ES_tradnl"/>
        </w:rPr>
      </w:pPr>
    </w:p>
    <w:p w14:paraId="426A0BF9" w14:textId="05632405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</w:p>
    <w:p w14:paraId="795A2B04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</w:p>
    <w:p w14:paraId="1331374F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3)- Una especie </w:t>
      </w:r>
      <w:proofErr w:type="spellStart"/>
      <w:r w:rsidRPr="000E078F">
        <w:rPr>
          <w:rFonts w:ascii="Arial" w:hAnsi="Arial" w:cs="Arial"/>
          <w:lang w:val="es-ES_tradnl"/>
        </w:rPr>
        <w:t>atermocíclica</w:t>
      </w:r>
      <w:proofErr w:type="spellEnd"/>
      <w:r w:rsidRPr="000E078F">
        <w:rPr>
          <w:rFonts w:ascii="Arial" w:hAnsi="Arial" w:cs="Arial"/>
          <w:lang w:val="es-ES_tradnl"/>
        </w:rPr>
        <w:t xml:space="preserve"> es aquella cuyo ciclo ontogénico con tejidos activos a las temperaturas: </w:t>
      </w:r>
    </w:p>
    <w:p w14:paraId="6223991B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Coincide con uno o varios períodos anuales de variación de la temperatura (por ejemplo manzano, duraznero, peral)</w:t>
      </w:r>
    </w:p>
    <w:p w14:paraId="0AB57E9F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 Coincide parcialmente con las </w:t>
      </w:r>
      <w:proofErr w:type="spellStart"/>
      <w:r w:rsidRPr="000E078F">
        <w:rPr>
          <w:rFonts w:ascii="Arial" w:hAnsi="Arial" w:cs="Arial"/>
          <w:lang w:val="es-ES_tradnl"/>
        </w:rPr>
        <w:t>termofases</w:t>
      </w:r>
      <w:proofErr w:type="spellEnd"/>
      <w:r w:rsidRPr="000E078F">
        <w:rPr>
          <w:rFonts w:ascii="Arial" w:hAnsi="Arial" w:cs="Arial"/>
          <w:lang w:val="es-ES_tradnl"/>
        </w:rPr>
        <w:t xml:space="preserve"> positivas y negativas del </w:t>
      </w:r>
      <w:proofErr w:type="spellStart"/>
      <w:r w:rsidRPr="000E078F">
        <w:rPr>
          <w:rFonts w:ascii="Arial" w:hAnsi="Arial" w:cs="Arial"/>
          <w:lang w:val="es-ES_tradnl"/>
        </w:rPr>
        <w:t>termoperíodo</w:t>
      </w:r>
      <w:proofErr w:type="spellEnd"/>
      <w:r w:rsidRPr="000E078F">
        <w:rPr>
          <w:rFonts w:ascii="Arial" w:hAnsi="Arial" w:cs="Arial"/>
          <w:lang w:val="es-ES_tradnl"/>
        </w:rPr>
        <w:t xml:space="preserve"> anual pero sin completarlas(por ejemplo cereales de invierno)</w:t>
      </w:r>
    </w:p>
    <w:p w14:paraId="6FC75D1F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Coincide sólo con la </w:t>
      </w:r>
      <w:proofErr w:type="spellStart"/>
      <w:r w:rsidRPr="000E078F">
        <w:rPr>
          <w:rFonts w:ascii="Arial" w:hAnsi="Arial" w:cs="Arial"/>
          <w:lang w:val="es-ES_tradnl"/>
        </w:rPr>
        <w:t>termofase</w:t>
      </w:r>
      <w:proofErr w:type="spellEnd"/>
      <w:r w:rsidRPr="000E078F">
        <w:rPr>
          <w:rFonts w:ascii="Arial" w:hAnsi="Arial" w:cs="Arial"/>
          <w:lang w:val="es-ES_tradnl"/>
        </w:rPr>
        <w:t xml:space="preserve"> positiva del </w:t>
      </w:r>
      <w:proofErr w:type="spellStart"/>
      <w:r w:rsidRPr="000E078F">
        <w:rPr>
          <w:rFonts w:ascii="Arial" w:hAnsi="Arial" w:cs="Arial"/>
          <w:lang w:val="es-ES_tradnl"/>
        </w:rPr>
        <w:t>termoperíodo</w:t>
      </w:r>
      <w:proofErr w:type="spellEnd"/>
      <w:r w:rsidRPr="000E078F">
        <w:rPr>
          <w:rFonts w:ascii="Arial" w:hAnsi="Arial" w:cs="Arial"/>
          <w:lang w:val="es-ES_tradnl"/>
        </w:rPr>
        <w:t xml:space="preserve"> anual (por ejemplo maíz, girasol)</w:t>
      </w:r>
    </w:p>
    <w:p w14:paraId="4E4C536A" w14:textId="20BC25CD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Ninguna de las opciones </w:t>
      </w:r>
      <w:r w:rsidR="00C00EC5" w:rsidRPr="000E078F">
        <w:rPr>
          <w:rFonts w:ascii="Arial" w:hAnsi="Arial" w:cs="Arial"/>
          <w:lang w:val="es-ES_tradnl"/>
        </w:rPr>
        <w:t>es correcta</w:t>
      </w:r>
    </w:p>
    <w:p w14:paraId="6128EBBD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bCs/>
          <w:lang w:val="es-ES_tradnl"/>
        </w:rPr>
        <w:t xml:space="preserve"> </w:t>
      </w:r>
    </w:p>
    <w:p w14:paraId="79E89084" w14:textId="77777777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En fenología vegetal, una fase corresponde a:</w:t>
      </w:r>
    </w:p>
    <w:p w14:paraId="69FD1681" w14:textId="1AF4247F" w:rsidR="00997972" w:rsidRPr="000E078F" w:rsidRDefault="00997972" w:rsidP="00E65D47">
      <w:pPr>
        <w:ind w:left="284" w:hanging="284"/>
        <w:jc w:val="both"/>
        <w:rPr>
          <w:rFonts w:ascii="Arial" w:hAnsi="Arial" w:cs="Arial"/>
          <w:b/>
          <w:bCs/>
          <w:i/>
          <w:iCs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            </w:t>
      </w:r>
      <w:r w:rsidRPr="0066463C">
        <w:rPr>
          <w:rFonts w:ascii="Arial" w:hAnsi="Arial" w:cs="Arial"/>
          <w:lang w:val="es-ES_tradnl"/>
        </w:rPr>
        <w:t>a)  la aparición, transformación o desaparición de órganos</w:t>
      </w:r>
      <w:r w:rsidRPr="0066463C">
        <w:rPr>
          <w:rFonts w:ascii="Arial" w:hAnsi="Arial" w:cs="Arial"/>
          <w:b/>
          <w:bCs/>
          <w:i/>
          <w:iCs/>
          <w:lang w:val="es-ES_tradnl"/>
        </w:rPr>
        <w:t>.</w:t>
      </w:r>
      <w:r w:rsidR="0066463C" w:rsidRPr="0066463C">
        <w:rPr>
          <w:rFonts w:ascii="Arial" w:hAnsi="Arial" w:cs="Arial"/>
          <w:b/>
          <w:bCs/>
          <w:i/>
          <w:iCs/>
          <w:lang w:val="es-ES_tradnl"/>
        </w:rPr>
        <w:t xml:space="preserve"> </w:t>
      </w:r>
    </w:p>
    <w:p w14:paraId="2D554B20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vanish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 </w:t>
      </w:r>
    </w:p>
    <w:p w14:paraId="3C2FD28F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vanish/>
          <w:lang w:val="es-ES_tradnl"/>
        </w:rPr>
        <w:t xml:space="preserve">  </w:t>
      </w:r>
      <w:r w:rsidRPr="000E078F">
        <w:rPr>
          <w:rFonts w:ascii="Arial" w:hAnsi="Arial" w:cs="Arial"/>
          <w:lang w:val="es-ES_tradnl"/>
        </w:rPr>
        <w:t xml:space="preserve">           b)  una fracción de la vida del vegetal delimitada por dos fases sucesivas.</w:t>
      </w:r>
    </w:p>
    <w:p w14:paraId="11AD79D0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vanish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            c)  un </w:t>
      </w:r>
    </w:p>
    <w:p w14:paraId="4726ED70" w14:textId="599E8193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intervalo breve de tiempo en el que la planta presenta máxima sensibilidad a un elemento meteorológico determinado</w:t>
      </w:r>
    </w:p>
    <w:p w14:paraId="3B6FC977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       </w:t>
      </w:r>
    </w:p>
    <w:p w14:paraId="4A90A3A9" w14:textId="45FAA860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En la clasificación de los climas desarrollada por </w:t>
      </w:r>
      <w:proofErr w:type="spellStart"/>
      <w:r w:rsidRPr="000E078F">
        <w:rPr>
          <w:rFonts w:ascii="Arial" w:hAnsi="Arial" w:cs="Arial"/>
          <w:lang w:val="es-ES_tradnl"/>
        </w:rPr>
        <w:t>Thornthwaite</w:t>
      </w:r>
      <w:proofErr w:type="spellEnd"/>
      <w:r w:rsidRPr="000E078F">
        <w:rPr>
          <w:rFonts w:ascii="Arial" w:hAnsi="Arial" w:cs="Arial"/>
          <w:lang w:val="es-ES_tradnl"/>
        </w:rPr>
        <w:t xml:space="preserve"> la eficiencia térmica se estima a partir de la evapotranspiración potencial (ETP) porque:</w:t>
      </w:r>
    </w:p>
    <w:p w14:paraId="29E36489" w14:textId="70D3DEA4" w:rsidR="00997972" w:rsidRPr="0066463C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ES_tradnl"/>
        </w:rPr>
      </w:pPr>
      <w:r w:rsidRPr="0066463C">
        <w:rPr>
          <w:rFonts w:ascii="Arial" w:hAnsi="Arial" w:cs="Arial"/>
          <w:lang w:val="es-ES_tradnl"/>
        </w:rPr>
        <w:t>El cálculo de ETP se basa en la precipitación del semestre cálido</w:t>
      </w:r>
      <w:r w:rsidR="0066463C" w:rsidRPr="0066463C">
        <w:rPr>
          <w:rFonts w:ascii="Arial" w:hAnsi="Arial" w:cs="Arial"/>
          <w:lang w:val="es-ES_tradnl"/>
        </w:rPr>
        <w:t xml:space="preserve"> </w:t>
      </w:r>
    </w:p>
    <w:p w14:paraId="1394A2F4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El cálculo de ETP se basa en la temperatura del aire</w:t>
      </w:r>
    </w:p>
    <w:p w14:paraId="483C338C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El cálculo de la ETP se basa en la humedad del aire.</w:t>
      </w:r>
    </w:p>
    <w:p w14:paraId="48925195" w14:textId="77777777" w:rsidR="00997972" w:rsidRPr="000E078F" w:rsidRDefault="00997972" w:rsidP="00E65D47">
      <w:pPr>
        <w:numPr>
          <w:ilvl w:val="1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El cálculo de ETP se basa en el contenido de gases de efecto invernadero del aire</w:t>
      </w:r>
    </w:p>
    <w:p w14:paraId="3050A529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</w:p>
    <w:p w14:paraId="20DCDC2E" w14:textId="77777777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  <w:lang w:val="es-ES_tradnl"/>
        </w:rPr>
        <w:t xml:space="preserve">La escala de trabajo y los datos necesarios para el cálculo del Balance Hidrológico Climático (BHC) según la metodología propuesta por </w:t>
      </w:r>
      <w:proofErr w:type="spellStart"/>
      <w:r w:rsidRPr="000E078F">
        <w:rPr>
          <w:rFonts w:ascii="Arial" w:hAnsi="Arial" w:cs="Arial"/>
          <w:lang w:val="es-ES_tradnl"/>
        </w:rPr>
        <w:t>Thornthwaite</w:t>
      </w:r>
      <w:proofErr w:type="spellEnd"/>
      <w:r w:rsidRPr="000E078F">
        <w:rPr>
          <w:rFonts w:ascii="Arial" w:hAnsi="Arial" w:cs="Arial"/>
          <w:lang w:val="es-ES_tradnl"/>
        </w:rPr>
        <w:t xml:space="preserve"> permiten que:</w:t>
      </w:r>
    </w:p>
    <w:p w14:paraId="53F792B9" w14:textId="77777777" w:rsidR="00997972" w:rsidRPr="000E078F" w:rsidRDefault="00997972" w:rsidP="00E65D47">
      <w:pPr>
        <w:numPr>
          <w:ilvl w:val="0"/>
          <w:numId w:val="23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Los resultados presenten valores medios mensuales de carácter climático y útiles a los fines de comparaciones geográficas</w:t>
      </w:r>
    </w:p>
    <w:p w14:paraId="5BC49E05" w14:textId="77777777" w:rsidR="00997972" w:rsidRPr="000E078F" w:rsidRDefault="00997972" w:rsidP="00E65D47">
      <w:pPr>
        <w:numPr>
          <w:ilvl w:val="0"/>
          <w:numId w:val="23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Los resultados presentan valores mensuales de carácter meteorológico que permiten el cálculo de probabilidades de ocurrencia a nivel mensual de las variables resultantes del balance</w:t>
      </w:r>
    </w:p>
    <w:p w14:paraId="20EF055A" w14:textId="0C6A0145" w:rsidR="00997972" w:rsidRPr="000E078F" w:rsidRDefault="00997972" w:rsidP="00E65D47">
      <w:pPr>
        <w:numPr>
          <w:ilvl w:val="0"/>
          <w:numId w:val="23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Los resultados presentan valores diarios que permiten el cálculo de probabilidades de ocurrencia a nivel diario de las variables resultantes del balance</w:t>
      </w:r>
    </w:p>
    <w:p w14:paraId="59BF7E18" w14:textId="5C1A2659" w:rsidR="002B1378" w:rsidRPr="000E078F" w:rsidRDefault="002B1378" w:rsidP="002B1378">
      <w:pPr>
        <w:ind w:left="1068"/>
        <w:jc w:val="both"/>
        <w:rPr>
          <w:rFonts w:ascii="Arial" w:hAnsi="Arial" w:cs="Arial"/>
        </w:rPr>
      </w:pPr>
    </w:p>
    <w:p w14:paraId="723DFE3E" w14:textId="77777777" w:rsidR="002B1378" w:rsidRPr="000E078F" w:rsidRDefault="002B1378" w:rsidP="002B1378">
      <w:pPr>
        <w:ind w:left="1068"/>
        <w:jc w:val="both"/>
        <w:rPr>
          <w:rFonts w:ascii="Arial" w:hAnsi="Arial" w:cs="Arial"/>
        </w:rPr>
      </w:pPr>
    </w:p>
    <w:p w14:paraId="0CAD17E1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</w:p>
    <w:p w14:paraId="6779BF78" w14:textId="1EFD6F0F" w:rsidR="00997972" w:rsidRPr="000E078F" w:rsidRDefault="00997972" w:rsidP="002B1378">
      <w:pPr>
        <w:numPr>
          <w:ilvl w:val="0"/>
          <w:numId w:val="22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El método directo de sumas de temperaturas, sumas efectivas o grados día, computa:</w:t>
      </w:r>
    </w:p>
    <w:p w14:paraId="44B3494B" w14:textId="2FAE964C" w:rsidR="00997972" w:rsidRPr="0066463C" w:rsidRDefault="00997972" w:rsidP="00E65D47">
      <w:pPr>
        <w:numPr>
          <w:ilvl w:val="0"/>
          <w:numId w:val="19"/>
        </w:numPr>
        <w:jc w:val="both"/>
        <w:rPr>
          <w:rFonts w:ascii="Arial" w:hAnsi="Arial" w:cs="Arial"/>
        </w:rPr>
      </w:pPr>
      <w:r w:rsidRPr="0066463C">
        <w:rPr>
          <w:rFonts w:ascii="Arial" w:hAnsi="Arial" w:cs="Arial"/>
          <w:lang w:val="es-ES_tradnl"/>
        </w:rPr>
        <w:t>la suma de todos los valores de temperaturas medias diarias que superen el nivel térmico de 0</w:t>
      </w:r>
      <w:r w:rsidR="009054FD" w:rsidRPr="0066463C">
        <w:rPr>
          <w:rFonts w:ascii="Arial" w:hAnsi="Arial" w:cs="Arial"/>
          <w:lang w:val="es-ES_tradnl"/>
        </w:rPr>
        <w:t xml:space="preserve"> </w:t>
      </w:r>
      <w:r w:rsidRPr="0066463C">
        <w:rPr>
          <w:rFonts w:ascii="Arial" w:hAnsi="Arial" w:cs="Arial"/>
          <w:lang w:val="es-ES_tradnl"/>
        </w:rPr>
        <w:t>ºC durante un período dado</w:t>
      </w:r>
      <w:r w:rsidR="0066463C">
        <w:rPr>
          <w:rFonts w:ascii="Arial" w:hAnsi="Arial" w:cs="Arial"/>
          <w:lang w:val="es-ES_tradnl"/>
        </w:rPr>
        <w:t xml:space="preserve"> </w:t>
      </w:r>
    </w:p>
    <w:p w14:paraId="2D0F8EE6" w14:textId="77777777" w:rsidR="00997972" w:rsidRPr="000E078F" w:rsidRDefault="00997972" w:rsidP="00E65D47">
      <w:pPr>
        <w:numPr>
          <w:ilvl w:val="0"/>
          <w:numId w:val="19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la suma de los residuos obtenidos a partir de la resta a las temperaturas medias diarias del valor de la temperatura base o cero vital durante un período dado.</w:t>
      </w:r>
    </w:p>
    <w:p w14:paraId="48E9E06D" w14:textId="77777777" w:rsidR="00997972" w:rsidRPr="000E078F" w:rsidRDefault="00997972" w:rsidP="00E65D47">
      <w:pPr>
        <w:numPr>
          <w:ilvl w:val="0"/>
          <w:numId w:val="19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 xml:space="preserve">la suma de todos los </w:t>
      </w:r>
      <w:r w:rsidRPr="000E078F">
        <w:rPr>
          <w:rFonts w:ascii="Arial" w:hAnsi="Arial" w:cs="Arial"/>
          <w:lang w:val="es-ES_tradnl"/>
        </w:rPr>
        <w:t>valores de temperaturas máximas medias diarias que superen el nivel térmico de 0ºC durante un período dado.</w:t>
      </w:r>
    </w:p>
    <w:p w14:paraId="4F538B64" w14:textId="4A502EB9" w:rsidR="00997972" w:rsidRPr="000E078F" w:rsidRDefault="00997972" w:rsidP="00E65D47">
      <w:pPr>
        <w:numPr>
          <w:ilvl w:val="0"/>
          <w:numId w:val="19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  <w:lang w:val="es-ES_tradnl"/>
        </w:rPr>
        <w:t xml:space="preserve">Todas las opciones </w:t>
      </w:r>
      <w:r w:rsidR="00C00EC5" w:rsidRPr="000E078F">
        <w:rPr>
          <w:rFonts w:ascii="Arial" w:hAnsi="Arial" w:cs="Arial"/>
          <w:lang w:val="es-ES_tradnl"/>
        </w:rPr>
        <w:t>son correctas</w:t>
      </w:r>
      <w:r w:rsidRPr="000E078F">
        <w:rPr>
          <w:rFonts w:ascii="Arial" w:hAnsi="Arial" w:cs="Arial"/>
          <w:lang w:val="es-ES_tradnl"/>
        </w:rPr>
        <w:t>.</w:t>
      </w:r>
    </w:p>
    <w:p w14:paraId="53175458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</w:p>
    <w:p w14:paraId="410B85B7" w14:textId="733F87D3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 xml:space="preserve">Se entiende por período medio </w:t>
      </w:r>
      <w:r w:rsidR="00F37565" w:rsidRPr="000E078F">
        <w:rPr>
          <w:rFonts w:ascii="Arial" w:hAnsi="Arial" w:cs="Arial"/>
        </w:rPr>
        <w:t xml:space="preserve">(climático) </w:t>
      </w:r>
      <w:r w:rsidRPr="000E078F">
        <w:rPr>
          <w:rFonts w:ascii="Arial" w:hAnsi="Arial" w:cs="Arial"/>
        </w:rPr>
        <w:t>con heladas a:</w:t>
      </w:r>
    </w:p>
    <w:p w14:paraId="72159DD6" w14:textId="011D520B" w:rsidR="00997972" w:rsidRPr="000E078F" w:rsidRDefault="00997972" w:rsidP="00E65D47">
      <w:pPr>
        <w:numPr>
          <w:ilvl w:val="0"/>
          <w:numId w:val="20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  <w:lang w:val="es-ES_tradnl"/>
        </w:rPr>
        <w:t>El promedio de una serie de años de los días transcurridos entre la fecha media de primera helada y la fecha media de última helada</w:t>
      </w:r>
    </w:p>
    <w:p w14:paraId="42550B36" w14:textId="77777777" w:rsidR="00997972" w:rsidRPr="000E078F" w:rsidRDefault="00997972" w:rsidP="00E65D47">
      <w:pPr>
        <w:numPr>
          <w:ilvl w:val="0"/>
          <w:numId w:val="20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  <w:lang w:val="es-ES_tradnl"/>
        </w:rPr>
        <w:t>La diferencia entre la fecha extrema de primera helada y la fecha extrema de última helada</w:t>
      </w:r>
    </w:p>
    <w:p w14:paraId="539BE2D2" w14:textId="77777777" w:rsidR="00997972" w:rsidRPr="000E078F" w:rsidRDefault="00997972" w:rsidP="00E65D47">
      <w:pPr>
        <w:numPr>
          <w:ilvl w:val="0"/>
          <w:numId w:val="20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  <w:lang w:val="es-ES_tradnl"/>
        </w:rPr>
        <w:t>La diferencia en días entre el equinoccio de primavera y el equinoccio de otoño</w:t>
      </w:r>
    </w:p>
    <w:p w14:paraId="1E5961B7" w14:textId="5CE11383" w:rsidR="00997972" w:rsidRPr="000E078F" w:rsidRDefault="00997972" w:rsidP="00E65D47">
      <w:pPr>
        <w:numPr>
          <w:ilvl w:val="0"/>
          <w:numId w:val="20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  <w:lang w:val="es-ES_tradnl"/>
        </w:rPr>
        <w:t xml:space="preserve">Ninguna de las opciones </w:t>
      </w:r>
      <w:r w:rsidR="00C00EC5" w:rsidRPr="000E078F">
        <w:rPr>
          <w:rFonts w:ascii="Arial" w:hAnsi="Arial" w:cs="Arial"/>
          <w:lang w:val="es-ES_tradnl"/>
        </w:rPr>
        <w:t>es correcta</w:t>
      </w:r>
    </w:p>
    <w:p w14:paraId="660671A2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</w:p>
    <w:p w14:paraId="204250FC" w14:textId="77777777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El concepto de helada desde el punto de vista meteorológico implica:</w:t>
      </w:r>
    </w:p>
    <w:p w14:paraId="7521EC59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 w:hanging="338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Todo descenso de temperatura que produzca daño al tejido vegetal</w:t>
      </w:r>
    </w:p>
    <w:p w14:paraId="3174F790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 w:hanging="338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Toda anomalía térmica que afecte la brotación de un cultivo perenne </w:t>
      </w:r>
      <w:proofErr w:type="spellStart"/>
      <w:r w:rsidRPr="000E078F">
        <w:rPr>
          <w:rFonts w:ascii="Arial" w:hAnsi="Arial" w:cs="Arial"/>
          <w:lang w:val="es-ES_tradnl"/>
        </w:rPr>
        <w:t>criófilo</w:t>
      </w:r>
      <w:proofErr w:type="spellEnd"/>
    </w:p>
    <w:p w14:paraId="6F4A1212" w14:textId="49CF780B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 w:hanging="338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Toda disminución de temperatura por debajo de 3</w:t>
      </w:r>
      <w:r w:rsidR="009054FD" w:rsidRPr="000E078F">
        <w:rPr>
          <w:rFonts w:ascii="Arial" w:hAnsi="Arial" w:cs="Arial"/>
          <w:lang w:val="es-ES_tradnl"/>
        </w:rPr>
        <w:t xml:space="preserve"> </w:t>
      </w:r>
      <w:r w:rsidRPr="000E078F">
        <w:rPr>
          <w:rFonts w:ascii="Arial" w:hAnsi="Arial" w:cs="Arial"/>
          <w:lang w:val="es-ES_tradnl"/>
        </w:rPr>
        <w:t>°C medida en abrigo meteorológico a 1,5 metros de altura.</w:t>
      </w:r>
    </w:p>
    <w:p w14:paraId="373D240D" w14:textId="4936AEAF" w:rsidR="00170718" w:rsidRPr="0066463C" w:rsidRDefault="00170718" w:rsidP="000D1A38">
      <w:pPr>
        <w:numPr>
          <w:ilvl w:val="1"/>
          <w:numId w:val="22"/>
        </w:numPr>
        <w:tabs>
          <w:tab w:val="clear" w:pos="1440"/>
        </w:tabs>
        <w:ind w:left="993" w:hanging="338"/>
        <w:jc w:val="both"/>
        <w:rPr>
          <w:rFonts w:ascii="Arial" w:hAnsi="Arial" w:cs="Arial"/>
          <w:lang w:val="es-ES_tradnl"/>
        </w:rPr>
      </w:pPr>
      <w:r w:rsidRPr="0066463C">
        <w:rPr>
          <w:rFonts w:ascii="Arial" w:hAnsi="Arial" w:cs="Arial"/>
          <w:lang w:val="es-ES_tradnl"/>
        </w:rPr>
        <w:t>Ninguna de las opciones es correcta</w:t>
      </w:r>
      <w:r w:rsidR="0066463C">
        <w:rPr>
          <w:rFonts w:ascii="Arial" w:hAnsi="Arial" w:cs="Arial"/>
          <w:lang w:val="es-ES_tradnl"/>
        </w:rPr>
        <w:t xml:space="preserve"> </w:t>
      </w:r>
    </w:p>
    <w:p w14:paraId="07A436AD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</w:p>
    <w:p w14:paraId="41D24152" w14:textId="77777777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En bioclimatología la influencia de la temperatura sobre el desarrollo de un cereal de invierno se analiza particularmente a través de:</w:t>
      </w:r>
    </w:p>
    <w:p w14:paraId="3A20C2A7" w14:textId="77777777" w:rsidR="00997972" w:rsidRPr="0066463C" w:rsidRDefault="00997972" w:rsidP="000D1A38">
      <w:pPr>
        <w:numPr>
          <w:ilvl w:val="1"/>
          <w:numId w:val="22"/>
        </w:numPr>
        <w:tabs>
          <w:tab w:val="clear" w:pos="1440"/>
          <w:tab w:val="num" w:pos="1134"/>
        </w:tabs>
        <w:ind w:left="993"/>
        <w:jc w:val="both"/>
        <w:rPr>
          <w:rFonts w:ascii="Arial" w:hAnsi="Arial" w:cs="Arial"/>
          <w:lang w:val="es-ES_tradnl"/>
        </w:rPr>
      </w:pPr>
      <w:r w:rsidRPr="0066463C">
        <w:rPr>
          <w:rFonts w:ascii="Arial" w:hAnsi="Arial" w:cs="Arial"/>
          <w:lang w:val="es-ES_tradnl"/>
        </w:rPr>
        <w:t>Le temperatura óptima, máxima y mínima de crecimiento</w:t>
      </w:r>
    </w:p>
    <w:p w14:paraId="15D84EAC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  <w:tab w:val="num" w:pos="1134"/>
        </w:tabs>
        <w:ind w:left="993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La temperatura máxima y mínima letal</w:t>
      </w:r>
    </w:p>
    <w:p w14:paraId="264ED355" w14:textId="674A9D7D" w:rsidR="00997972" w:rsidRPr="000E078F" w:rsidRDefault="00997972" w:rsidP="000D1A38">
      <w:pPr>
        <w:numPr>
          <w:ilvl w:val="1"/>
          <w:numId w:val="22"/>
        </w:numPr>
        <w:tabs>
          <w:tab w:val="clear" w:pos="1440"/>
          <w:tab w:val="num" w:pos="1134"/>
        </w:tabs>
        <w:ind w:left="993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La acumulación de frío invernal a través </w:t>
      </w:r>
      <w:r w:rsidR="00F37565" w:rsidRPr="000E078F">
        <w:rPr>
          <w:rFonts w:ascii="Arial" w:hAnsi="Arial" w:cs="Arial"/>
          <w:lang w:val="es-ES_tradnl"/>
        </w:rPr>
        <w:t xml:space="preserve">del proceso de vernalización </w:t>
      </w:r>
      <w:r w:rsidRPr="000E078F">
        <w:rPr>
          <w:rFonts w:ascii="Arial" w:hAnsi="Arial" w:cs="Arial"/>
          <w:lang w:val="es-ES_tradnl"/>
        </w:rPr>
        <w:t>y la acumulación energética por medio de las sumas de temperatura o grados día</w:t>
      </w:r>
    </w:p>
    <w:p w14:paraId="72291019" w14:textId="77777777" w:rsidR="00997972" w:rsidRPr="000E078F" w:rsidRDefault="00997972" w:rsidP="000D1A38">
      <w:pPr>
        <w:jc w:val="both"/>
        <w:rPr>
          <w:rFonts w:ascii="Arial" w:hAnsi="Arial" w:cs="Arial"/>
          <w:lang w:val="es-ES_tradnl"/>
        </w:rPr>
      </w:pPr>
    </w:p>
    <w:p w14:paraId="2C5B9488" w14:textId="125BA5C6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El tipo genético de helada primaveral más frecuente en el en el </w:t>
      </w:r>
      <w:r w:rsidR="00F37565" w:rsidRPr="000E078F">
        <w:rPr>
          <w:rFonts w:ascii="Arial" w:hAnsi="Arial" w:cs="Arial"/>
          <w:lang w:val="es-ES_tradnl"/>
        </w:rPr>
        <w:t xml:space="preserve">sudoeste </w:t>
      </w:r>
      <w:r w:rsidR="008F138F" w:rsidRPr="000E078F">
        <w:rPr>
          <w:rFonts w:ascii="Arial" w:hAnsi="Arial" w:cs="Arial"/>
          <w:lang w:val="es-ES_tradnl"/>
        </w:rPr>
        <w:t>bonaerense corresponde</w:t>
      </w:r>
      <w:r w:rsidRPr="000E078F">
        <w:rPr>
          <w:rFonts w:ascii="Arial" w:hAnsi="Arial" w:cs="Arial"/>
          <w:lang w:val="es-ES_tradnl"/>
        </w:rPr>
        <w:t xml:space="preserve"> a:</w:t>
      </w:r>
    </w:p>
    <w:p w14:paraId="505DEC36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proofErr w:type="spellStart"/>
      <w:r w:rsidRPr="000E078F">
        <w:rPr>
          <w:rFonts w:ascii="Arial" w:hAnsi="Arial" w:cs="Arial"/>
          <w:lang w:val="es-ES_tradnl"/>
        </w:rPr>
        <w:t>Advectiva</w:t>
      </w:r>
      <w:proofErr w:type="spellEnd"/>
    </w:p>
    <w:p w14:paraId="3E3BC668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proofErr w:type="spellStart"/>
      <w:r w:rsidRPr="000E078F">
        <w:rPr>
          <w:rFonts w:ascii="Arial" w:hAnsi="Arial" w:cs="Arial"/>
          <w:lang w:val="es-ES_tradnl"/>
        </w:rPr>
        <w:t>Radiativa</w:t>
      </w:r>
      <w:proofErr w:type="spellEnd"/>
    </w:p>
    <w:p w14:paraId="1637681D" w14:textId="77777777" w:rsidR="00997972" w:rsidRPr="0066463C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r w:rsidRPr="0066463C">
        <w:rPr>
          <w:rFonts w:ascii="Arial" w:hAnsi="Arial" w:cs="Arial"/>
          <w:lang w:val="es-ES_tradnl"/>
        </w:rPr>
        <w:t>Mixta</w:t>
      </w:r>
    </w:p>
    <w:p w14:paraId="66A1DC53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Evaporativa</w:t>
      </w:r>
    </w:p>
    <w:p w14:paraId="6A8E5A67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</w:p>
    <w:p w14:paraId="722F2417" w14:textId="77777777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La utilización de riego por aspersión en la lucha activa contra las heladas se basa en el concepto físico de:</w:t>
      </w:r>
    </w:p>
    <w:p w14:paraId="15887E2B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La liberación de calor en el paso del agua del estado líquido a vapor de agua</w:t>
      </w:r>
    </w:p>
    <w:p w14:paraId="305CFC2F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La liberación de calor por el paso del agua del estado sólido (hielo) al estado líquido.</w:t>
      </w:r>
    </w:p>
    <w:p w14:paraId="7A435244" w14:textId="42BF4932" w:rsidR="00997972" w:rsidRPr="0066463C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r w:rsidRPr="0066463C">
        <w:rPr>
          <w:rFonts w:ascii="Arial" w:hAnsi="Arial" w:cs="Arial"/>
          <w:lang w:val="es-ES_tradnl"/>
        </w:rPr>
        <w:t>La liberación de calor por el paso del agua del estado líquido a sólido (hielo).</w:t>
      </w:r>
    </w:p>
    <w:p w14:paraId="782425C0" w14:textId="1EA2C87A" w:rsidR="00284B94" w:rsidRDefault="00284B94" w:rsidP="00284B94">
      <w:pPr>
        <w:ind w:left="993"/>
        <w:jc w:val="both"/>
        <w:rPr>
          <w:rFonts w:ascii="Arial" w:hAnsi="Arial" w:cs="Arial"/>
          <w:lang w:val="es-ES_tradnl"/>
        </w:rPr>
      </w:pPr>
    </w:p>
    <w:p w14:paraId="03B7E794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lang w:val="es-ES_tradnl"/>
        </w:rPr>
      </w:pPr>
    </w:p>
    <w:p w14:paraId="413BC965" w14:textId="60F34923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 xml:space="preserve">Los resultados del Balance Hidrológico Climático de una localidad indican que durante los meses de enero, febrero y marzo la evapotranspiración real fue menor que </w:t>
      </w:r>
      <w:r w:rsidR="00801FF5" w:rsidRPr="000E078F">
        <w:rPr>
          <w:rFonts w:ascii="Arial" w:hAnsi="Arial" w:cs="Arial"/>
          <w:lang w:val="es-ES_tradnl"/>
        </w:rPr>
        <w:t>la</w:t>
      </w:r>
      <w:r w:rsidRPr="000E078F">
        <w:rPr>
          <w:rFonts w:ascii="Arial" w:hAnsi="Arial" w:cs="Arial"/>
          <w:lang w:val="es-ES_tradnl"/>
        </w:rPr>
        <w:t xml:space="preserve"> potencial. De acuerdo a la metodología del Balance el valor calculado de ETR en esos meses surge de:</w:t>
      </w:r>
    </w:p>
    <w:p w14:paraId="2DA9FD1C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Sumar la precipitación y los excesos de agua del mes considerado</w:t>
      </w:r>
    </w:p>
    <w:p w14:paraId="6D5FF7B5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Sumar la precipitación y la variación del almacenaje en términos absolutos del mes considerado</w:t>
      </w:r>
    </w:p>
    <w:p w14:paraId="15AEC11C" w14:textId="77777777" w:rsidR="00997972" w:rsidRPr="000E078F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Sumar la precipitación y los déficits de agua del mes considerado.</w:t>
      </w:r>
    </w:p>
    <w:p w14:paraId="6C330771" w14:textId="7049A3FF" w:rsidR="00997972" w:rsidRPr="0066463C" w:rsidRDefault="00997972" w:rsidP="000D1A38">
      <w:pPr>
        <w:numPr>
          <w:ilvl w:val="1"/>
          <w:numId w:val="22"/>
        </w:numPr>
        <w:tabs>
          <w:tab w:val="clear" w:pos="1440"/>
        </w:tabs>
        <w:ind w:left="993"/>
        <w:jc w:val="both"/>
        <w:rPr>
          <w:rFonts w:ascii="Arial" w:hAnsi="Arial" w:cs="Arial"/>
          <w:lang w:val="es-ES_tradnl"/>
        </w:rPr>
      </w:pPr>
      <w:r w:rsidRPr="0066463C">
        <w:rPr>
          <w:rFonts w:ascii="Arial" w:hAnsi="Arial" w:cs="Arial"/>
          <w:lang w:val="es-ES_tradnl"/>
        </w:rPr>
        <w:t xml:space="preserve">Ninguna de las opciones </w:t>
      </w:r>
      <w:r w:rsidR="00801FF5" w:rsidRPr="0066463C">
        <w:rPr>
          <w:rFonts w:ascii="Arial" w:hAnsi="Arial" w:cs="Arial"/>
          <w:lang w:val="es-ES_tradnl"/>
        </w:rPr>
        <w:t>es correcta</w:t>
      </w:r>
      <w:r w:rsidRPr="0066463C">
        <w:rPr>
          <w:rFonts w:ascii="Arial" w:hAnsi="Arial" w:cs="Arial"/>
          <w:lang w:val="es-ES_tradnl"/>
        </w:rPr>
        <w:t>.</w:t>
      </w:r>
    </w:p>
    <w:p w14:paraId="7CB163B2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</w:p>
    <w:p w14:paraId="3C4AA85D" w14:textId="706DE816" w:rsidR="00997972" w:rsidRPr="0066463C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 xml:space="preserve">   De acuerdo con </w:t>
      </w:r>
      <w:r w:rsidR="00F37565" w:rsidRPr="000E078F">
        <w:rPr>
          <w:rFonts w:ascii="Arial" w:hAnsi="Arial" w:cs="Arial"/>
        </w:rPr>
        <w:t>los últimos dos informes del IPCC</w:t>
      </w:r>
      <w:r w:rsidRPr="000E078F">
        <w:rPr>
          <w:rFonts w:ascii="Arial" w:hAnsi="Arial" w:cs="Arial"/>
        </w:rPr>
        <w:t xml:space="preserve"> indique cuál de las siguientes asev</w:t>
      </w:r>
      <w:r w:rsidRPr="0066463C">
        <w:rPr>
          <w:rFonts w:ascii="Arial" w:hAnsi="Arial" w:cs="Arial"/>
        </w:rPr>
        <w:t>eraciones es verdadera (V):</w:t>
      </w:r>
    </w:p>
    <w:p w14:paraId="1729C5A3" w14:textId="54255723" w:rsidR="00997972" w:rsidRPr="000E078F" w:rsidRDefault="00997972" w:rsidP="000D1A38">
      <w:pPr>
        <w:ind w:left="993" w:hanging="284"/>
        <w:jc w:val="both"/>
        <w:rPr>
          <w:rFonts w:ascii="Arial" w:hAnsi="Arial" w:cs="Arial"/>
          <w:lang w:val="es-MX"/>
        </w:rPr>
      </w:pPr>
      <w:r w:rsidRPr="0066463C">
        <w:rPr>
          <w:rFonts w:ascii="Arial" w:hAnsi="Arial" w:cs="Arial"/>
          <w:lang w:val="es-MX"/>
        </w:rPr>
        <w:t>a) “Cada uno de los tres últimos decenios ha sido sucesivamente más cálido en la superficie de la Tierra que cualquier decenio anterior desde 1850”.</w:t>
      </w:r>
    </w:p>
    <w:p w14:paraId="388FCD7D" w14:textId="77777777" w:rsidR="00997972" w:rsidRPr="000E078F" w:rsidRDefault="00997972" w:rsidP="000D1A38">
      <w:pPr>
        <w:ind w:left="993" w:hanging="284"/>
        <w:jc w:val="both"/>
        <w:rPr>
          <w:rFonts w:ascii="Arial" w:hAnsi="Arial" w:cs="Arial"/>
          <w:bCs/>
          <w:lang w:val="es-MX"/>
        </w:rPr>
      </w:pPr>
      <w:r w:rsidRPr="000E078F">
        <w:rPr>
          <w:rFonts w:ascii="Arial" w:hAnsi="Arial" w:cs="Arial"/>
          <w:lang w:val="es-MX"/>
        </w:rPr>
        <w:t>b) “</w:t>
      </w:r>
      <w:r w:rsidRPr="000E078F">
        <w:rPr>
          <w:rFonts w:ascii="Arial" w:hAnsi="Arial" w:cs="Arial"/>
          <w:bCs/>
          <w:lang w:val="es-MX"/>
        </w:rPr>
        <w:t>En los dos últimos decenios, los mantos de hielo de Groenlandia y la Antártida no han ido</w:t>
      </w:r>
    </w:p>
    <w:p w14:paraId="7FCB14FD" w14:textId="77777777" w:rsidR="00997972" w:rsidRPr="000E078F" w:rsidRDefault="00997972" w:rsidP="000D1A38">
      <w:pPr>
        <w:ind w:left="993" w:hanging="284"/>
        <w:jc w:val="both"/>
        <w:rPr>
          <w:rFonts w:ascii="Arial" w:hAnsi="Arial" w:cs="Arial"/>
          <w:bCs/>
          <w:lang w:val="es-MX"/>
        </w:rPr>
      </w:pPr>
      <w:r w:rsidRPr="000E078F">
        <w:rPr>
          <w:rFonts w:ascii="Arial" w:hAnsi="Arial" w:cs="Arial"/>
          <w:bCs/>
          <w:lang w:val="es-MX"/>
        </w:rPr>
        <w:lastRenderedPageBreak/>
        <w:t>perdiendo masa, los glaciares no han continuado menguando en casi todo el mundo y el hielo</w:t>
      </w:r>
    </w:p>
    <w:p w14:paraId="2CF13349" w14:textId="436D77CC" w:rsidR="00997972" w:rsidRPr="000E078F" w:rsidRDefault="00997972" w:rsidP="000D1A38">
      <w:pPr>
        <w:ind w:left="993" w:hanging="284"/>
        <w:jc w:val="both"/>
        <w:rPr>
          <w:rFonts w:ascii="Arial" w:hAnsi="Arial" w:cs="Arial"/>
          <w:bCs/>
          <w:lang w:val="es-MX"/>
        </w:rPr>
      </w:pPr>
      <w:r w:rsidRPr="000E078F">
        <w:rPr>
          <w:rFonts w:ascii="Arial" w:hAnsi="Arial" w:cs="Arial"/>
          <w:bCs/>
          <w:lang w:val="es-MX"/>
        </w:rPr>
        <w:t>del Ártico y el manto de nieve en primavera en el hemisferio norte no han seguido reduciéndose en extensión”</w:t>
      </w:r>
    </w:p>
    <w:p w14:paraId="3C493749" w14:textId="5999A4D9" w:rsidR="00997972" w:rsidRPr="000E078F" w:rsidRDefault="00997972" w:rsidP="000D1A38">
      <w:pPr>
        <w:ind w:left="993" w:hanging="284"/>
        <w:jc w:val="both"/>
        <w:rPr>
          <w:rFonts w:ascii="Arial" w:hAnsi="Arial" w:cs="Arial"/>
          <w:b/>
          <w:bCs/>
          <w:lang w:val="es-MX"/>
        </w:rPr>
      </w:pPr>
      <w:r w:rsidRPr="000E078F">
        <w:rPr>
          <w:rFonts w:ascii="Arial" w:hAnsi="Arial" w:cs="Arial"/>
          <w:bCs/>
          <w:lang w:val="es-MX"/>
        </w:rPr>
        <w:t>c) “Desde mediados del siglo XIX, el ritmo de la elevación del nivel del mar ha sido nulo con respecto a la media de los dos milenios anteriores”</w:t>
      </w:r>
    </w:p>
    <w:p w14:paraId="5FDAB519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  <w:b/>
          <w:bCs/>
          <w:lang w:val="es-MX"/>
        </w:rPr>
      </w:pPr>
    </w:p>
    <w:p w14:paraId="64626828" w14:textId="77777777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  <w:lang w:val="es-ES_tradnl"/>
        </w:rPr>
      </w:pPr>
      <w:r w:rsidRPr="000E078F">
        <w:rPr>
          <w:rFonts w:ascii="Arial" w:hAnsi="Arial" w:cs="Arial"/>
          <w:lang w:val="es-ES_tradnl"/>
        </w:rPr>
        <w:t>¿Cuál es la diferencia conceptual entre una situación de sequía y una de aridez</w:t>
      </w:r>
      <w:proofErr w:type="gramStart"/>
      <w:r w:rsidRPr="000E078F">
        <w:rPr>
          <w:rFonts w:ascii="Arial" w:hAnsi="Arial" w:cs="Arial"/>
          <w:lang w:val="es-ES_tradnl"/>
        </w:rPr>
        <w:t>?.</w:t>
      </w:r>
      <w:proofErr w:type="gramEnd"/>
      <w:r w:rsidRPr="000E078F">
        <w:rPr>
          <w:rFonts w:ascii="Arial" w:hAnsi="Arial" w:cs="Arial"/>
          <w:lang w:val="es-ES_tradnl"/>
        </w:rPr>
        <w:t xml:space="preserve"> </w:t>
      </w:r>
    </w:p>
    <w:p w14:paraId="2E42ABD6" w14:textId="31E243C2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</w:p>
    <w:p w14:paraId="504E2C16" w14:textId="3E4AAADE" w:rsidR="00801FF5" w:rsidRDefault="00C45DD1" w:rsidP="00E65D47">
      <w:pPr>
        <w:ind w:left="284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quia es </w:t>
      </w:r>
      <w:r w:rsidR="009E5F94">
        <w:rPr>
          <w:rFonts w:ascii="Arial" w:hAnsi="Arial" w:cs="Arial"/>
        </w:rPr>
        <w:t>fenómeno natural que sucede en la tierra, es proceso lento y progresivo , en si es una restricción del agua mas o menos prolongada, con respecto a lo que seria a lo normal de una zona.</w:t>
      </w:r>
    </w:p>
    <w:p w14:paraId="5189D5EC" w14:textId="0433D47E" w:rsidR="009E5F94" w:rsidRPr="000E078F" w:rsidRDefault="009E5F94" w:rsidP="00E65D47">
      <w:pPr>
        <w:ind w:left="284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ridez: es la falta de agua y humedad que es típica de una zona con estos rasgos </w:t>
      </w:r>
    </w:p>
    <w:p w14:paraId="7024FA5D" w14:textId="55A5B553" w:rsidR="00801FF5" w:rsidRPr="000E078F" w:rsidRDefault="00801FF5" w:rsidP="00E65D47">
      <w:pPr>
        <w:ind w:left="284" w:hanging="284"/>
        <w:jc w:val="both"/>
        <w:rPr>
          <w:rFonts w:ascii="Arial" w:hAnsi="Arial" w:cs="Arial"/>
        </w:rPr>
      </w:pPr>
    </w:p>
    <w:p w14:paraId="512A0E96" w14:textId="557E7DBD" w:rsidR="00801FF5" w:rsidRPr="000E078F" w:rsidRDefault="00801FF5" w:rsidP="00E65D47">
      <w:pPr>
        <w:ind w:left="284" w:hanging="284"/>
        <w:jc w:val="both"/>
        <w:rPr>
          <w:rFonts w:ascii="Arial" w:hAnsi="Arial" w:cs="Arial"/>
        </w:rPr>
      </w:pPr>
    </w:p>
    <w:p w14:paraId="70AA8F0D" w14:textId="5A3EEC4B" w:rsidR="00801FF5" w:rsidRPr="000E078F" w:rsidRDefault="00801FF5" w:rsidP="00E65D47">
      <w:pPr>
        <w:ind w:left="284" w:hanging="284"/>
        <w:jc w:val="both"/>
        <w:rPr>
          <w:rFonts w:ascii="Arial" w:hAnsi="Arial" w:cs="Arial"/>
        </w:rPr>
      </w:pPr>
    </w:p>
    <w:p w14:paraId="3AFBDBC7" w14:textId="6B2B35A9" w:rsidR="00801FF5" w:rsidRPr="000E078F" w:rsidRDefault="00801FF5" w:rsidP="00E65D47">
      <w:pPr>
        <w:ind w:left="284" w:hanging="284"/>
        <w:jc w:val="both"/>
        <w:rPr>
          <w:rFonts w:ascii="Arial" w:hAnsi="Arial" w:cs="Arial"/>
        </w:rPr>
      </w:pPr>
    </w:p>
    <w:p w14:paraId="73B68276" w14:textId="3BB7E2A0" w:rsidR="00801FF5" w:rsidRPr="000E078F" w:rsidRDefault="00801FF5" w:rsidP="00E65D47">
      <w:pPr>
        <w:ind w:left="284" w:hanging="284"/>
        <w:jc w:val="both"/>
        <w:rPr>
          <w:rFonts w:ascii="Arial" w:hAnsi="Arial" w:cs="Arial"/>
        </w:rPr>
      </w:pPr>
    </w:p>
    <w:p w14:paraId="187DF469" w14:textId="33162348" w:rsidR="00801FF5" w:rsidRPr="000E078F" w:rsidRDefault="00801FF5" w:rsidP="00E65D47">
      <w:pPr>
        <w:ind w:left="284" w:hanging="284"/>
        <w:jc w:val="both"/>
        <w:rPr>
          <w:rFonts w:ascii="Arial" w:hAnsi="Arial" w:cs="Arial"/>
        </w:rPr>
      </w:pPr>
    </w:p>
    <w:p w14:paraId="73545167" w14:textId="4D21AD3A" w:rsidR="00801FF5" w:rsidRPr="000E078F" w:rsidRDefault="00801FF5" w:rsidP="00E65D47">
      <w:pPr>
        <w:ind w:left="284" w:hanging="284"/>
        <w:jc w:val="both"/>
        <w:rPr>
          <w:rFonts w:ascii="Arial" w:hAnsi="Arial" w:cs="Arial"/>
        </w:rPr>
      </w:pPr>
    </w:p>
    <w:p w14:paraId="1FFF77FE" w14:textId="26AB10A9" w:rsidR="002B1378" w:rsidRPr="000E078F" w:rsidRDefault="002B1378" w:rsidP="00E65D47">
      <w:pPr>
        <w:ind w:left="284" w:hanging="284"/>
        <w:jc w:val="both"/>
        <w:rPr>
          <w:rFonts w:ascii="Arial" w:hAnsi="Arial" w:cs="Arial"/>
        </w:rPr>
      </w:pPr>
    </w:p>
    <w:p w14:paraId="0BAADE84" w14:textId="77777777" w:rsidR="002B1378" w:rsidRPr="000E078F" w:rsidRDefault="002B1378" w:rsidP="00E65D47">
      <w:pPr>
        <w:ind w:left="284" w:hanging="284"/>
        <w:jc w:val="both"/>
        <w:rPr>
          <w:rFonts w:ascii="Arial" w:hAnsi="Arial" w:cs="Arial"/>
        </w:rPr>
      </w:pPr>
    </w:p>
    <w:p w14:paraId="664A503B" w14:textId="77777777" w:rsidR="00801FF5" w:rsidRPr="000E078F" w:rsidRDefault="00801FF5" w:rsidP="00E65D47">
      <w:pPr>
        <w:ind w:left="284" w:hanging="284"/>
        <w:jc w:val="both"/>
        <w:rPr>
          <w:rFonts w:ascii="Arial" w:hAnsi="Arial" w:cs="Arial"/>
        </w:rPr>
      </w:pPr>
    </w:p>
    <w:p w14:paraId="4EC6FA65" w14:textId="76560D91" w:rsidR="00997972" w:rsidRPr="000E078F" w:rsidRDefault="00997972" w:rsidP="00E65D47">
      <w:pPr>
        <w:numPr>
          <w:ilvl w:val="0"/>
          <w:numId w:val="22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 xml:space="preserve">Ordene la siguiente secuencia de temperaturas críticas a daño por helada en un cultivo de </w:t>
      </w:r>
      <w:r w:rsidR="00EC3FD9" w:rsidRPr="000E078F">
        <w:rPr>
          <w:rFonts w:ascii="Arial" w:hAnsi="Arial" w:cs="Arial"/>
        </w:rPr>
        <w:t>trigo</w:t>
      </w:r>
      <w:r w:rsidRPr="000E078F">
        <w:rPr>
          <w:rFonts w:ascii="Arial" w:hAnsi="Arial" w:cs="Arial"/>
        </w:rPr>
        <w:t xml:space="preserve">:     - 6°C; -3°C y -2°C en la secuencia lógica esperable respecto a la relación </w:t>
      </w:r>
      <w:proofErr w:type="spellStart"/>
      <w:r w:rsidRPr="000E078F">
        <w:rPr>
          <w:rFonts w:ascii="Arial" w:hAnsi="Arial" w:cs="Arial"/>
        </w:rPr>
        <w:t>suceptibilidad</w:t>
      </w:r>
      <w:proofErr w:type="spellEnd"/>
      <w:r w:rsidRPr="000E078F">
        <w:rPr>
          <w:rFonts w:ascii="Arial" w:hAnsi="Arial" w:cs="Arial"/>
        </w:rPr>
        <w:t>/</w:t>
      </w:r>
      <w:proofErr w:type="spellStart"/>
      <w:r w:rsidRPr="000E078F">
        <w:rPr>
          <w:rFonts w:ascii="Arial" w:hAnsi="Arial" w:cs="Arial"/>
        </w:rPr>
        <w:t>estadío</w:t>
      </w:r>
      <w:proofErr w:type="spellEnd"/>
      <w:r w:rsidRPr="000E078F">
        <w:rPr>
          <w:rFonts w:ascii="Arial" w:hAnsi="Arial" w:cs="Arial"/>
        </w:rPr>
        <w:t xml:space="preserve"> fenológico. Las mismas corresponden a las siguientes fases fenológicas:</w:t>
      </w:r>
    </w:p>
    <w:p w14:paraId="143D7E75" w14:textId="2614A25F" w:rsidR="002B1378" w:rsidRPr="000E078F" w:rsidRDefault="00997972" w:rsidP="002B1378">
      <w:pPr>
        <w:pStyle w:val="Prrafodelista"/>
        <w:numPr>
          <w:ilvl w:val="0"/>
          <w:numId w:val="24"/>
        </w:numPr>
        <w:rPr>
          <w:rFonts w:ascii="Arial" w:hAnsi="Arial" w:cs="Arial"/>
        </w:rPr>
      </w:pPr>
      <w:r w:rsidRPr="000E078F">
        <w:rPr>
          <w:rFonts w:ascii="Arial" w:hAnsi="Arial" w:cs="Arial"/>
        </w:rPr>
        <w:t xml:space="preserve">Floración, </w:t>
      </w:r>
      <w:r w:rsidR="00EC3FD9" w:rsidRPr="000E078F">
        <w:rPr>
          <w:rFonts w:ascii="Arial" w:hAnsi="Arial" w:cs="Arial"/>
        </w:rPr>
        <w:t>Llenado de grano</w:t>
      </w:r>
      <w:r w:rsidRPr="000E078F">
        <w:rPr>
          <w:rFonts w:ascii="Arial" w:hAnsi="Arial" w:cs="Arial"/>
        </w:rPr>
        <w:t xml:space="preserve"> y </w:t>
      </w:r>
      <w:proofErr w:type="spellStart"/>
      <w:r w:rsidR="00EC3FD9" w:rsidRPr="000E078F">
        <w:rPr>
          <w:rFonts w:ascii="Arial" w:hAnsi="Arial" w:cs="Arial"/>
        </w:rPr>
        <w:t>Macollaje</w:t>
      </w:r>
      <w:proofErr w:type="spellEnd"/>
      <w:r w:rsidRPr="000E078F">
        <w:rPr>
          <w:rFonts w:ascii="Arial" w:hAnsi="Arial" w:cs="Arial"/>
        </w:rPr>
        <w:t xml:space="preserve"> respectivamente.</w:t>
      </w:r>
    </w:p>
    <w:p w14:paraId="65AD847A" w14:textId="32A1EAF5" w:rsidR="00997972" w:rsidRPr="000E078F" w:rsidRDefault="00EC3FD9" w:rsidP="002B1378">
      <w:pPr>
        <w:pStyle w:val="Prrafodelista"/>
        <w:numPr>
          <w:ilvl w:val="0"/>
          <w:numId w:val="24"/>
        </w:numPr>
        <w:rPr>
          <w:rFonts w:ascii="Arial" w:hAnsi="Arial" w:cs="Arial"/>
        </w:rPr>
      </w:pPr>
      <w:r w:rsidRPr="000E078F">
        <w:rPr>
          <w:rFonts w:ascii="Arial" w:hAnsi="Arial" w:cs="Arial"/>
        </w:rPr>
        <w:t>Llenado de grano</w:t>
      </w:r>
      <w:r w:rsidR="00997972" w:rsidRPr="000E078F">
        <w:rPr>
          <w:rFonts w:ascii="Arial" w:hAnsi="Arial" w:cs="Arial"/>
        </w:rPr>
        <w:t xml:space="preserve">, Floración y </w:t>
      </w:r>
      <w:proofErr w:type="spellStart"/>
      <w:r w:rsidRPr="000E078F">
        <w:rPr>
          <w:rFonts w:ascii="Arial" w:hAnsi="Arial" w:cs="Arial"/>
        </w:rPr>
        <w:t>Macollaje</w:t>
      </w:r>
      <w:proofErr w:type="spellEnd"/>
      <w:r w:rsidR="00997972" w:rsidRPr="000E078F">
        <w:rPr>
          <w:rFonts w:ascii="Arial" w:hAnsi="Arial" w:cs="Arial"/>
        </w:rPr>
        <w:t xml:space="preserve"> respectivamente</w:t>
      </w:r>
    </w:p>
    <w:p w14:paraId="4CC02CB6" w14:textId="665EBC69" w:rsidR="00997972" w:rsidRPr="000E078F" w:rsidRDefault="00EC3FD9" w:rsidP="002B1378">
      <w:pPr>
        <w:pStyle w:val="Prrafodelista"/>
        <w:numPr>
          <w:ilvl w:val="0"/>
          <w:numId w:val="24"/>
        </w:numPr>
        <w:rPr>
          <w:rFonts w:ascii="Arial" w:hAnsi="Arial" w:cs="Arial"/>
        </w:rPr>
      </w:pPr>
      <w:proofErr w:type="spellStart"/>
      <w:r w:rsidRPr="000E078F">
        <w:rPr>
          <w:rFonts w:ascii="Arial" w:hAnsi="Arial" w:cs="Arial"/>
        </w:rPr>
        <w:t>Macollaje</w:t>
      </w:r>
      <w:proofErr w:type="spellEnd"/>
      <w:r w:rsidR="00997972" w:rsidRPr="000E078F">
        <w:rPr>
          <w:rFonts w:ascii="Arial" w:hAnsi="Arial" w:cs="Arial"/>
        </w:rPr>
        <w:t xml:space="preserve">, Floración y </w:t>
      </w:r>
      <w:r w:rsidRPr="000E078F">
        <w:rPr>
          <w:rFonts w:ascii="Arial" w:hAnsi="Arial" w:cs="Arial"/>
        </w:rPr>
        <w:t>Llenado de grano</w:t>
      </w:r>
      <w:r w:rsidR="00997972" w:rsidRPr="000E078F">
        <w:rPr>
          <w:rFonts w:ascii="Arial" w:hAnsi="Arial" w:cs="Arial"/>
        </w:rPr>
        <w:t xml:space="preserve"> respectivamente</w:t>
      </w:r>
    </w:p>
    <w:p w14:paraId="03802DA5" w14:textId="07FFC2CD" w:rsidR="00997972" w:rsidRPr="000E078F" w:rsidRDefault="00997972" w:rsidP="002B1378">
      <w:pPr>
        <w:pStyle w:val="Prrafodelista"/>
        <w:numPr>
          <w:ilvl w:val="0"/>
          <w:numId w:val="24"/>
        </w:numPr>
        <w:rPr>
          <w:rFonts w:ascii="Arial" w:hAnsi="Arial" w:cs="Arial"/>
        </w:rPr>
      </w:pPr>
      <w:r w:rsidRPr="000E078F">
        <w:rPr>
          <w:rFonts w:ascii="Arial" w:hAnsi="Arial" w:cs="Arial"/>
        </w:rPr>
        <w:t xml:space="preserve">Todas las opciones </w:t>
      </w:r>
      <w:r w:rsidR="005A3765" w:rsidRPr="000E078F">
        <w:rPr>
          <w:rFonts w:ascii="Arial" w:hAnsi="Arial" w:cs="Arial"/>
        </w:rPr>
        <w:t>son correctas</w:t>
      </w:r>
      <w:r w:rsidRPr="000E078F">
        <w:rPr>
          <w:rFonts w:ascii="Arial" w:hAnsi="Arial" w:cs="Arial"/>
        </w:rPr>
        <w:t>.</w:t>
      </w:r>
    </w:p>
    <w:p w14:paraId="0249C2C5" w14:textId="77777777" w:rsidR="002B1378" w:rsidRPr="000E078F" w:rsidRDefault="002B1378" w:rsidP="002B1378">
      <w:pPr>
        <w:ind w:left="360"/>
        <w:jc w:val="both"/>
        <w:rPr>
          <w:rFonts w:ascii="Arial" w:hAnsi="Arial" w:cs="Arial"/>
          <w:lang w:val="es-AR"/>
        </w:rPr>
      </w:pPr>
    </w:p>
    <w:p w14:paraId="77C2FF6E" w14:textId="5F22114A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  <w:r w:rsidRPr="000E078F">
        <w:rPr>
          <w:rFonts w:ascii="Arial" w:hAnsi="Arial" w:cs="Arial"/>
          <w:lang w:val="es-AR"/>
        </w:rPr>
        <w:t>17)</w:t>
      </w:r>
      <w:r w:rsidRPr="000E078F">
        <w:rPr>
          <w:rFonts w:ascii="Arial" w:hAnsi="Arial" w:cs="Arial"/>
        </w:rPr>
        <w:t xml:space="preserve"> En cuál de estos casos se puede afirmar que ocurrió una helada</w:t>
      </w:r>
      <w:r w:rsidR="00EC3FD9" w:rsidRPr="000E078F">
        <w:rPr>
          <w:rFonts w:ascii="Arial" w:hAnsi="Arial" w:cs="Arial"/>
        </w:rPr>
        <w:t xml:space="preserve"> </w:t>
      </w:r>
      <w:proofErr w:type="spellStart"/>
      <w:r w:rsidR="00EC3FD9" w:rsidRPr="000E078F">
        <w:rPr>
          <w:rFonts w:ascii="Arial" w:hAnsi="Arial" w:cs="Arial"/>
        </w:rPr>
        <w:t>radiativa</w:t>
      </w:r>
      <w:proofErr w:type="spellEnd"/>
      <w:r w:rsidRPr="000E078F">
        <w:rPr>
          <w:rFonts w:ascii="Arial" w:hAnsi="Arial" w:cs="Arial"/>
        </w:rPr>
        <w:t xml:space="preserve"> negra:</w:t>
      </w:r>
    </w:p>
    <w:p w14:paraId="0ECE1F3E" w14:textId="77777777" w:rsidR="00997972" w:rsidRPr="000E078F" w:rsidRDefault="00997972" w:rsidP="002B1378">
      <w:pPr>
        <w:numPr>
          <w:ilvl w:val="0"/>
          <w:numId w:val="18"/>
        </w:numPr>
        <w:tabs>
          <w:tab w:val="clear" w:pos="720"/>
        </w:tabs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Temperatura mínima: -5.0 ºC  Punto de rocío: 0,5ºC</w:t>
      </w:r>
    </w:p>
    <w:p w14:paraId="14913FCE" w14:textId="77777777" w:rsidR="00997972" w:rsidRPr="000E078F" w:rsidRDefault="00997972" w:rsidP="002B1378">
      <w:pPr>
        <w:numPr>
          <w:ilvl w:val="0"/>
          <w:numId w:val="18"/>
        </w:numPr>
        <w:tabs>
          <w:tab w:val="clear" w:pos="720"/>
        </w:tabs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Temperatura mínima: -5.0 ºC  Punto de rocío: 1.0 ºC</w:t>
      </w:r>
    </w:p>
    <w:p w14:paraId="234970BE" w14:textId="77777777" w:rsidR="00997972" w:rsidRPr="000E078F" w:rsidRDefault="00997972" w:rsidP="002B1378">
      <w:pPr>
        <w:numPr>
          <w:ilvl w:val="0"/>
          <w:numId w:val="18"/>
        </w:numPr>
        <w:tabs>
          <w:tab w:val="clear" w:pos="720"/>
        </w:tabs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Temperatura mínima: -5.0 ºC  Punto de rocío: 2.0 ºC</w:t>
      </w:r>
    </w:p>
    <w:p w14:paraId="5376F79F" w14:textId="77777777" w:rsidR="00997972" w:rsidRPr="000E078F" w:rsidRDefault="00997972" w:rsidP="002B1378">
      <w:pPr>
        <w:numPr>
          <w:ilvl w:val="0"/>
          <w:numId w:val="18"/>
        </w:numPr>
        <w:tabs>
          <w:tab w:val="clear" w:pos="720"/>
        </w:tabs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Temperatura mínima de -5,0°C Punto de rocío 3.0°C</w:t>
      </w:r>
    </w:p>
    <w:p w14:paraId="16067D5C" w14:textId="2A6130D0" w:rsidR="00997972" w:rsidRPr="0066463C" w:rsidRDefault="00997972" w:rsidP="002B1378">
      <w:pPr>
        <w:numPr>
          <w:ilvl w:val="0"/>
          <w:numId w:val="18"/>
        </w:numPr>
        <w:tabs>
          <w:tab w:val="clear" w:pos="720"/>
        </w:tabs>
        <w:jc w:val="both"/>
        <w:rPr>
          <w:rFonts w:ascii="Arial" w:hAnsi="Arial" w:cs="Arial"/>
        </w:rPr>
      </w:pPr>
      <w:r w:rsidRPr="0066463C">
        <w:rPr>
          <w:rFonts w:ascii="Arial" w:hAnsi="Arial" w:cs="Arial"/>
        </w:rPr>
        <w:t xml:space="preserve">Ninguna de las opciones </w:t>
      </w:r>
      <w:r w:rsidR="005A3765" w:rsidRPr="0066463C">
        <w:rPr>
          <w:rFonts w:ascii="Arial" w:hAnsi="Arial" w:cs="Arial"/>
        </w:rPr>
        <w:t>es correcta</w:t>
      </w:r>
    </w:p>
    <w:p w14:paraId="1203E9CC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</w:p>
    <w:p w14:paraId="3B2CF381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 xml:space="preserve">18) En el marco de los estudios sobre la incidencia del tiempo y del clima sobre los cultivos, desarrolle los conceptos de bioclimatología y </w:t>
      </w:r>
      <w:proofErr w:type="spellStart"/>
      <w:r w:rsidRPr="000E078F">
        <w:rPr>
          <w:rFonts w:ascii="Arial" w:hAnsi="Arial" w:cs="Arial"/>
        </w:rPr>
        <w:t>agroclimatología</w:t>
      </w:r>
      <w:proofErr w:type="spellEnd"/>
      <w:r w:rsidRPr="000E078F">
        <w:rPr>
          <w:rFonts w:ascii="Arial" w:hAnsi="Arial" w:cs="Arial"/>
        </w:rPr>
        <w:t>. ¿Cómo se relacionan entre sí?</w:t>
      </w:r>
    </w:p>
    <w:p w14:paraId="2915C216" w14:textId="42C39172" w:rsidR="005A3765" w:rsidRDefault="005A3765" w:rsidP="0066463C">
      <w:pPr>
        <w:jc w:val="both"/>
        <w:rPr>
          <w:rFonts w:ascii="Arial" w:hAnsi="Arial" w:cs="Arial"/>
        </w:rPr>
      </w:pPr>
    </w:p>
    <w:p w14:paraId="51D84E95" w14:textId="77777777" w:rsidR="0066463C" w:rsidRPr="000E078F" w:rsidRDefault="0066463C" w:rsidP="0066463C">
      <w:pPr>
        <w:jc w:val="both"/>
        <w:rPr>
          <w:rFonts w:ascii="Arial" w:hAnsi="Arial" w:cs="Arial"/>
        </w:rPr>
      </w:pPr>
    </w:p>
    <w:p w14:paraId="63AF98E1" w14:textId="6288E11A" w:rsidR="005A3765" w:rsidRPr="000E078F" w:rsidRDefault="005A3765" w:rsidP="00E65D47">
      <w:pPr>
        <w:ind w:left="284" w:hanging="284"/>
        <w:jc w:val="both"/>
        <w:rPr>
          <w:rFonts w:ascii="Arial" w:hAnsi="Arial" w:cs="Arial"/>
        </w:rPr>
      </w:pPr>
    </w:p>
    <w:p w14:paraId="38309BD4" w14:textId="3BD6F7BF" w:rsidR="005A3765" w:rsidRPr="000E078F" w:rsidRDefault="005A3765" w:rsidP="00E65D47">
      <w:pPr>
        <w:ind w:left="284" w:hanging="284"/>
        <w:jc w:val="both"/>
        <w:rPr>
          <w:rFonts w:ascii="Arial" w:hAnsi="Arial" w:cs="Arial"/>
        </w:rPr>
      </w:pPr>
    </w:p>
    <w:p w14:paraId="40EB2B29" w14:textId="18E39665" w:rsidR="005A3765" w:rsidRPr="000E078F" w:rsidRDefault="005A3765" w:rsidP="00E65D47">
      <w:pPr>
        <w:ind w:left="284" w:hanging="284"/>
        <w:jc w:val="both"/>
        <w:rPr>
          <w:rFonts w:ascii="Arial" w:hAnsi="Arial" w:cs="Arial"/>
        </w:rPr>
      </w:pPr>
    </w:p>
    <w:p w14:paraId="6E0D53A4" w14:textId="3BB4B56B" w:rsidR="005A3765" w:rsidRPr="000E078F" w:rsidRDefault="005A3765" w:rsidP="00E65D47">
      <w:pPr>
        <w:ind w:left="284" w:hanging="284"/>
        <w:jc w:val="both"/>
        <w:rPr>
          <w:rFonts w:ascii="Arial" w:hAnsi="Arial" w:cs="Arial"/>
        </w:rPr>
      </w:pPr>
    </w:p>
    <w:p w14:paraId="1EA0ADD4" w14:textId="15395D55" w:rsidR="00CF5BE0" w:rsidRPr="000E078F" w:rsidRDefault="00CF5BE0" w:rsidP="00E65D47">
      <w:pPr>
        <w:ind w:left="284" w:hanging="284"/>
        <w:jc w:val="both"/>
        <w:rPr>
          <w:rFonts w:ascii="Arial" w:hAnsi="Arial" w:cs="Arial"/>
        </w:rPr>
      </w:pPr>
    </w:p>
    <w:p w14:paraId="54BE4C03" w14:textId="77777777" w:rsidR="00CF5BE0" w:rsidRPr="000E078F" w:rsidRDefault="00CF5BE0" w:rsidP="00E65D47">
      <w:pPr>
        <w:ind w:left="284" w:hanging="284"/>
        <w:jc w:val="both"/>
        <w:rPr>
          <w:rFonts w:ascii="Arial" w:hAnsi="Arial" w:cs="Arial"/>
        </w:rPr>
      </w:pPr>
    </w:p>
    <w:p w14:paraId="34977C7A" w14:textId="328F26E4" w:rsidR="005A3765" w:rsidRPr="000E078F" w:rsidRDefault="005A3765" w:rsidP="00E65D47">
      <w:pPr>
        <w:ind w:left="284" w:hanging="284"/>
        <w:jc w:val="both"/>
        <w:rPr>
          <w:rFonts w:ascii="Arial" w:hAnsi="Arial" w:cs="Arial"/>
        </w:rPr>
      </w:pPr>
    </w:p>
    <w:p w14:paraId="38D3D91D" w14:textId="323CF0AC" w:rsidR="005A3765" w:rsidRDefault="005A3765" w:rsidP="00E65D47">
      <w:pPr>
        <w:ind w:left="284" w:hanging="284"/>
        <w:jc w:val="both"/>
        <w:rPr>
          <w:rFonts w:ascii="Arial" w:hAnsi="Arial" w:cs="Arial"/>
        </w:rPr>
      </w:pPr>
    </w:p>
    <w:p w14:paraId="724B9041" w14:textId="77777777" w:rsidR="0066463C" w:rsidRDefault="0066463C" w:rsidP="00E65D47">
      <w:pPr>
        <w:ind w:left="284" w:hanging="284"/>
        <w:jc w:val="both"/>
        <w:rPr>
          <w:rFonts w:ascii="Arial" w:hAnsi="Arial" w:cs="Arial"/>
        </w:rPr>
      </w:pPr>
    </w:p>
    <w:p w14:paraId="57E9FD8E" w14:textId="77777777" w:rsidR="0066463C" w:rsidRPr="000E078F" w:rsidRDefault="0066463C" w:rsidP="00E65D47">
      <w:pPr>
        <w:ind w:left="284" w:hanging="284"/>
        <w:jc w:val="both"/>
        <w:rPr>
          <w:rFonts w:ascii="Arial" w:hAnsi="Arial" w:cs="Arial"/>
        </w:rPr>
      </w:pPr>
    </w:p>
    <w:p w14:paraId="66E9C6BB" w14:textId="77777777" w:rsidR="005A3765" w:rsidRPr="000E078F" w:rsidRDefault="005A3765" w:rsidP="00E65D47">
      <w:pPr>
        <w:ind w:left="284" w:hanging="284"/>
        <w:jc w:val="both"/>
        <w:rPr>
          <w:rFonts w:ascii="Arial" w:hAnsi="Arial" w:cs="Arial"/>
        </w:rPr>
      </w:pPr>
    </w:p>
    <w:p w14:paraId="2BEEB3A3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19)  Entre los factores geográficos de mayor incidencia en el clima argentino pueden mencionarse:</w:t>
      </w:r>
    </w:p>
    <w:p w14:paraId="7F6E48A8" w14:textId="77777777" w:rsidR="00997972" w:rsidRPr="000E078F" w:rsidRDefault="00997972" w:rsidP="00E65D47">
      <w:pPr>
        <w:numPr>
          <w:ilvl w:val="0"/>
          <w:numId w:val="21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Distancia al mar</w:t>
      </w:r>
    </w:p>
    <w:p w14:paraId="44E64A12" w14:textId="77777777" w:rsidR="00997972" w:rsidRPr="000E078F" w:rsidRDefault="00997972" w:rsidP="00E65D47">
      <w:pPr>
        <w:numPr>
          <w:ilvl w:val="0"/>
          <w:numId w:val="21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 xml:space="preserve">Latitud </w:t>
      </w:r>
    </w:p>
    <w:p w14:paraId="51B463E3" w14:textId="77777777" w:rsidR="00997972" w:rsidRPr="000E078F" w:rsidRDefault="00997972" w:rsidP="00E65D47">
      <w:pPr>
        <w:numPr>
          <w:ilvl w:val="0"/>
          <w:numId w:val="21"/>
        </w:numPr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t>Orografía</w:t>
      </w:r>
    </w:p>
    <w:p w14:paraId="1068E305" w14:textId="6D9A6B5C" w:rsidR="00997972" w:rsidRPr="0066463C" w:rsidRDefault="00997972" w:rsidP="00E65D47">
      <w:pPr>
        <w:numPr>
          <w:ilvl w:val="0"/>
          <w:numId w:val="21"/>
        </w:numPr>
        <w:jc w:val="both"/>
        <w:rPr>
          <w:rFonts w:ascii="Arial" w:hAnsi="Arial" w:cs="Arial"/>
        </w:rPr>
      </w:pPr>
      <w:r w:rsidRPr="0066463C">
        <w:rPr>
          <w:rFonts w:ascii="Arial" w:hAnsi="Arial" w:cs="Arial"/>
        </w:rPr>
        <w:t xml:space="preserve">Todas las opciones </w:t>
      </w:r>
      <w:r w:rsidR="005A3765" w:rsidRPr="0066463C">
        <w:rPr>
          <w:rFonts w:ascii="Arial" w:hAnsi="Arial" w:cs="Arial"/>
        </w:rPr>
        <w:t>son correctas</w:t>
      </w:r>
    </w:p>
    <w:p w14:paraId="22D9EB58" w14:textId="77777777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</w:p>
    <w:p w14:paraId="1D264F1C" w14:textId="3B7A449F" w:rsidR="00997972" w:rsidRPr="000E078F" w:rsidRDefault="00997972" w:rsidP="00E65D47">
      <w:pPr>
        <w:ind w:left="284" w:hanging="284"/>
        <w:jc w:val="both"/>
        <w:rPr>
          <w:rFonts w:ascii="Arial" w:hAnsi="Arial" w:cs="Arial"/>
        </w:rPr>
      </w:pPr>
      <w:r w:rsidRPr="000E078F">
        <w:rPr>
          <w:rFonts w:ascii="Arial" w:hAnsi="Arial" w:cs="Arial"/>
        </w:rPr>
        <w:lastRenderedPageBreak/>
        <w:t>20) Enumer</w:t>
      </w:r>
      <w:r w:rsidR="00761F0D" w:rsidRPr="000E078F">
        <w:rPr>
          <w:rFonts w:ascii="Arial" w:hAnsi="Arial" w:cs="Arial"/>
        </w:rPr>
        <w:t>e</w:t>
      </w:r>
      <w:r w:rsidRPr="000E078F">
        <w:rPr>
          <w:rFonts w:ascii="Arial" w:hAnsi="Arial" w:cs="Arial"/>
        </w:rPr>
        <w:t xml:space="preserve"> al menos 3 efectos fisiológicos ocasionados por el stress </w:t>
      </w:r>
      <w:r w:rsidR="008157A0" w:rsidRPr="000E078F">
        <w:rPr>
          <w:rFonts w:ascii="Arial" w:hAnsi="Arial" w:cs="Arial"/>
        </w:rPr>
        <w:t xml:space="preserve">ocasionado por exceso de </w:t>
      </w:r>
      <w:r w:rsidRPr="000E078F">
        <w:rPr>
          <w:rFonts w:ascii="Arial" w:hAnsi="Arial" w:cs="Arial"/>
        </w:rPr>
        <w:t>calor al ganado bovino</w:t>
      </w:r>
    </w:p>
    <w:p w14:paraId="5A310992" w14:textId="2C2945A5" w:rsidR="00965881" w:rsidRDefault="00284B94" w:rsidP="00284B94">
      <w:pPr>
        <w:pStyle w:val="Prrafodelista"/>
        <w:numPr>
          <w:ilvl w:val="0"/>
          <w:numId w:val="25"/>
        </w:numPr>
        <w:jc w:val="both"/>
        <w:rPr>
          <w:rFonts w:ascii="Arial" w:hAnsi="Arial" w:cs="Arial"/>
          <w:b/>
          <w:spacing w:val="-3"/>
        </w:rPr>
      </w:pPr>
      <w:r>
        <w:rPr>
          <w:rFonts w:ascii="Arial" w:hAnsi="Arial" w:cs="Arial"/>
          <w:b/>
          <w:spacing w:val="-3"/>
        </w:rPr>
        <w:t>Aumenta la respiración.</w:t>
      </w:r>
    </w:p>
    <w:p w14:paraId="4661A096" w14:textId="1311B071" w:rsidR="00284B94" w:rsidRDefault="00284B94" w:rsidP="00284B94">
      <w:pPr>
        <w:pStyle w:val="Prrafodelista"/>
        <w:numPr>
          <w:ilvl w:val="0"/>
          <w:numId w:val="25"/>
        </w:numPr>
        <w:jc w:val="both"/>
        <w:rPr>
          <w:rFonts w:ascii="Arial" w:hAnsi="Arial" w:cs="Arial"/>
          <w:b/>
          <w:spacing w:val="-3"/>
        </w:rPr>
      </w:pPr>
      <w:r>
        <w:rPr>
          <w:rFonts w:ascii="Arial" w:hAnsi="Arial" w:cs="Arial"/>
          <w:b/>
          <w:spacing w:val="-3"/>
        </w:rPr>
        <w:t xml:space="preserve">Consume </w:t>
      </w:r>
      <w:r w:rsidR="0066463C">
        <w:rPr>
          <w:rFonts w:ascii="Arial" w:hAnsi="Arial" w:cs="Arial"/>
          <w:b/>
          <w:spacing w:val="-3"/>
        </w:rPr>
        <w:t>más</w:t>
      </w:r>
      <w:r>
        <w:rPr>
          <w:rFonts w:ascii="Arial" w:hAnsi="Arial" w:cs="Arial"/>
          <w:b/>
          <w:spacing w:val="-3"/>
        </w:rPr>
        <w:t xml:space="preserve"> agua</w:t>
      </w:r>
    </w:p>
    <w:p w14:paraId="47A10A32" w14:textId="2F5DC02E" w:rsidR="00284B94" w:rsidRDefault="00430AC2" w:rsidP="00284B94">
      <w:pPr>
        <w:pStyle w:val="Prrafodelista"/>
        <w:numPr>
          <w:ilvl w:val="0"/>
          <w:numId w:val="25"/>
        </w:numPr>
        <w:jc w:val="both"/>
        <w:rPr>
          <w:rFonts w:ascii="Arial" w:hAnsi="Arial" w:cs="Arial"/>
          <w:b/>
          <w:spacing w:val="-3"/>
        </w:rPr>
      </w:pPr>
      <w:r>
        <w:rPr>
          <w:rFonts w:ascii="Arial" w:hAnsi="Arial" w:cs="Arial"/>
          <w:b/>
          <w:spacing w:val="-3"/>
        </w:rPr>
        <w:t>Peso menor</w:t>
      </w:r>
    </w:p>
    <w:p w14:paraId="3AA2830C" w14:textId="6D09EF8A" w:rsidR="00430AC2" w:rsidRDefault="00430AC2" w:rsidP="00284B94">
      <w:pPr>
        <w:pStyle w:val="Prrafodelista"/>
        <w:numPr>
          <w:ilvl w:val="0"/>
          <w:numId w:val="25"/>
        </w:numPr>
        <w:jc w:val="both"/>
        <w:rPr>
          <w:rFonts w:ascii="Arial" w:hAnsi="Arial" w:cs="Arial"/>
          <w:b/>
          <w:spacing w:val="-3"/>
        </w:rPr>
      </w:pPr>
      <w:r>
        <w:rPr>
          <w:rFonts w:ascii="Arial" w:hAnsi="Arial" w:cs="Arial"/>
          <w:b/>
          <w:spacing w:val="-3"/>
        </w:rPr>
        <w:t xml:space="preserve">Consume mas agua </w:t>
      </w:r>
    </w:p>
    <w:p w14:paraId="31377F8A" w14:textId="752BB534" w:rsidR="00430AC2" w:rsidRDefault="00430AC2" w:rsidP="00284B94">
      <w:pPr>
        <w:pStyle w:val="Prrafodelista"/>
        <w:numPr>
          <w:ilvl w:val="0"/>
          <w:numId w:val="25"/>
        </w:numPr>
        <w:jc w:val="both"/>
        <w:rPr>
          <w:rFonts w:ascii="Arial" w:hAnsi="Arial" w:cs="Arial"/>
          <w:b/>
          <w:spacing w:val="-3"/>
        </w:rPr>
      </w:pPr>
      <w:r>
        <w:rPr>
          <w:rFonts w:ascii="Arial" w:hAnsi="Arial" w:cs="Arial"/>
          <w:b/>
          <w:spacing w:val="-3"/>
        </w:rPr>
        <w:t>Baja la tasa reproductiva</w:t>
      </w:r>
    </w:p>
    <w:p w14:paraId="28D387D3" w14:textId="77777777" w:rsidR="00430AC2" w:rsidRPr="00430AC2" w:rsidRDefault="00430AC2" w:rsidP="00430AC2">
      <w:pPr>
        <w:ind w:left="420"/>
        <w:jc w:val="both"/>
        <w:rPr>
          <w:rFonts w:ascii="Arial" w:hAnsi="Arial" w:cs="Arial"/>
          <w:b/>
          <w:spacing w:val="-3"/>
        </w:rPr>
      </w:pPr>
    </w:p>
    <w:p w14:paraId="26491F5A" w14:textId="77777777" w:rsidR="00965881" w:rsidRPr="000E078F" w:rsidRDefault="00965881" w:rsidP="00E65D47">
      <w:pPr>
        <w:suppressAutoHyphens/>
        <w:jc w:val="both"/>
        <w:rPr>
          <w:rFonts w:ascii="Arial" w:hAnsi="Arial" w:cs="Arial"/>
          <w:b/>
          <w:spacing w:val="-3"/>
        </w:rPr>
      </w:pPr>
    </w:p>
    <w:p w14:paraId="2562135F" w14:textId="2376E988" w:rsidR="00965881" w:rsidRPr="000E078F" w:rsidRDefault="00965881" w:rsidP="00E65D47">
      <w:pPr>
        <w:suppressAutoHyphens/>
        <w:jc w:val="both"/>
        <w:rPr>
          <w:rFonts w:ascii="Arial" w:hAnsi="Arial" w:cs="Arial"/>
          <w:b/>
          <w:spacing w:val="-3"/>
        </w:rPr>
      </w:pPr>
    </w:p>
    <w:p w14:paraId="3E8DD916" w14:textId="77777777" w:rsidR="00965881" w:rsidRPr="000E078F" w:rsidRDefault="00965881" w:rsidP="00E65D47">
      <w:pPr>
        <w:suppressAutoHyphens/>
        <w:jc w:val="both"/>
        <w:rPr>
          <w:rFonts w:ascii="Arial" w:hAnsi="Arial" w:cs="Arial"/>
          <w:b/>
          <w:spacing w:val="-3"/>
        </w:rPr>
      </w:pPr>
    </w:p>
    <w:p w14:paraId="62CDF5F6" w14:textId="77777777" w:rsidR="00965881" w:rsidRPr="000E078F" w:rsidRDefault="00965881" w:rsidP="00E65D47">
      <w:pPr>
        <w:suppressAutoHyphens/>
        <w:jc w:val="both"/>
        <w:rPr>
          <w:rFonts w:ascii="Arial" w:hAnsi="Arial" w:cs="Arial"/>
          <w:b/>
          <w:spacing w:val="-3"/>
        </w:rPr>
      </w:pPr>
    </w:p>
    <w:p w14:paraId="09DC686A" w14:textId="77777777" w:rsidR="0003134B" w:rsidRPr="000E078F" w:rsidRDefault="00BC0EB7" w:rsidP="00E65D47">
      <w:pPr>
        <w:suppressAutoHyphens/>
        <w:jc w:val="both"/>
        <w:rPr>
          <w:rFonts w:ascii="Arial" w:hAnsi="Arial" w:cs="Arial"/>
          <w:b/>
          <w:spacing w:val="-3"/>
        </w:rPr>
      </w:pPr>
      <w:r w:rsidRPr="000E078F">
        <w:rPr>
          <w:rFonts w:ascii="Arial" w:hAnsi="Arial" w:cs="Arial"/>
          <w:b/>
          <w:spacing w:val="-3"/>
        </w:rPr>
        <w:t>Parte práctica</w:t>
      </w:r>
    </w:p>
    <w:p w14:paraId="679E6553" w14:textId="77777777" w:rsidR="0003134B" w:rsidRPr="000E078F" w:rsidRDefault="0003134B" w:rsidP="00E65D47">
      <w:pPr>
        <w:suppressAutoHyphens/>
        <w:jc w:val="both"/>
        <w:rPr>
          <w:rFonts w:ascii="Arial" w:hAnsi="Arial" w:cs="Arial"/>
          <w:spacing w:val="-3"/>
        </w:rPr>
      </w:pPr>
    </w:p>
    <w:p w14:paraId="1E3EFF03" w14:textId="77777777" w:rsidR="00BC57FF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 xml:space="preserve">1. La figura 1 representa el balance hídrico climático de </w:t>
      </w:r>
      <w:r w:rsidR="00BC57FF" w:rsidRPr="000E078F">
        <w:rPr>
          <w:rFonts w:ascii="Arial" w:hAnsi="Arial" w:cs="Arial"/>
          <w:bCs/>
          <w:spacing w:val="-3"/>
        </w:rPr>
        <w:t>Coronel Suárez</w:t>
      </w:r>
      <w:r w:rsidR="00BC57FF" w:rsidRPr="000E078F" w:rsidDel="00BC57FF">
        <w:rPr>
          <w:rFonts w:ascii="Arial" w:hAnsi="Arial" w:cs="Arial"/>
          <w:bCs/>
          <w:spacing w:val="-3"/>
        </w:rPr>
        <w:t xml:space="preserve"> </w:t>
      </w:r>
    </w:p>
    <w:p w14:paraId="1D04C9A9" w14:textId="2B3152B7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a) Calcule los datos faltantes y complete las celdas vacías</w:t>
      </w:r>
    </w:p>
    <w:p w14:paraId="5BB92C50" w14:textId="0598D083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b) Realice la clasificación climática de</w:t>
      </w:r>
      <w:r w:rsidR="00BC57FF" w:rsidRPr="000E078F">
        <w:rPr>
          <w:rFonts w:ascii="Arial" w:hAnsi="Arial" w:cs="Arial"/>
        </w:rPr>
        <w:t xml:space="preserve"> </w:t>
      </w:r>
      <w:r w:rsidR="00BC57FF" w:rsidRPr="000E078F">
        <w:rPr>
          <w:rFonts w:ascii="Arial" w:hAnsi="Arial" w:cs="Arial"/>
          <w:bCs/>
          <w:spacing w:val="-3"/>
        </w:rPr>
        <w:t>Coronel Suárez</w:t>
      </w:r>
      <w:r w:rsidRPr="000E078F">
        <w:rPr>
          <w:rFonts w:ascii="Arial" w:hAnsi="Arial" w:cs="Arial"/>
          <w:bCs/>
          <w:spacing w:val="-3"/>
        </w:rPr>
        <w:t xml:space="preserve"> a partir de la metodología propuesta por </w:t>
      </w:r>
      <w:proofErr w:type="spellStart"/>
      <w:r w:rsidRPr="000E078F">
        <w:rPr>
          <w:rFonts w:ascii="Arial" w:hAnsi="Arial" w:cs="Arial"/>
          <w:bCs/>
          <w:spacing w:val="-3"/>
        </w:rPr>
        <w:t>Thornthwaite</w:t>
      </w:r>
      <w:proofErr w:type="spellEnd"/>
      <w:r w:rsidRPr="000E078F">
        <w:rPr>
          <w:rFonts w:ascii="Arial" w:hAnsi="Arial" w:cs="Arial"/>
          <w:bCs/>
          <w:spacing w:val="-3"/>
        </w:rPr>
        <w:t xml:space="preserve">. </w:t>
      </w:r>
    </w:p>
    <w:p w14:paraId="1ABF9353" w14:textId="3AA42B83" w:rsidR="00761F0D" w:rsidRPr="000E078F" w:rsidRDefault="00761F0D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69E5E3AF" w14:textId="5A41FC1E" w:rsidR="008157A0" w:rsidRPr="000E078F" w:rsidRDefault="008157A0" w:rsidP="00EA78C8">
      <w:pPr>
        <w:suppressAutoHyphens/>
        <w:jc w:val="center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Figura 1. Balance hídrico climático</w:t>
      </w:r>
      <w:r w:rsidR="00BC57FF" w:rsidRPr="000E078F">
        <w:rPr>
          <w:rFonts w:ascii="Arial" w:hAnsi="Arial" w:cs="Arial"/>
          <w:bCs/>
          <w:spacing w:val="-3"/>
        </w:rPr>
        <w:t xml:space="preserve"> de Coronel Suárez</w:t>
      </w:r>
    </w:p>
    <w:p w14:paraId="3071FAC5" w14:textId="77777777" w:rsidR="00BC57FF" w:rsidRPr="000E078F" w:rsidRDefault="00BC57FF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tbl>
      <w:tblPr>
        <w:tblStyle w:val="Tablaconcuadrcula"/>
        <w:tblW w:w="8784" w:type="dxa"/>
        <w:tblLook w:val="04A0" w:firstRow="1" w:lastRow="0" w:firstColumn="1" w:lastColumn="0" w:noHBand="0" w:noVBand="1"/>
      </w:tblPr>
      <w:tblGrid>
        <w:gridCol w:w="939"/>
        <w:gridCol w:w="717"/>
        <w:gridCol w:w="606"/>
        <w:gridCol w:w="606"/>
        <w:gridCol w:w="606"/>
        <w:gridCol w:w="606"/>
        <w:gridCol w:w="606"/>
        <w:gridCol w:w="606"/>
        <w:gridCol w:w="606"/>
        <w:gridCol w:w="606"/>
        <w:gridCol w:w="606"/>
        <w:gridCol w:w="606"/>
        <w:gridCol w:w="717"/>
        <w:gridCol w:w="961"/>
      </w:tblGrid>
      <w:tr w:rsidR="00E65D47" w:rsidRPr="000E078F" w14:paraId="19AD6726" w14:textId="77777777" w:rsidTr="00EA78C8">
        <w:trPr>
          <w:trHeight w:val="300"/>
        </w:trPr>
        <w:tc>
          <w:tcPr>
            <w:tcW w:w="0" w:type="auto"/>
            <w:noWrap/>
            <w:hideMark/>
          </w:tcPr>
          <w:p w14:paraId="49E55268" w14:textId="5C5DD723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</w:p>
        </w:tc>
        <w:tc>
          <w:tcPr>
            <w:tcW w:w="0" w:type="auto"/>
            <w:noWrap/>
            <w:hideMark/>
          </w:tcPr>
          <w:p w14:paraId="7D974C6D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Ene</w:t>
            </w:r>
          </w:p>
        </w:tc>
        <w:tc>
          <w:tcPr>
            <w:tcW w:w="0" w:type="auto"/>
            <w:noWrap/>
            <w:hideMark/>
          </w:tcPr>
          <w:p w14:paraId="305BD9F9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Feb</w:t>
            </w:r>
          </w:p>
        </w:tc>
        <w:tc>
          <w:tcPr>
            <w:tcW w:w="0" w:type="auto"/>
            <w:noWrap/>
            <w:hideMark/>
          </w:tcPr>
          <w:p w14:paraId="4EC60058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Mar</w:t>
            </w:r>
          </w:p>
        </w:tc>
        <w:tc>
          <w:tcPr>
            <w:tcW w:w="0" w:type="auto"/>
            <w:noWrap/>
            <w:hideMark/>
          </w:tcPr>
          <w:p w14:paraId="1D081679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Abr</w:t>
            </w:r>
          </w:p>
        </w:tc>
        <w:tc>
          <w:tcPr>
            <w:tcW w:w="0" w:type="auto"/>
            <w:noWrap/>
            <w:hideMark/>
          </w:tcPr>
          <w:p w14:paraId="5A52E604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May</w:t>
            </w:r>
          </w:p>
        </w:tc>
        <w:tc>
          <w:tcPr>
            <w:tcW w:w="0" w:type="auto"/>
            <w:noWrap/>
            <w:hideMark/>
          </w:tcPr>
          <w:p w14:paraId="394EFAED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Jun</w:t>
            </w:r>
          </w:p>
        </w:tc>
        <w:tc>
          <w:tcPr>
            <w:tcW w:w="0" w:type="auto"/>
            <w:noWrap/>
            <w:hideMark/>
          </w:tcPr>
          <w:p w14:paraId="25FD16EA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Jul</w:t>
            </w:r>
          </w:p>
        </w:tc>
        <w:tc>
          <w:tcPr>
            <w:tcW w:w="0" w:type="auto"/>
            <w:noWrap/>
            <w:hideMark/>
          </w:tcPr>
          <w:p w14:paraId="7964C70D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proofErr w:type="spellStart"/>
            <w:r w:rsidRPr="000E078F">
              <w:rPr>
                <w:rFonts w:ascii="Arial" w:hAnsi="Arial" w:cs="Arial"/>
                <w:color w:val="000000"/>
                <w:lang w:eastAsia="es-AR"/>
              </w:rPr>
              <w:t>Ago</w:t>
            </w:r>
            <w:proofErr w:type="spellEnd"/>
          </w:p>
        </w:tc>
        <w:tc>
          <w:tcPr>
            <w:tcW w:w="0" w:type="auto"/>
            <w:noWrap/>
            <w:hideMark/>
          </w:tcPr>
          <w:p w14:paraId="2A3538D5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proofErr w:type="spellStart"/>
            <w:r w:rsidRPr="000E078F">
              <w:rPr>
                <w:rFonts w:ascii="Arial" w:hAnsi="Arial" w:cs="Arial"/>
                <w:color w:val="000000"/>
                <w:lang w:eastAsia="es-AR"/>
              </w:rPr>
              <w:t>Sep</w:t>
            </w:r>
            <w:proofErr w:type="spellEnd"/>
          </w:p>
        </w:tc>
        <w:tc>
          <w:tcPr>
            <w:tcW w:w="0" w:type="auto"/>
            <w:noWrap/>
            <w:hideMark/>
          </w:tcPr>
          <w:p w14:paraId="56D207A3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Oct</w:t>
            </w:r>
          </w:p>
        </w:tc>
        <w:tc>
          <w:tcPr>
            <w:tcW w:w="0" w:type="auto"/>
            <w:noWrap/>
            <w:hideMark/>
          </w:tcPr>
          <w:p w14:paraId="527BE443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Nov</w:t>
            </w:r>
          </w:p>
        </w:tc>
        <w:tc>
          <w:tcPr>
            <w:tcW w:w="0" w:type="auto"/>
            <w:noWrap/>
            <w:hideMark/>
          </w:tcPr>
          <w:p w14:paraId="75F0B554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Dic</w:t>
            </w:r>
          </w:p>
        </w:tc>
        <w:tc>
          <w:tcPr>
            <w:tcW w:w="961" w:type="dxa"/>
            <w:noWrap/>
            <w:hideMark/>
          </w:tcPr>
          <w:p w14:paraId="2E69534C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Anual</w:t>
            </w:r>
          </w:p>
        </w:tc>
      </w:tr>
      <w:tr w:rsidR="00E65D47" w:rsidRPr="000E078F" w14:paraId="20E04896" w14:textId="77777777" w:rsidTr="00EA78C8">
        <w:trPr>
          <w:trHeight w:val="300"/>
        </w:trPr>
        <w:tc>
          <w:tcPr>
            <w:tcW w:w="0" w:type="auto"/>
            <w:noWrap/>
            <w:hideMark/>
          </w:tcPr>
          <w:p w14:paraId="2C5ADCCC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PP</w:t>
            </w:r>
          </w:p>
        </w:tc>
        <w:tc>
          <w:tcPr>
            <w:tcW w:w="0" w:type="auto"/>
            <w:noWrap/>
            <w:hideMark/>
          </w:tcPr>
          <w:p w14:paraId="34D5363B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90.9</w:t>
            </w:r>
          </w:p>
        </w:tc>
        <w:tc>
          <w:tcPr>
            <w:tcW w:w="0" w:type="auto"/>
            <w:noWrap/>
            <w:hideMark/>
          </w:tcPr>
          <w:p w14:paraId="728E5125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87.6</w:t>
            </w:r>
          </w:p>
        </w:tc>
        <w:tc>
          <w:tcPr>
            <w:tcW w:w="0" w:type="auto"/>
            <w:noWrap/>
            <w:hideMark/>
          </w:tcPr>
          <w:p w14:paraId="58CBDEDE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89.6</w:t>
            </w:r>
          </w:p>
        </w:tc>
        <w:tc>
          <w:tcPr>
            <w:tcW w:w="0" w:type="auto"/>
            <w:noWrap/>
            <w:hideMark/>
          </w:tcPr>
          <w:p w14:paraId="2031D02E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73.4</w:t>
            </w:r>
          </w:p>
        </w:tc>
        <w:tc>
          <w:tcPr>
            <w:tcW w:w="0" w:type="auto"/>
            <w:noWrap/>
            <w:hideMark/>
          </w:tcPr>
          <w:p w14:paraId="320C2CE9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46.7</w:t>
            </w:r>
          </w:p>
        </w:tc>
        <w:tc>
          <w:tcPr>
            <w:tcW w:w="0" w:type="auto"/>
            <w:noWrap/>
            <w:hideMark/>
          </w:tcPr>
          <w:p w14:paraId="1823A2F7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26.5</w:t>
            </w:r>
          </w:p>
        </w:tc>
        <w:tc>
          <w:tcPr>
            <w:tcW w:w="0" w:type="auto"/>
            <w:noWrap/>
            <w:hideMark/>
          </w:tcPr>
          <w:p w14:paraId="2A2F99AD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28.9</w:t>
            </w:r>
          </w:p>
        </w:tc>
        <w:tc>
          <w:tcPr>
            <w:tcW w:w="0" w:type="auto"/>
            <w:noWrap/>
            <w:hideMark/>
          </w:tcPr>
          <w:p w14:paraId="7F27414F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32.2</w:t>
            </w:r>
          </w:p>
        </w:tc>
        <w:tc>
          <w:tcPr>
            <w:tcW w:w="0" w:type="auto"/>
            <w:noWrap/>
            <w:hideMark/>
          </w:tcPr>
          <w:p w14:paraId="20016E22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51.5</w:t>
            </w:r>
          </w:p>
        </w:tc>
        <w:tc>
          <w:tcPr>
            <w:tcW w:w="0" w:type="auto"/>
            <w:noWrap/>
            <w:hideMark/>
          </w:tcPr>
          <w:p w14:paraId="71EAE0B2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91.8</w:t>
            </w:r>
          </w:p>
        </w:tc>
        <w:tc>
          <w:tcPr>
            <w:tcW w:w="0" w:type="auto"/>
            <w:noWrap/>
            <w:hideMark/>
          </w:tcPr>
          <w:p w14:paraId="5ABAFE67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81.9</w:t>
            </w:r>
          </w:p>
        </w:tc>
        <w:tc>
          <w:tcPr>
            <w:tcW w:w="0" w:type="auto"/>
            <w:noWrap/>
            <w:hideMark/>
          </w:tcPr>
          <w:p w14:paraId="52BEAB6E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83.3</w:t>
            </w:r>
          </w:p>
        </w:tc>
        <w:tc>
          <w:tcPr>
            <w:tcW w:w="961" w:type="dxa"/>
            <w:noWrap/>
            <w:hideMark/>
          </w:tcPr>
          <w:p w14:paraId="77C37805" w14:textId="7D4B4CFC" w:rsidR="00BC57FF" w:rsidRPr="000E078F" w:rsidRDefault="0010255A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784.3</w:t>
            </w:r>
          </w:p>
        </w:tc>
      </w:tr>
      <w:tr w:rsidR="00E65D47" w:rsidRPr="000E078F" w14:paraId="58AC7665" w14:textId="77777777" w:rsidTr="00EA78C8">
        <w:trPr>
          <w:trHeight w:val="300"/>
        </w:trPr>
        <w:tc>
          <w:tcPr>
            <w:tcW w:w="0" w:type="auto"/>
            <w:hideMark/>
          </w:tcPr>
          <w:p w14:paraId="574D6434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ETP</w:t>
            </w:r>
          </w:p>
        </w:tc>
        <w:tc>
          <w:tcPr>
            <w:tcW w:w="0" w:type="auto"/>
            <w:noWrap/>
            <w:hideMark/>
          </w:tcPr>
          <w:p w14:paraId="4F0A0431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21</w:t>
            </w:r>
          </w:p>
        </w:tc>
        <w:tc>
          <w:tcPr>
            <w:tcW w:w="0" w:type="auto"/>
            <w:noWrap/>
            <w:hideMark/>
          </w:tcPr>
          <w:p w14:paraId="4E4FBBD1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94</w:t>
            </w:r>
          </w:p>
        </w:tc>
        <w:tc>
          <w:tcPr>
            <w:tcW w:w="0" w:type="auto"/>
            <w:noWrap/>
            <w:hideMark/>
          </w:tcPr>
          <w:p w14:paraId="63E52FF8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79</w:t>
            </w:r>
          </w:p>
        </w:tc>
        <w:tc>
          <w:tcPr>
            <w:tcW w:w="0" w:type="auto"/>
            <w:noWrap/>
            <w:hideMark/>
          </w:tcPr>
          <w:p w14:paraId="6A6E1E46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48</w:t>
            </w:r>
          </w:p>
        </w:tc>
        <w:tc>
          <w:tcPr>
            <w:tcW w:w="0" w:type="auto"/>
            <w:noWrap/>
            <w:hideMark/>
          </w:tcPr>
          <w:p w14:paraId="1D8C53D3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29</w:t>
            </w:r>
          </w:p>
        </w:tc>
        <w:tc>
          <w:tcPr>
            <w:tcW w:w="0" w:type="auto"/>
            <w:noWrap/>
            <w:hideMark/>
          </w:tcPr>
          <w:p w14:paraId="2B788AD0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7</w:t>
            </w:r>
          </w:p>
        </w:tc>
        <w:tc>
          <w:tcPr>
            <w:tcW w:w="0" w:type="auto"/>
            <w:noWrap/>
            <w:hideMark/>
          </w:tcPr>
          <w:p w14:paraId="4A721A24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4</w:t>
            </w:r>
          </w:p>
        </w:tc>
        <w:tc>
          <w:tcPr>
            <w:tcW w:w="0" w:type="auto"/>
            <w:noWrap/>
            <w:hideMark/>
          </w:tcPr>
          <w:p w14:paraId="1661A2FC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23</w:t>
            </w:r>
          </w:p>
        </w:tc>
        <w:tc>
          <w:tcPr>
            <w:tcW w:w="0" w:type="auto"/>
            <w:noWrap/>
            <w:hideMark/>
          </w:tcPr>
          <w:p w14:paraId="3AB65119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35</w:t>
            </w:r>
          </w:p>
        </w:tc>
        <w:tc>
          <w:tcPr>
            <w:tcW w:w="0" w:type="auto"/>
            <w:noWrap/>
            <w:hideMark/>
          </w:tcPr>
          <w:p w14:paraId="7F5204B8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57</w:t>
            </w:r>
          </w:p>
        </w:tc>
        <w:tc>
          <w:tcPr>
            <w:tcW w:w="0" w:type="auto"/>
            <w:noWrap/>
            <w:hideMark/>
          </w:tcPr>
          <w:p w14:paraId="088C027B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82</w:t>
            </w:r>
          </w:p>
        </w:tc>
        <w:tc>
          <w:tcPr>
            <w:tcW w:w="0" w:type="auto"/>
            <w:noWrap/>
            <w:hideMark/>
          </w:tcPr>
          <w:p w14:paraId="7E47D111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13</w:t>
            </w:r>
          </w:p>
        </w:tc>
        <w:tc>
          <w:tcPr>
            <w:tcW w:w="961" w:type="dxa"/>
            <w:noWrap/>
            <w:hideMark/>
          </w:tcPr>
          <w:p w14:paraId="242C75B5" w14:textId="0CDB8B66" w:rsidR="00BC57FF" w:rsidRPr="000E078F" w:rsidRDefault="0010255A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712</w:t>
            </w:r>
          </w:p>
        </w:tc>
      </w:tr>
      <w:tr w:rsidR="00E65D47" w:rsidRPr="000E078F" w14:paraId="0B0CBFCC" w14:textId="77777777" w:rsidTr="00EA78C8">
        <w:trPr>
          <w:trHeight w:val="300"/>
        </w:trPr>
        <w:tc>
          <w:tcPr>
            <w:tcW w:w="0" w:type="auto"/>
            <w:noWrap/>
            <w:hideMark/>
          </w:tcPr>
          <w:p w14:paraId="6B46F221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PP-ETP</w:t>
            </w:r>
          </w:p>
        </w:tc>
        <w:tc>
          <w:tcPr>
            <w:tcW w:w="0" w:type="auto"/>
            <w:noWrap/>
            <w:hideMark/>
          </w:tcPr>
          <w:p w14:paraId="1BC3DC58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30.1</w:t>
            </w:r>
          </w:p>
        </w:tc>
        <w:tc>
          <w:tcPr>
            <w:tcW w:w="0" w:type="auto"/>
            <w:noWrap/>
            <w:hideMark/>
          </w:tcPr>
          <w:p w14:paraId="43E8D54A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6.4</w:t>
            </w:r>
          </w:p>
        </w:tc>
        <w:tc>
          <w:tcPr>
            <w:tcW w:w="0" w:type="auto"/>
            <w:noWrap/>
            <w:hideMark/>
          </w:tcPr>
          <w:p w14:paraId="564B4FFF" w14:textId="10C4E93F" w:rsidR="00BC57FF" w:rsidRPr="0010255A" w:rsidRDefault="00BC57FF" w:rsidP="00E65D47">
            <w:pPr>
              <w:jc w:val="both"/>
              <w:rPr>
                <w:rFonts w:ascii="Arial" w:hAnsi="Arial" w:cs="Arial"/>
                <w:color w:val="000000"/>
                <w:highlight w:val="yellow"/>
                <w:lang w:eastAsia="es-AR"/>
              </w:rPr>
            </w:pPr>
          </w:p>
        </w:tc>
        <w:tc>
          <w:tcPr>
            <w:tcW w:w="0" w:type="auto"/>
            <w:noWrap/>
            <w:hideMark/>
          </w:tcPr>
          <w:p w14:paraId="2248DADB" w14:textId="3A0FC642" w:rsidR="00BC57FF" w:rsidRPr="0010255A" w:rsidRDefault="00BC57FF" w:rsidP="00E65D47">
            <w:pPr>
              <w:jc w:val="both"/>
              <w:rPr>
                <w:rFonts w:ascii="Arial" w:hAnsi="Arial" w:cs="Arial"/>
                <w:color w:val="000000"/>
                <w:highlight w:val="yellow"/>
                <w:lang w:eastAsia="es-AR"/>
              </w:rPr>
            </w:pPr>
          </w:p>
        </w:tc>
        <w:tc>
          <w:tcPr>
            <w:tcW w:w="0" w:type="auto"/>
            <w:noWrap/>
            <w:hideMark/>
          </w:tcPr>
          <w:p w14:paraId="6000C8A4" w14:textId="2626EBB7" w:rsidR="00BC57FF" w:rsidRPr="0010255A" w:rsidRDefault="00BC57FF" w:rsidP="00E65D47">
            <w:pPr>
              <w:jc w:val="both"/>
              <w:rPr>
                <w:rFonts w:ascii="Arial" w:hAnsi="Arial" w:cs="Arial"/>
                <w:color w:val="000000"/>
                <w:highlight w:val="yellow"/>
                <w:lang w:eastAsia="es-AR"/>
              </w:rPr>
            </w:pPr>
          </w:p>
        </w:tc>
        <w:tc>
          <w:tcPr>
            <w:tcW w:w="0" w:type="auto"/>
            <w:noWrap/>
            <w:hideMark/>
          </w:tcPr>
          <w:p w14:paraId="191E278D" w14:textId="77760487" w:rsidR="00BC57FF" w:rsidRPr="0010255A" w:rsidRDefault="00BC57FF" w:rsidP="00E65D47">
            <w:pPr>
              <w:jc w:val="both"/>
              <w:rPr>
                <w:rFonts w:ascii="Arial" w:hAnsi="Arial" w:cs="Arial"/>
                <w:color w:val="000000"/>
                <w:highlight w:val="yellow"/>
                <w:lang w:eastAsia="es-AR"/>
              </w:rPr>
            </w:pPr>
          </w:p>
        </w:tc>
        <w:tc>
          <w:tcPr>
            <w:tcW w:w="0" w:type="auto"/>
            <w:noWrap/>
            <w:hideMark/>
          </w:tcPr>
          <w:p w14:paraId="34E01C3F" w14:textId="77985106" w:rsidR="00BC57FF" w:rsidRPr="0010255A" w:rsidRDefault="00BC57FF" w:rsidP="00E65D47">
            <w:pPr>
              <w:jc w:val="both"/>
              <w:rPr>
                <w:rFonts w:ascii="Arial" w:hAnsi="Arial" w:cs="Arial"/>
                <w:color w:val="000000"/>
                <w:highlight w:val="yellow"/>
                <w:lang w:eastAsia="es-AR"/>
              </w:rPr>
            </w:pPr>
          </w:p>
        </w:tc>
        <w:tc>
          <w:tcPr>
            <w:tcW w:w="0" w:type="auto"/>
            <w:noWrap/>
            <w:hideMark/>
          </w:tcPr>
          <w:p w14:paraId="14A8766E" w14:textId="3F09962E" w:rsidR="00BC57FF" w:rsidRPr="0010255A" w:rsidRDefault="00BC57FF" w:rsidP="00E65D47">
            <w:pPr>
              <w:jc w:val="both"/>
              <w:rPr>
                <w:rFonts w:ascii="Arial" w:hAnsi="Arial" w:cs="Arial"/>
                <w:color w:val="000000"/>
                <w:highlight w:val="yellow"/>
                <w:lang w:eastAsia="es-AR"/>
              </w:rPr>
            </w:pPr>
          </w:p>
        </w:tc>
        <w:tc>
          <w:tcPr>
            <w:tcW w:w="0" w:type="auto"/>
            <w:noWrap/>
            <w:hideMark/>
          </w:tcPr>
          <w:p w14:paraId="1DD40FC3" w14:textId="01C6BA8D" w:rsidR="00BC57FF" w:rsidRPr="0010255A" w:rsidRDefault="00BC57FF" w:rsidP="00E65D47">
            <w:pPr>
              <w:jc w:val="both"/>
              <w:rPr>
                <w:rFonts w:ascii="Arial" w:hAnsi="Arial" w:cs="Arial"/>
                <w:color w:val="000000"/>
                <w:highlight w:val="yellow"/>
                <w:lang w:eastAsia="es-AR"/>
              </w:rPr>
            </w:pPr>
          </w:p>
        </w:tc>
        <w:tc>
          <w:tcPr>
            <w:tcW w:w="0" w:type="auto"/>
            <w:noWrap/>
            <w:hideMark/>
          </w:tcPr>
          <w:p w14:paraId="6B6D6F59" w14:textId="28AAA077" w:rsidR="00BC57FF" w:rsidRPr="0010255A" w:rsidRDefault="00BC57FF" w:rsidP="00E65D47">
            <w:pPr>
              <w:jc w:val="both"/>
              <w:rPr>
                <w:rFonts w:ascii="Arial" w:hAnsi="Arial" w:cs="Arial"/>
                <w:color w:val="000000"/>
                <w:highlight w:val="yellow"/>
                <w:lang w:eastAsia="es-AR"/>
              </w:rPr>
            </w:pPr>
          </w:p>
        </w:tc>
        <w:tc>
          <w:tcPr>
            <w:tcW w:w="0" w:type="auto"/>
            <w:noWrap/>
            <w:hideMark/>
          </w:tcPr>
          <w:p w14:paraId="60559C6C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0.1</w:t>
            </w:r>
          </w:p>
        </w:tc>
        <w:tc>
          <w:tcPr>
            <w:tcW w:w="0" w:type="auto"/>
            <w:noWrap/>
            <w:hideMark/>
          </w:tcPr>
          <w:p w14:paraId="4F5EB513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29.7</w:t>
            </w:r>
          </w:p>
        </w:tc>
        <w:tc>
          <w:tcPr>
            <w:tcW w:w="961" w:type="dxa"/>
            <w:noWrap/>
            <w:hideMark/>
          </w:tcPr>
          <w:p w14:paraId="7F556B92" w14:textId="435901D8" w:rsidR="00BC57FF" w:rsidRPr="000E078F" w:rsidRDefault="00EA78C8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---------</w:t>
            </w:r>
          </w:p>
        </w:tc>
      </w:tr>
      <w:tr w:rsidR="00E65D47" w:rsidRPr="000E078F" w14:paraId="429ADF20" w14:textId="77777777" w:rsidTr="00EA78C8">
        <w:trPr>
          <w:trHeight w:val="300"/>
        </w:trPr>
        <w:tc>
          <w:tcPr>
            <w:tcW w:w="0" w:type="auto"/>
            <w:noWrap/>
            <w:hideMark/>
          </w:tcPr>
          <w:p w14:paraId="03269D0D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ALM</w:t>
            </w:r>
          </w:p>
        </w:tc>
        <w:tc>
          <w:tcPr>
            <w:tcW w:w="0" w:type="auto"/>
            <w:noWrap/>
            <w:hideMark/>
          </w:tcPr>
          <w:p w14:paraId="7B63A814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5.1</w:t>
            </w:r>
          </w:p>
        </w:tc>
        <w:tc>
          <w:tcPr>
            <w:tcW w:w="0" w:type="auto"/>
            <w:noWrap/>
            <w:hideMark/>
          </w:tcPr>
          <w:p w14:paraId="3933F57D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3.3</w:t>
            </w:r>
          </w:p>
        </w:tc>
        <w:tc>
          <w:tcPr>
            <w:tcW w:w="0" w:type="auto"/>
            <w:noWrap/>
            <w:hideMark/>
          </w:tcPr>
          <w:p w14:paraId="195D8E4F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23.9</w:t>
            </w:r>
          </w:p>
        </w:tc>
        <w:tc>
          <w:tcPr>
            <w:tcW w:w="0" w:type="auto"/>
            <w:noWrap/>
            <w:hideMark/>
          </w:tcPr>
          <w:p w14:paraId="352934A2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49.3</w:t>
            </w:r>
          </w:p>
        </w:tc>
        <w:tc>
          <w:tcPr>
            <w:tcW w:w="0" w:type="auto"/>
            <w:noWrap/>
            <w:hideMark/>
          </w:tcPr>
          <w:p w14:paraId="08D4ECB8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50</w:t>
            </w:r>
          </w:p>
        </w:tc>
        <w:tc>
          <w:tcPr>
            <w:tcW w:w="0" w:type="auto"/>
            <w:noWrap/>
            <w:hideMark/>
          </w:tcPr>
          <w:p w14:paraId="6B89F55B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50</w:t>
            </w:r>
          </w:p>
        </w:tc>
        <w:tc>
          <w:tcPr>
            <w:tcW w:w="0" w:type="auto"/>
            <w:noWrap/>
            <w:hideMark/>
          </w:tcPr>
          <w:p w14:paraId="26968BD6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50</w:t>
            </w:r>
          </w:p>
        </w:tc>
        <w:tc>
          <w:tcPr>
            <w:tcW w:w="0" w:type="auto"/>
            <w:noWrap/>
            <w:hideMark/>
          </w:tcPr>
          <w:p w14:paraId="787F5A3E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50</w:t>
            </w:r>
          </w:p>
        </w:tc>
        <w:tc>
          <w:tcPr>
            <w:tcW w:w="0" w:type="auto"/>
            <w:noWrap/>
            <w:hideMark/>
          </w:tcPr>
          <w:p w14:paraId="48B603FE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50</w:t>
            </w:r>
          </w:p>
        </w:tc>
        <w:tc>
          <w:tcPr>
            <w:tcW w:w="0" w:type="auto"/>
            <w:noWrap/>
            <w:hideMark/>
          </w:tcPr>
          <w:p w14:paraId="09C410B4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50</w:t>
            </w:r>
          </w:p>
        </w:tc>
        <w:tc>
          <w:tcPr>
            <w:tcW w:w="0" w:type="auto"/>
            <w:noWrap/>
            <w:hideMark/>
          </w:tcPr>
          <w:p w14:paraId="41C16C4F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49.9</w:t>
            </w:r>
          </w:p>
        </w:tc>
        <w:tc>
          <w:tcPr>
            <w:tcW w:w="0" w:type="auto"/>
            <w:noWrap/>
            <w:hideMark/>
          </w:tcPr>
          <w:p w14:paraId="3464DEE7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27.6</w:t>
            </w:r>
          </w:p>
        </w:tc>
        <w:tc>
          <w:tcPr>
            <w:tcW w:w="961" w:type="dxa"/>
            <w:noWrap/>
            <w:hideMark/>
          </w:tcPr>
          <w:p w14:paraId="1CC81358" w14:textId="7A352222" w:rsidR="00BC57FF" w:rsidRPr="000E078F" w:rsidRDefault="00EA78C8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---------</w:t>
            </w:r>
          </w:p>
        </w:tc>
      </w:tr>
      <w:tr w:rsidR="00E65D47" w:rsidRPr="000E078F" w14:paraId="508FD0F8" w14:textId="77777777" w:rsidTr="00EA78C8">
        <w:trPr>
          <w:trHeight w:val="300"/>
        </w:trPr>
        <w:tc>
          <w:tcPr>
            <w:tcW w:w="0" w:type="auto"/>
            <w:noWrap/>
            <w:hideMark/>
          </w:tcPr>
          <w:p w14:paraId="4A6EA564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▲ ALM</w:t>
            </w:r>
          </w:p>
        </w:tc>
        <w:tc>
          <w:tcPr>
            <w:tcW w:w="0" w:type="auto"/>
            <w:noWrap/>
            <w:hideMark/>
          </w:tcPr>
          <w:p w14:paraId="11CBD435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12.5</w:t>
            </w:r>
          </w:p>
        </w:tc>
        <w:tc>
          <w:tcPr>
            <w:tcW w:w="0" w:type="auto"/>
            <w:noWrap/>
            <w:hideMark/>
          </w:tcPr>
          <w:p w14:paraId="5398B7CA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1.8</w:t>
            </w:r>
          </w:p>
        </w:tc>
        <w:tc>
          <w:tcPr>
            <w:tcW w:w="0" w:type="auto"/>
            <w:noWrap/>
            <w:hideMark/>
          </w:tcPr>
          <w:p w14:paraId="24CFA59D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0.6</w:t>
            </w:r>
          </w:p>
        </w:tc>
        <w:tc>
          <w:tcPr>
            <w:tcW w:w="0" w:type="auto"/>
            <w:noWrap/>
            <w:hideMark/>
          </w:tcPr>
          <w:p w14:paraId="4D113AB9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25.4</w:t>
            </w:r>
          </w:p>
        </w:tc>
        <w:tc>
          <w:tcPr>
            <w:tcW w:w="0" w:type="auto"/>
            <w:noWrap/>
            <w:hideMark/>
          </w:tcPr>
          <w:p w14:paraId="29069803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0.7</w:t>
            </w:r>
          </w:p>
        </w:tc>
        <w:tc>
          <w:tcPr>
            <w:tcW w:w="0" w:type="auto"/>
            <w:noWrap/>
            <w:hideMark/>
          </w:tcPr>
          <w:p w14:paraId="7D026588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FFE0652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F4551A1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1595F2A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CA48149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E009BBF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0.1</w:t>
            </w:r>
          </w:p>
        </w:tc>
        <w:tc>
          <w:tcPr>
            <w:tcW w:w="0" w:type="auto"/>
            <w:noWrap/>
            <w:hideMark/>
          </w:tcPr>
          <w:p w14:paraId="3863BA24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22.3</w:t>
            </w:r>
          </w:p>
        </w:tc>
        <w:tc>
          <w:tcPr>
            <w:tcW w:w="961" w:type="dxa"/>
            <w:noWrap/>
            <w:hideMark/>
          </w:tcPr>
          <w:p w14:paraId="64E8C30E" w14:textId="513B3130" w:rsidR="00BC57FF" w:rsidRPr="000E078F" w:rsidRDefault="00EA78C8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----------</w:t>
            </w:r>
          </w:p>
        </w:tc>
      </w:tr>
      <w:tr w:rsidR="00E65D47" w:rsidRPr="000E078F" w14:paraId="24448CBB" w14:textId="77777777" w:rsidTr="00EA78C8">
        <w:trPr>
          <w:trHeight w:val="300"/>
        </w:trPr>
        <w:tc>
          <w:tcPr>
            <w:tcW w:w="0" w:type="auto"/>
            <w:noWrap/>
            <w:hideMark/>
          </w:tcPr>
          <w:p w14:paraId="38508E9D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ETR</w:t>
            </w:r>
          </w:p>
        </w:tc>
        <w:tc>
          <w:tcPr>
            <w:tcW w:w="0" w:type="auto"/>
            <w:noWrap/>
            <w:hideMark/>
          </w:tcPr>
          <w:p w14:paraId="057BF2AF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03.4</w:t>
            </w:r>
          </w:p>
        </w:tc>
        <w:tc>
          <w:tcPr>
            <w:tcW w:w="0" w:type="auto"/>
            <w:noWrap/>
            <w:hideMark/>
          </w:tcPr>
          <w:p w14:paraId="7F19C849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89.4</w:t>
            </w:r>
          </w:p>
        </w:tc>
        <w:tc>
          <w:tcPr>
            <w:tcW w:w="0" w:type="auto"/>
            <w:noWrap/>
            <w:hideMark/>
          </w:tcPr>
          <w:p w14:paraId="1B2598E0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79</w:t>
            </w:r>
          </w:p>
        </w:tc>
        <w:tc>
          <w:tcPr>
            <w:tcW w:w="0" w:type="auto"/>
            <w:noWrap/>
            <w:hideMark/>
          </w:tcPr>
          <w:p w14:paraId="0C6682B3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48</w:t>
            </w:r>
          </w:p>
        </w:tc>
        <w:tc>
          <w:tcPr>
            <w:tcW w:w="0" w:type="auto"/>
            <w:noWrap/>
            <w:hideMark/>
          </w:tcPr>
          <w:p w14:paraId="53B0BEC7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29</w:t>
            </w:r>
          </w:p>
        </w:tc>
        <w:tc>
          <w:tcPr>
            <w:tcW w:w="0" w:type="auto"/>
            <w:noWrap/>
            <w:hideMark/>
          </w:tcPr>
          <w:p w14:paraId="3E93C983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7</w:t>
            </w:r>
          </w:p>
        </w:tc>
        <w:tc>
          <w:tcPr>
            <w:tcW w:w="0" w:type="auto"/>
            <w:noWrap/>
            <w:hideMark/>
          </w:tcPr>
          <w:p w14:paraId="46A66BAC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4</w:t>
            </w:r>
          </w:p>
        </w:tc>
        <w:tc>
          <w:tcPr>
            <w:tcW w:w="0" w:type="auto"/>
            <w:noWrap/>
            <w:hideMark/>
          </w:tcPr>
          <w:p w14:paraId="797D9174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23</w:t>
            </w:r>
          </w:p>
        </w:tc>
        <w:tc>
          <w:tcPr>
            <w:tcW w:w="0" w:type="auto"/>
            <w:noWrap/>
            <w:hideMark/>
          </w:tcPr>
          <w:p w14:paraId="61420587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35</w:t>
            </w:r>
          </w:p>
        </w:tc>
        <w:tc>
          <w:tcPr>
            <w:tcW w:w="0" w:type="auto"/>
            <w:noWrap/>
            <w:hideMark/>
          </w:tcPr>
          <w:p w14:paraId="3CDAE595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57</w:t>
            </w:r>
          </w:p>
        </w:tc>
        <w:tc>
          <w:tcPr>
            <w:tcW w:w="0" w:type="auto"/>
            <w:noWrap/>
            <w:hideMark/>
          </w:tcPr>
          <w:p w14:paraId="34A6614B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82</w:t>
            </w:r>
          </w:p>
        </w:tc>
        <w:tc>
          <w:tcPr>
            <w:tcW w:w="0" w:type="auto"/>
            <w:noWrap/>
            <w:hideMark/>
          </w:tcPr>
          <w:p w14:paraId="6DEF3DC1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105.6</w:t>
            </w:r>
          </w:p>
        </w:tc>
        <w:tc>
          <w:tcPr>
            <w:tcW w:w="961" w:type="dxa"/>
            <w:noWrap/>
            <w:hideMark/>
          </w:tcPr>
          <w:p w14:paraId="0E210835" w14:textId="7602BD78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682.4</w:t>
            </w:r>
          </w:p>
        </w:tc>
      </w:tr>
      <w:tr w:rsidR="00E65D47" w:rsidRPr="000E078F" w14:paraId="65E84428" w14:textId="77777777" w:rsidTr="00EA78C8">
        <w:trPr>
          <w:trHeight w:val="300"/>
        </w:trPr>
        <w:tc>
          <w:tcPr>
            <w:tcW w:w="0" w:type="auto"/>
            <w:noWrap/>
            <w:hideMark/>
          </w:tcPr>
          <w:p w14:paraId="74D7B39A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D</w:t>
            </w:r>
          </w:p>
        </w:tc>
        <w:tc>
          <w:tcPr>
            <w:tcW w:w="0" w:type="auto"/>
            <w:noWrap/>
            <w:hideMark/>
          </w:tcPr>
          <w:p w14:paraId="12121AB4" w14:textId="20DEBEA6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17.6</w:t>
            </w:r>
          </w:p>
        </w:tc>
        <w:tc>
          <w:tcPr>
            <w:tcW w:w="0" w:type="auto"/>
            <w:noWrap/>
            <w:hideMark/>
          </w:tcPr>
          <w:p w14:paraId="5B971353" w14:textId="3B10C8EC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4.6</w:t>
            </w:r>
          </w:p>
        </w:tc>
        <w:tc>
          <w:tcPr>
            <w:tcW w:w="0" w:type="auto"/>
            <w:noWrap/>
            <w:hideMark/>
          </w:tcPr>
          <w:p w14:paraId="4DCD503C" w14:textId="40AEA948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88BFC04" w14:textId="07A0F96A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D5006B7" w14:textId="458D0B35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21E451D" w14:textId="4EF3D6D5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E4E50EF" w14:textId="7B857667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D83D423" w14:textId="4A1C4321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56E3188" w14:textId="3948309D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F6F210B" w14:textId="217DD8E5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5539FC0" w14:textId="0DF8CA5F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4247339" w14:textId="0F80C817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7.4</w:t>
            </w:r>
          </w:p>
        </w:tc>
        <w:tc>
          <w:tcPr>
            <w:tcW w:w="961" w:type="dxa"/>
            <w:noWrap/>
            <w:hideMark/>
          </w:tcPr>
          <w:p w14:paraId="15652FD2" w14:textId="2684B83A" w:rsidR="00BC57FF" w:rsidRPr="000E078F" w:rsidRDefault="00D864BC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29.6</w:t>
            </w:r>
          </w:p>
        </w:tc>
      </w:tr>
      <w:tr w:rsidR="00E65D47" w:rsidRPr="000E078F" w14:paraId="2CA1F5C2" w14:textId="77777777" w:rsidTr="00EA78C8">
        <w:trPr>
          <w:trHeight w:val="300"/>
        </w:trPr>
        <w:tc>
          <w:tcPr>
            <w:tcW w:w="0" w:type="auto"/>
            <w:noWrap/>
            <w:hideMark/>
          </w:tcPr>
          <w:p w14:paraId="1A8BAD91" w14:textId="77777777" w:rsidR="00BC57FF" w:rsidRPr="000E078F" w:rsidRDefault="00BC57FF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 w:rsidRPr="000E078F">
              <w:rPr>
                <w:rFonts w:ascii="Arial" w:hAnsi="Arial" w:cs="Arial"/>
                <w:color w:val="000000"/>
                <w:lang w:eastAsia="es-AR"/>
              </w:rPr>
              <w:t>E</w:t>
            </w:r>
          </w:p>
        </w:tc>
        <w:tc>
          <w:tcPr>
            <w:tcW w:w="0" w:type="auto"/>
            <w:noWrap/>
            <w:hideMark/>
          </w:tcPr>
          <w:p w14:paraId="7B8E50E4" w14:textId="3EF4AF7E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DC22408" w14:textId="4BFD3955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BECFB48" w14:textId="4C8D536F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D70D1BA" w14:textId="636BF075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C2A7482" w14:textId="36487315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17</w:t>
            </w:r>
          </w:p>
        </w:tc>
        <w:tc>
          <w:tcPr>
            <w:tcW w:w="0" w:type="auto"/>
            <w:noWrap/>
            <w:hideMark/>
          </w:tcPr>
          <w:p w14:paraId="43C471F3" w14:textId="4FFB19B6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9.5</w:t>
            </w:r>
          </w:p>
        </w:tc>
        <w:tc>
          <w:tcPr>
            <w:tcW w:w="0" w:type="auto"/>
            <w:noWrap/>
            <w:hideMark/>
          </w:tcPr>
          <w:p w14:paraId="62543F22" w14:textId="646BB25B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14.9</w:t>
            </w:r>
          </w:p>
        </w:tc>
        <w:tc>
          <w:tcPr>
            <w:tcW w:w="0" w:type="auto"/>
            <w:noWrap/>
            <w:hideMark/>
          </w:tcPr>
          <w:p w14:paraId="5506DC9C" w14:textId="3DC4EC60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9.2</w:t>
            </w:r>
          </w:p>
        </w:tc>
        <w:tc>
          <w:tcPr>
            <w:tcW w:w="0" w:type="auto"/>
            <w:noWrap/>
            <w:hideMark/>
          </w:tcPr>
          <w:p w14:paraId="034A1DAC" w14:textId="5EB55DCA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16.5</w:t>
            </w:r>
          </w:p>
        </w:tc>
        <w:tc>
          <w:tcPr>
            <w:tcW w:w="0" w:type="auto"/>
            <w:noWrap/>
            <w:hideMark/>
          </w:tcPr>
          <w:p w14:paraId="4D611086" w14:textId="77A2ECAC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34.8</w:t>
            </w:r>
          </w:p>
        </w:tc>
        <w:tc>
          <w:tcPr>
            <w:tcW w:w="0" w:type="auto"/>
            <w:noWrap/>
            <w:hideMark/>
          </w:tcPr>
          <w:p w14:paraId="1FC3B1A3" w14:textId="405E8CE1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182733D" w14:textId="064F5A1A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0</w:t>
            </w:r>
          </w:p>
        </w:tc>
        <w:tc>
          <w:tcPr>
            <w:tcW w:w="961" w:type="dxa"/>
            <w:noWrap/>
            <w:hideMark/>
          </w:tcPr>
          <w:p w14:paraId="748BA766" w14:textId="1019236D" w:rsidR="00BC57FF" w:rsidRPr="000E078F" w:rsidRDefault="00095BFB" w:rsidP="00E65D47">
            <w:pPr>
              <w:jc w:val="both"/>
              <w:rPr>
                <w:rFonts w:ascii="Arial" w:hAnsi="Arial" w:cs="Arial"/>
                <w:color w:val="000000"/>
                <w:lang w:eastAsia="es-AR"/>
              </w:rPr>
            </w:pPr>
            <w:r>
              <w:rPr>
                <w:rFonts w:ascii="Arial" w:hAnsi="Arial" w:cs="Arial"/>
                <w:color w:val="000000"/>
                <w:lang w:eastAsia="es-AR"/>
              </w:rPr>
              <w:t>101.9</w:t>
            </w:r>
          </w:p>
        </w:tc>
      </w:tr>
    </w:tbl>
    <w:p w14:paraId="335C9C9F" w14:textId="0C09C83B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40939088" w14:textId="57154A74" w:rsidR="00761F0D" w:rsidRPr="000E078F" w:rsidRDefault="00761F0D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02F156C2" w14:textId="48007C82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2. A partir de los datos provistos por el Cuadro 1, calcule la suma térmica de un cultivo desde el 09/08/2016 hasta el 15/08/2016, a través del:</w:t>
      </w:r>
    </w:p>
    <w:p w14:paraId="7F99FF87" w14:textId="2072DCB8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a) método residual</w:t>
      </w:r>
      <w:r w:rsidR="00EA78C8" w:rsidRPr="000E078F">
        <w:rPr>
          <w:rFonts w:ascii="Arial" w:hAnsi="Arial" w:cs="Arial"/>
          <w:bCs/>
          <w:spacing w:val="-3"/>
        </w:rPr>
        <w:t>____</w:t>
      </w:r>
      <w:r w:rsidR="0059300B">
        <w:rPr>
          <w:rFonts w:ascii="Arial" w:hAnsi="Arial" w:cs="Arial"/>
          <w:bCs/>
          <w:spacing w:val="-3"/>
        </w:rPr>
        <w:t>-13.7 °C</w:t>
      </w:r>
      <w:r w:rsidR="00EA78C8" w:rsidRPr="000E078F">
        <w:rPr>
          <w:rFonts w:ascii="Arial" w:hAnsi="Arial" w:cs="Arial"/>
          <w:bCs/>
          <w:spacing w:val="-3"/>
        </w:rPr>
        <w:t>_______________________</w:t>
      </w:r>
    </w:p>
    <w:p w14:paraId="3DD97E4A" w14:textId="77777777" w:rsidR="00EA78C8" w:rsidRPr="000E078F" w:rsidRDefault="00EA78C8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51ECE0F2" w14:textId="5D6B70A1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b) método directo</w:t>
      </w:r>
      <w:r w:rsidR="00EA78C8" w:rsidRPr="000E078F">
        <w:rPr>
          <w:rFonts w:ascii="Arial" w:hAnsi="Arial" w:cs="Arial"/>
          <w:bCs/>
          <w:spacing w:val="-3"/>
        </w:rPr>
        <w:t>__</w:t>
      </w:r>
      <w:r w:rsidR="00C476C5">
        <w:rPr>
          <w:rFonts w:ascii="Arial" w:hAnsi="Arial" w:cs="Arial"/>
          <w:bCs/>
          <w:spacing w:val="-3"/>
        </w:rPr>
        <w:t>41.9 °C</w:t>
      </w:r>
      <w:r w:rsidR="00EA78C8" w:rsidRPr="000E078F">
        <w:rPr>
          <w:rFonts w:ascii="Arial" w:hAnsi="Arial" w:cs="Arial"/>
          <w:bCs/>
          <w:spacing w:val="-3"/>
        </w:rPr>
        <w:t>__________________________</w:t>
      </w:r>
    </w:p>
    <w:p w14:paraId="649F39B6" w14:textId="22AB90C5" w:rsidR="00761F0D" w:rsidRPr="000E078F" w:rsidRDefault="00761F0D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2ADDA5BE" w14:textId="77777777" w:rsidR="00761F0D" w:rsidRPr="000E078F" w:rsidRDefault="00761F0D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077E7AE9" w14:textId="77777777" w:rsidR="008157A0" w:rsidRPr="000E078F" w:rsidRDefault="008157A0" w:rsidP="00EA78C8">
      <w:pPr>
        <w:suppressAutoHyphens/>
        <w:jc w:val="center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Cuadro 1. Temperaturas máximas y mínimas de Bahía Blanca. Agosto 2016</w:t>
      </w:r>
    </w:p>
    <w:tbl>
      <w:tblPr>
        <w:tblW w:w="766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33"/>
        <w:gridCol w:w="2987"/>
        <w:gridCol w:w="3240"/>
      </w:tblGrid>
      <w:tr w:rsidR="008157A0" w:rsidRPr="000E078F" w14:paraId="57F1A83E" w14:textId="77777777" w:rsidTr="00EA78C8">
        <w:trPr>
          <w:trHeight w:val="315"/>
          <w:jc w:val="center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DEBB4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</w:p>
        </w:tc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4880E90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i/>
                <w:iCs/>
                <w:spacing w:val="-3"/>
              </w:rPr>
            </w:pPr>
            <w:r w:rsidRPr="000E078F">
              <w:rPr>
                <w:rFonts w:ascii="Arial" w:hAnsi="Arial" w:cs="Arial"/>
                <w:bCs/>
                <w:i/>
                <w:iCs/>
                <w:spacing w:val="-3"/>
              </w:rPr>
              <w:t>Temperatura máxima (°C)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2A390AB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i/>
                <w:iCs/>
                <w:spacing w:val="-3"/>
              </w:rPr>
            </w:pPr>
            <w:r w:rsidRPr="000E078F">
              <w:rPr>
                <w:rFonts w:ascii="Arial" w:hAnsi="Arial" w:cs="Arial"/>
                <w:bCs/>
                <w:i/>
                <w:iCs/>
                <w:spacing w:val="-3"/>
              </w:rPr>
              <w:t>Temperatura mínima (°C)</w:t>
            </w:r>
          </w:p>
        </w:tc>
      </w:tr>
      <w:tr w:rsidR="008157A0" w:rsidRPr="000E078F" w14:paraId="167852AA" w14:textId="77777777" w:rsidTr="00EA78C8">
        <w:trPr>
          <w:trHeight w:val="330"/>
          <w:jc w:val="center"/>
        </w:trPr>
        <w:tc>
          <w:tcPr>
            <w:tcW w:w="14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CD02E3C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9/08/2016</w:t>
            </w:r>
          </w:p>
        </w:tc>
        <w:tc>
          <w:tcPr>
            <w:tcW w:w="29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8AB13B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0.0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BDDA9C" w14:textId="7DFAC146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-9.0</w:t>
            </w:r>
          </w:p>
        </w:tc>
      </w:tr>
      <w:tr w:rsidR="008157A0" w:rsidRPr="000E078F" w14:paraId="176B5C59" w14:textId="77777777" w:rsidTr="00EA78C8">
        <w:trPr>
          <w:trHeight w:val="330"/>
          <w:jc w:val="center"/>
        </w:trPr>
        <w:tc>
          <w:tcPr>
            <w:tcW w:w="14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107FBE2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0/08/2016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6C273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3.0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6E9C33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-3.0</w:t>
            </w:r>
          </w:p>
        </w:tc>
      </w:tr>
      <w:tr w:rsidR="008157A0" w:rsidRPr="000E078F" w14:paraId="73477AF6" w14:textId="77777777" w:rsidTr="00EA78C8">
        <w:trPr>
          <w:trHeight w:val="330"/>
          <w:jc w:val="center"/>
        </w:trPr>
        <w:tc>
          <w:tcPr>
            <w:tcW w:w="14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CC273B7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1/08/2016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DDDB7F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2.0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3A4A76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</w:t>
            </w:r>
          </w:p>
        </w:tc>
      </w:tr>
      <w:tr w:rsidR="008157A0" w:rsidRPr="000E078F" w14:paraId="2F4E386E" w14:textId="77777777" w:rsidTr="00EA78C8">
        <w:trPr>
          <w:trHeight w:val="330"/>
          <w:jc w:val="center"/>
        </w:trPr>
        <w:tc>
          <w:tcPr>
            <w:tcW w:w="14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845375D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2/08/2016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69B856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0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D19502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-1.2</w:t>
            </w:r>
          </w:p>
        </w:tc>
      </w:tr>
      <w:tr w:rsidR="008157A0" w:rsidRPr="000E078F" w14:paraId="55BE22B0" w14:textId="77777777" w:rsidTr="00EA78C8">
        <w:trPr>
          <w:trHeight w:val="330"/>
          <w:jc w:val="center"/>
        </w:trPr>
        <w:tc>
          <w:tcPr>
            <w:tcW w:w="14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6D7B178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3/08/2016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C03CCE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5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E9A07A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-6.7</w:t>
            </w:r>
          </w:p>
        </w:tc>
      </w:tr>
      <w:tr w:rsidR="008157A0" w:rsidRPr="000E078F" w14:paraId="7F085A0F" w14:textId="77777777" w:rsidTr="00EA78C8">
        <w:trPr>
          <w:trHeight w:val="330"/>
          <w:jc w:val="center"/>
        </w:trPr>
        <w:tc>
          <w:tcPr>
            <w:tcW w:w="14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A45A6E1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4/08/2016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2009FC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8.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BF951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-1.0</w:t>
            </w:r>
          </w:p>
        </w:tc>
      </w:tr>
      <w:tr w:rsidR="008157A0" w:rsidRPr="000E078F" w14:paraId="180C81CB" w14:textId="77777777" w:rsidTr="00EA78C8">
        <w:trPr>
          <w:trHeight w:val="330"/>
          <w:jc w:val="center"/>
        </w:trPr>
        <w:tc>
          <w:tcPr>
            <w:tcW w:w="14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E73F625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5/08/2016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B6DDA8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0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624562" w14:textId="77777777" w:rsidR="008157A0" w:rsidRPr="000E078F" w:rsidRDefault="008157A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-7.3</w:t>
            </w:r>
          </w:p>
        </w:tc>
      </w:tr>
    </w:tbl>
    <w:p w14:paraId="33BA201E" w14:textId="77777777" w:rsidR="005A3765" w:rsidRPr="000E078F" w:rsidRDefault="005A3765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32DBFD46" w14:textId="3281AC42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TEMPERATURA BASE DEL CULTIVO: 8.2°C</w:t>
      </w:r>
    </w:p>
    <w:p w14:paraId="3C902692" w14:textId="77777777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0124751A" w14:textId="1D79EEEA" w:rsidR="008157A0" w:rsidRPr="000E078F" w:rsidRDefault="00D87D11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 xml:space="preserve"> </w:t>
      </w:r>
    </w:p>
    <w:p w14:paraId="6EAD138D" w14:textId="77777777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00D3EF67" w14:textId="4CF20CA2" w:rsidR="008157A0" w:rsidRPr="000E078F" w:rsidRDefault="00D87D11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 xml:space="preserve">3. </w:t>
      </w:r>
      <w:r w:rsidR="008157A0" w:rsidRPr="000E078F">
        <w:rPr>
          <w:rFonts w:ascii="Arial" w:hAnsi="Arial" w:cs="Arial"/>
          <w:bCs/>
          <w:spacing w:val="-3"/>
        </w:rPr>
        <w:t xml:space="preserve"> A partir de los datos cedidos por el Cuadro 3, caracterice agroclimáticamente las heladas de la localidad de Santa Rosa calculando los parámetros:</w:t>
      </w:r>
    </w:p>
    <w:p w14:paraId="5D940614" w14:textId="62F526FC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lastRenderedPageBreak/>
        <w:t>a) Fecha media de la primera helada: _____________</w:t>
      </w:r>
      <w:r w:rsidR="00940D49">
        <w:rPr>
          <w:rFonts w:ascii="Arial" w:hAnsi="Arial" w:cs="Arial"/>
          <w:bCs/>
          <w:spacing w:val="-3"/>
        </w:rPr>
        <w:t>1 de abril 1999</w:t>
      </w:r>
      <w:r w:rsidRPr="000E078F">
        <w:rPr>
          <w:rFonts w:ascii="Arial" w:hAnsi="Arial" w:cs="Arial"/>
          <w:bCs/>
          <w:spacing w:val="-3"/>
        </w:rPr>
        <w:t>____________</w:t>
      </w:r>
    </w:p>
    <w:p w14:paraId="12BA07EF" w14:textId="79D8BE1B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b) Fecha media de la última helada: ______________</w:t>
      </w:r>
      <w:r w:rsidR="00940D49">
        <w:rPr>
          <w:rFonts w:ascii="Arial" w:hAnsi="Arial" w:cs="Arial"/>
          <w:bCs/>
          <w:spacing w:val="-3"/>
        </w:rPr>
        <w:t>30 de noviembre 1992</w:t>
      </w:r>
      <w:r w:rsidRPr="000E078F">
        <w:rPr>
          <w:rFonts w:ascii="Arial" w:hAnsi="Arial" w:cs="Arial"/>
          <w:bCs/>
          <w:spacing w:val="-3"/>
        </w:rPr>
        <w:t>____________</w:t>
      </w:r>
    </w:p>
    <w:p w14:paraId="05CF1287" w14:textId="4F21A045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c) Período libre de heladas: ______________</w:t>
      </w:r>
      <w:r w:rsidR="00940D49">
        <w:rPr>
          <w:rFonts w:ascii="Arial" w:hAnsi="Arial" w:cs="Arial"/>
          <w:bCs/>
          <w:spacing w:val="-3"/>
        </w:rPr>
        <w:t xml:space="preserve">212 </w:t>
      </w:r>
      <w:proofErr w:type="spellStart"/>
      <w:r w:rsidR="00940D49">
        <w:rPr>
          <w:rFonts w:ascii="Arial" w:hAnsi="Arial" w:cs="Arial"/>
          <w:bCs/>
          <w:spacing w:val="-3"/>
        </w:rPr>
        <w:t>dias</w:t>
      </w:r>
      <w:proofErr w:type="spellEnd"/>
      <w:r w:rsidRPr="000E078F">
        <w:rPr>
          <w:rFonts w:ascii="Arial" w:hAnsi="Arial" w:cs="Arial"/>
          <w:bCs/>
          <w:spacing w:val="-3"/>
        </w:rPr>
        <w:t>___________________</w:t>
      </w:r>
    </w:p>
    <w:p w14:paraId="74066915" w14:textId="7786DCEA" w:rsidR="008157A0" w:rsidRPr="000E078F" w:rsidRDefault="008157A0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d) Fecha extrema de la primera y última helada: ___</w:t>
      </w:r>
      <w:r w:rsidR="00196820">
        <w:rPr>
          <w:rFonts w:ascii="Arial" w:hAnsi="Arial" w:cs="Arial"/>
          <w:bCs/>
          <w:spacing w:val="-3"/>
        </w:rPr>
        <w:t>9 de abril – 1 de septiembre</w:t>
      </w:r>
      <w:r w:rsidRPr="000E078F">
        <w:rPr>
          <w:rFonts w:ascii="Arial" w:hAnsi="Arial" w:cs="Arial"/>
          <w:bCs/>
          <w:spacing w:val="-3"/>
        </w:rPr>
        <w:t>______________</w:t>
      </w:r>
    </w:p>
    <w:p w14:paraId="073AE9A8" w14:textId="77777777" w:rsidR="00EA78C8" w:rsidRPr="000E078F" w:rsidRDefault="00EA78C8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188E27BB" w14:textId="77777777" w:rsidR="00EA78C8" w:rsidRPr="000E078F" w:rsidRDefault="00EA78C8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58AB5778" w14:textId="77777777" w:rsidR="00EA78C8" w:rsidRPr="000E078F" w:rsidRDefault="00EA78C8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645D19FA" w14:textId="77777777" w:rsidR="00EA78C8" w:rsidRPr="000E078F" w:rsidRDefault="00EA78C8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3CDABEFD" w14:textId="6FA2D462" w:rsidR="00761F0D" w:rsidRPr="000E078F" w:rsidRDefault="008157A0" w:rsidP="00EA78C8">
      <w:pPr>
        <w:suppressAutoHyphens/>
        <w:jc w:val="center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Cuadro 3. Estadística de heladas de la ciudad de Santa Rosa (La Pampa)</w:t>
      </w:r>
    </w:p>
    <w:p w14:paraId="5AD7F58B" w14:textId="77777777" w:rsidR="00EA78C8" w:rsidRPr="000E078F" w:rsidRDefault="00EA78C8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4CD22FD1" w14:textId="5F066863" w:rsidR="00D87D11" w:rsidRDefault="00D87D11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tbl>
      <w:tblPr>
        <w:tblW w:w="748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3"/>
        <w:gridCol w:w="1848"/>
        <w:gridCol w:w="1263"/>
        <w:gridCol w:w="1848"/>
        <w:gridCol w:w="1263"/>
      </w:tblGrid>
      <w:tr w:rsidR="00940D49" w14:paraId="565CD74A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D8808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88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C79435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9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98D9517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99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9D530C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2987B5F9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44</w:t>
            </w:r>
          </w:p>
        </w:tc>
      </w:tr>
      <w:tr w:rsidR="00940D49" w14:paraId="09EB596E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BC16D0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89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C3F6BD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DD8DF3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10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9B5C39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8 de octu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452DD258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301</w:t>
            </w:r>
          </w:p>
        </w:tc>
      </w:tr>
      <w:tr w:rsidR="00940D49" w14:paraId="6585B30B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D2942C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90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8B3334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7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03815DA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07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AB1C5F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3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96C29A1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66</w:t>
            </w:r>
          </w:p>
        </w:tc>
      </w:tr>
      <w:tr w:rsidR="00940D49" w14:paraId="2D167C2B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32979E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91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EF7473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1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531068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31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A93B34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6 de octu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2550F011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79</w:t>
            </w:r>
          </w:p>
        </w:tc>
      </w:tr>
      <w:tr w:rsidR="00940D49" w14:paraId="2E07F95A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A635BE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92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6895BC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9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4533B9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19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DE25A9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30 de nov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A579BFD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333</w:t>
            </w:r>
          </w:p>
        </w:tc>
      </w:tr>
      <w:tr w:rsidR="00940D49" w14:paraId="398F6512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F5AD44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93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04CCB1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2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2D649E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32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79C25C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9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0B222FC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72</w:t>
            </w:r>
          </w:p>
        </w:tc>
      </w:tr>
      <w:tr w:rsidR="00940D49" w14:paraId="136418E9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252879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94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8E87FE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30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03F389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20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A2CDEB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8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52C2B9F0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51</w:t>
            </w:r>
          </w:p>
        </w:tc>
      </w:tr>
      <w:tr w:rsidR="00940D49" w14:paraId="71FE7249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1C6BA1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95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59AFD2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9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BAC4D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19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1E2368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3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6D410234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66</w:t>
            </w:r>
          </w:p>
        </w:tc>
      </w:tr>
      <w:tr w:rsidR="00940D49" w14:paraId="3894D823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733BDA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96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CBF23C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2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18D20B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42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3EDF90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6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651382FC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59</w:t>
            </w:r>
          </w:p>
        </w:tc>
      </w:tr>
      <w:tr w:rsidR="00940D49" w14:paraId="3A9B0275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348158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97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52E384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3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EEEA91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43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A9653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2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699CACB8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55</w:t>
            </w:r>
          </w:p>
        </w:tc>
      </w:tr>
      <w:tr w:rsidR="00940D49" w14:paraId="7CD20656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BA26C2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98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6DBBA9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 de juni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C544C4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70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EC1582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9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4101CAE8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72</w:t>
            </w:r>
          </w:p>
        </w:tc>
      </w:tr>
      <w:tr w:rsidR="00940D49" w14:paraId="2EE73F55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04A0C34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999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C2DD3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AD54E7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91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9F1E87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5 de octu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462D738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88</w:t>
            </w:r>
          </w:p>
        </w:tc>
      </w:tr>
      <w:tr w:rsidR="00940D49" w14:paraId="2354F88D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757E5C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00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7D917F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3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439B90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43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B3C8C4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 de nov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2A29DECC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305</w:t>
            </w:r>
          </w:p>
        </w:tc>
      </w:tr>
      <w:tr w:rsidR="00940D49" w14:paraId="26C22E82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CFF4CB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01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EED2BB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9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17389C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19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E38911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6 de nov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30E4D8F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320</w:t>
            </w:r>
          </w:p>
        </w:tc>
      </w:tr>
      <w:tr w:rsidR="00940D49" w14:paraId="590B52B8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7EF69D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02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C7A027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57DE13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22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EF4A95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2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3C0CFB23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55</w:t>
            </w:r>
          </w:p>
        </w:tc>
      </w:tr>
      <w:tr w:rsidR="00940D49" w14:paraId="6E3385E3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7130FE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03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713313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3 de juni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C13F95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74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B135AF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0 de octu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69654C78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83</w:t>
            </w:r>
          </w:p>
        </w:tc>
      </w:tr>
      <w:tr w:rsidR="00940D49" w14:paraId="65700D9F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A43DB1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04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DF7C41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3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AE91FE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93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23A8F3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4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2B15266E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57</w:t>
            </w:r>
          </w:p>
        </w:tc>
      </w:tr>
      <w:tr w:rsidR="00940D49" w14:paraId="565FE9B2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C7676E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05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D79231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2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105A9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02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6FFED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5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4C90497C" w14:textId="77777777" w:rsidR="00940D49" w:rsidRDefault="00940D49">
            <w:pPr>
              <w:tabs>
                <w:tab w:val="left" w:pos="664"/>
              </w:tabs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ab/>
              <w:t>258</w:t>
            </w:r>
          </w:p>
        </w:tc>
      </w:tr>
      <w:tr w:rsidR="00940D49" w14:paraId="4743348F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952EBA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06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2E5FF9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24BB75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22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3855D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5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3C41E6E2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48</w:t>
            </w:r>
          </w:p>
        </w:tc>
      </w:tr>
      <w:tr w:rsidR="00940D49" w14:paraId="24EBD927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441E39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07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486D7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30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9C3257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50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4411B8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4 de nov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4A6878B7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318</w:t>
            </w:r>
          </w:p>
        </w:tc>
      </w:tr>
      <w:tr w:rsidR="00940D49" w14:paraId="17809399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F66A63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08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5C1ACD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3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7D0537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03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3DC130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1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2D28F660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64</w:t>
            </w:r>
          </w:p>
        </w:tc>
      </w:tr>
      <w:tr w:rsidR="00940D49" w14:paraId="7D768584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AB1C70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09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16ED5F2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1275EA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22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7342530B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7 de octu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5278C04F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80</w:t>
            </w:r>
          </w:p>
        </w:tc>
      </w:tr>
      <w:tr w:rsidR="00940D49" w14:paraId="4379FFB5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46ED0B98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10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29CC4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 de abril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26A4B6D0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92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61877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7 de octu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3CE54AF9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90</w:t>
            </w:r>
          </w:p>
        </w:tc>
      </w:tr>
      <w:tr w:rsidR="00940D49" w14:paraId="1A99E1B9" w14:textId="77777777" w:rsidTr="00940D49">
        <w:trPr>
          <w:trHeight w:val="247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3A53A702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11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AD2EA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9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09BA370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29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D96C1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6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AED3F16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49</w:t>
            </w:r>
          </w:p>
        </w:tc>
      </w:tr>
      <w:tr w:rsidR="00940D49" w14:paraId="4664246B" w14:textId="77777777" w:rsidTr="00940D49">
        <w:trPr>
          <w:trHeight w:val="262"/>
          <w:jc w:val="center"/>
        </w:trPr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52890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012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1D22F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5 de mayo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945EB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135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C10FA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2 de septiembre</w:t>
            </w:r>
          </w:p>
        </w:tc>
        <w:tc>
          <w:tcPr>
            <w:tcW w:w="126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4210A" w14:textId="77777777" w:rsidR="00940D49" w:rsidRDefault="00940D49">
            <w:pPr>
              <w:suppressAutoHyphens/>
              <w:jc w:val="both"/>
              <w:rPr>
                <w:rFonts w:ascii="Arial" w:hAnsi="Arial" w:cs="Arial"/>
                <w:bCs/>
                <w:spacing w:val="-3"/>
                <w:lang w:val="es-ES_tradnl"/>
              </w:rPr>
            </w:pPr>
            <w:r>
              <w:rPr>
                <w:rFonts w:ascii="Arial" w:hAnsi="Arial" w:cs="Arial"/>
                <w:bCs/>
                <w:spacing w:val="-3"/>
                <w:lang w:val="es-ES_tradnl"/>
              </w:rPr>
              <w:t>265</w:t>
            </w:r>
          </w:p>
        </w:tc>
      </w:tr>
    </w:tbl>
    <w:p w14:paraId="7D5851CF" w14:textId="4047727A" w:rsidR="00940D49" w:rsidRDefault="00940D49" w:rsidP="00E65D47">
      <w:pPr>
        <w:suppressAutoHyphens/>
        <w:jc w:val="both"/>
        <w:rPr>
          <w:rFonts w:ascii="Arial" w:hAnsi="Arial" w:cs="Arial"/>
          <w:bCs/>
          <w:spacing w:val="-3"/>
        </w:rPr>
      </w:pPr>
    </w:p>
    <w:p w14:paraId="1E8794FD" w14:textId="4342FFF3" w:rsidR="00D87D11" w:rsidRPr="000E078F" w:rsidRDefault="00D87D11" w:rsidP="00E65D47">
      <w:pPr>
        <w:suppressAutoHyphens/>
        <w:jc w:val="both"/>
        <w:rPr>
          <w:rFonts w:ascii="Arial" w:hAnsi="Arial" w:cs="Arial"/>
          <w:bCs/>
          <w:spacing w:val="-3"/>
        </w:rPr>
      </w:pPr>
      <w:r w:rsidRPr="000E078F">
        <w:rPr>
          <w:rFonts w:ascii="Arial" w:hAnsi="Arial" w:cs="Arial"/>
          <w:bCs/>
          <w:spacing w:val="-3"/>
        </w:rPr>
        <w:t>4. Calcule las horas de frio acumuladas por un frutal en un día cuyas temperaturas medidas horarias fueron las siguientes:</w:t>
      </w:r>
      <w:r w:rsidR="00095BFB">
        <w:rPr>
          <w:rFonts w:ascii="Arial" w:hAnsi="Arial" w:cs="Arial"/>
          <w:bCs/>
          <w:spacing w:val="-3"/>
        </w:rPr>
        <w:t xml:space="preserve"> 2 horas de frio Para un frutal la hora de frio es </w:t>
      </w:r>
      <w:r w:rsidR="005508DA">
        <w:rPr>
          <w:rFonts w:ascii="Arial" w:hAnsi="Arial" w:cs="Arial"/>
          <w:bCs/>
          <w:spacing w:val="-3"/>
        </w:rPr>
        <w:t>&lt;7°C</w:t>
      </w:r>
    </w:p>
    <w:p w14:paraId="65B1872C" w14:textId="77777777" w:rsidR="00D87D11" w:rsidRPr="000E078F" w:rsidRDefault="00D87D11" w:rsidP="00E65D47">
      <w:pPr>
        <w:suppressAutoHyphens/>
        <w:jc w:val="both"/>
        <w:rPr>
          <w:rFonts w:ascii="Arial" w:hAnsi="Arial" w:cs="Arial"/>
          <w:b/>
          <w:spacing w:val="-3"/>
          <w:u w:val="single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123"/>
        <w:gridCol w:w="2124"/>
        <w:gridCol w:w="2124"/>
        <w:gridCol w:w="2124"/>
      </w:tblGrid>
      <w:tr w:rsidR="00BC57FF" w:rsidRPr="000E078F" w14:paraId="5F929EFF" w14:textId="2DF9F3F7" w:rsidTr="00EA78C8">
        <w:trPr>
          <w:jc w:val="center"/>
        </w:trPr>
        <w:tc>
          <w:tcPr>
            <w:tcW w:w="2123" w:type="dxa"/>
          </w:tcPr>
          <w:p w14:paraId="4B696C55" w14:textId="55793851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Hora</w:t>
            </w:r>
          </w:p>
        </w:tc>
        <w:tc>
          <w:tcPr>
            <w:tcW w:w="2124" w:type="dxa"/>
          </w:tcPr>
          <w:p w14:paraId="266DDBB6" w14:textId="0A498E5F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°C</w:t>
            </w:r>
          </w:p>
        </w:tc>
        <w:tc>
          <w:tcPr>
            <w:tcW w:w="2124" w:type="dxa"/>
          </w:tcPr>
          <w:p w14:paraId="1A7AD2A3" w14:textId="676C1992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Hora</w:t>
            </w:r>
          </w:p>
        </w:tc>
        <w:tc>
          <w:tcPr>
            <w:tcW w:w="2124" w:type="dxa"/>
          </w:tcPr>
          <w:p w14:paraId="69110433" w14:textId="391DF51E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°C</w:t>
            </w:r>
          </w:p>
        </w:tc>
      </w:tr>
      <w:tr w:rsidR="00BC57FF" w:rsidRPr="000E078F" w14:paraId="3E2A5332" w14:textId="4CDAFE94" w:rsidTr="00EA78C8">
        <w:trPr>
          <w:jc w:val="center"/>
        </w:trPr>
        <w:tc>
          <w:tcPr>
            <w:tcW w:w="2123" w:type="dxa"/>
          </w:tcPr>
          <w:p w14:paraId="16EA7A3A" w14:textId="35610E6A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1:00 am</w:t>
            </w:r>
          </w:p>
        </w:tc>
        <w:tc>
          <w:tcPr>
            <w:tcW w:w="2124" w:type="dxa"/>
          </w:tcPr>
          <w:p w14:paraId="3C5FB187" w14:textId="3ED22C26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6.2</w:t>
            </w:r>
          </w:p>
        </w:tc>
        <w:tc>
          <w:tcPr>
            <w:tcW w:w="2124" w:type="dxa"/>
          </w:tcPr>
          <w:p w14:paraId="207DD2BC" w14:textId="5947C158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01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08655CBE" w14:textId="5B9627FC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5.1</w:t>
            </w:r>
          </w:p>
        </w:tc>
      </w:tr>
      <w:tr w:rsidR="00BC57FF" w:rsidRPr="000E078F" w14:paraId="68524D58" w14:textId="33A3AADC" w:rsidTr="00EA78C8">
        <w:trPr>
          <w:jc w:val="center"/>
        </w:trPr>
        <w:tc>
          <w:tcPr>
            <w:tcW w:w="2123" w:type="dxa"/>
          </w:tcPr>
          <w:p w14:paraId="78C6861E" w14:textId="0618AB84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2:00 am</w:t>
            </w:r>
          </w:p>
        </w:tc>
        <w:tc>
          <w:tcPr>
            <w:tcW w:w="2124" w:type="dxa"/>
          </w:tcPr>
          <w:p w14:paraId="73142EBF" w14:textId="6D1D9FB8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5.7</w:t>
            </w:r>
          </w:p>
        </w:tc>
        <w:tc>
          <w:tcPr>
            <w:tcW w:w="2124" w:type="dxa"/>
          </w:tcPr>
          <w:p w14:paraId="1ECEE428" w14:textId="61D92FBC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02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28DE787D" w14:textId="5FFA476A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6</w:t>
            </w:r>
          </w:p>
        </w:tc>
      </w:tr>
      <w:tr w:rsidR="00BC57FF" w:rsidRPr="000E078F" w14:paraId="5597D322" w14:textId="79C12095" w:rsidTr="00EA78C8">
        <w:trPr>
          <w:jc w:val="center"/>
        </w:trPr>
        <w:tc>
          <w:tcPr>
            <w:tcW w:w="2123" w:type="dxa"/>
          </w:tcPr>
          <w:p w14:paraId="386E21D4" w14:textId="38A2CC65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3:00 am</w:t>
            </w:r>
          </w:p>
        </w:tc>
        <w:tc>
          <w:tcPr>
            <w:tcW w:w="2124" w:type="dxa"/>
          </w:tcPr>
          <w:p w14:paraId="74149B54" w14:textId="473E9687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3.4</w:t>
            </w:r>
          </w:p>
        </w:tc>
        <w:tc>
          <w:tcPr>
            <w:tcW w:w="2124" w:type="dxa"/>
          </w:tcPr>
          <w:p w14:paraId="43A0FA09" w14:textId="4C27649C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03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010BF7C8" w14:textId="7BAB748F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5.8</w:t>
            </w:r>
          </w:p>
        </w:tc>
      </w:tr>
      <w:tr w:rsidR="00BC57FF" w:rsidRPr="000E078F" w14:paraId="609D2FCC" w14:textId="432D6CAD" w:rsidTr="00EA78C8">
        <w:trPr>
          <w:jc w:val="center"/>
        </w:trPr>
        <w:tc>
          <w:tcPr>
            <w:tcW w:w="2123" w:type="dxa"/>
          </w:tcPr>
          <w:p w14:paraId="3C8BB5AA" w14:textId="48BE9B91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4:00 am</w:t>
            </w:r>
          </w:p>
        </w:tc>
        <w:tc>
          <w:tcPr>
            <w:tcW w:w="2124" w:type="dxa"/>
          </w:tcPr>
          <w:p w14:paraId="56C50D54" w14:textId="32B16BC5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2.5</w:t>
            </w:r>
          </w:p>
        </w:tc>
        <w:tc>
          <w:tcPr>
            <w:tcW w:w="2124" w:type="dxa"/>
          </w:tcPr>
          <w:p w14:paraId="013AFD70" w14:textId="55A0F280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04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40AF0B74" w14:textId="1CFEF6D6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5.4</w:t>
            </w:r>
          </w:p>
        </w:tc>
      </w:tr>
      <w:tr w:rsidR="00BC57FF" w:rsidRPr="000E078F" w14:paraId="773213D0" w14:textId="165747F2" w:rsidTr="00EA78C8">
        <w:trPr>
          <w:jc w:val="center"/>
        </w:trPr>
        <w:tc>
          <w:tcPr>
            <w:tcW w:w="2123" w:type="dxa"/>
          </w:tcPr>
          <w:p w14:paraId="093F8E9D" w14:textId="135D5506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5:00 am</w:t>
            </w:r>
          </w:p>
        </w:tc>
        <w:tc>
          <w:tcPr>
            <w:tcW w:w="2124" w:type="dxa"/>
          </w:tcPr>
          <w:p w14:paraId="664EC6EB" w14:textId="6AEDB124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0.6</w:t>
            </w:r>
          </w:p>
        </w:tc>
        <w:tc>
          <w:tcPr>
            <w:tcW w:w="2124" w:type="dxa"/>
          </w:tcPr>
          <w:p w14:paraId="1E5E9602" w14:textId="536D7FD8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05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2D6FCA7C" w14:textId="24BE752C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3.7</w:t>
            </w:r>
          </w:p>
        </w:tc>
      </w:tr>
      <w:tr w:rsidR="00BC57FF" w:rsidRPr="000E078F" w14:paraId="26086F4A" w14:textId="34B7BA09" w:rsidTr="00EA78C8">
        <w:trPr>
          <w:jc w:val="center"/>
        </w:trPr>
        <w:tc>
          <w:tcPr>
            <w:tcW w:w="2123" w:type="dxa"/>
          </w:tcPr>
          <w:p w14:paraId="572F08B9" w14:textId="7E842648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6:00 am</w:t>
            </w:r>
          </w:p>
        </w:tc>
        <w:tc>
          <w:tcPr>
            <w:tcW w:w="2124" w:type="dxa"/>
          </w:tcPr>
          <w:p w14:paraId="426E8C48" w14:textId="62EC79AE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9.4</w:t>
            </w:r>
          </w:p>
        </w:tc>
        <w:tc>
          <w:tcPr>
            <w:tcW w:w="2124" w:type="dxa"/>
          </w:tcPr>
          <w:p w14:paraId="7630C724" w14:textId="4C4F17D1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06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0768AD96" w14:textId="0F3EDBC4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0</w:t>
            </w:r>
          </w:p>
        </w:tc>
      </w:tr>
      <w:tr w:rsidR="00BC57FF" w:rsidRPr="000E078F" w14:paraId="2D22FE9F" w14:textId="55D7FD73" w:rsidTr="00EA78C8">
        <w:trPr>
          <w:jc w:val="center"/>
        </w:trPr>
        <w:tc>
          <w:tcPr>
            <w:tcW w:w="2123" w:type="dxa"/>
          </w:tcPr>
          <w:p w14:paraId="470E55B4" w14:textId="39266335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7:00 am</w:t>
            </w:r>
          </w:p>
        </w:tc>
        <w:tc>
          <w:tcPr>
            <w:tcW w:w="2124" w:type="dxa"/>
          </w:tcPr>
          <w:p w14:paraId="0BFABCA0" w14:textId="51BA59D1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8.5</w:t>
            </w:r>
          </w:p>
        </w:tc>
        <w:tc>
          <w:tcPr>
            <w:tcW w:w="2124" w:type="dxa"/>
          </w:tcPr>
          <w:p w14:paraId="7537BDAD" w14:textId="7E642D9D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07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5A231A30" w14:textId="4834C166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8.9</w:t>
            </w:r>
          </w:p>
        </w:tc>
      </w:tr>
      <w:tr w:rsidR="00BC57FF" w:rsidRPr="000E078F" w14:paraId="4C0A165D" w14:textId="0FB0957B" w:rsidTr="00EA78C8">
        <w:trPr>
          <w:jc w:val="center"/>
        </w:trPr>
        <w:tc>
          <w:tcPr>
            <w:tcW w:w="2123" w:type="dxa"/>
          </w:tcPr>
          <w:p w14:paraId="2CA22826" w14:textId="180CA626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8:00 am</w:t>
            </w:r>
          </w:p>
        </w:tc>
        <w:tc>
          <w:tcPr>
            <w:tcW w:w="2124" w:type="dxa"/>
          </w:tcPr>
          <w:p w14:paraId="63EB1178" w14:textId="59A9B464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6.9</w:t>
            </w:r>
          </w:p>
        </w:tc>
        <w:tc>
          <w:tcPr>
            <w:tcW w:w="2124" w:type="dxa"/>
          </w:tcPr>
          <w:p w14:paraId="6DF5CD33" w14:textId="299E4664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08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046354B2" w14:textId="39AB6254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7.1</w:t>
            </w:r>
          </w:p>
        </w:tc>
      </w:tr>
      <w:tr w:rsidR="00BC57FF" w:rsidRPr="000E078F" w14:paraId="70DBBFF0" w14:textId="77777777" w:rsidTr="00EA78C8">
        <w:trPr>
          <w:jc w:val="center"/>
        </w:trPr>
        <w:tc>
          <w:tcPr>
            <w:tcW w:w="2123" w:type="dxa"/>
          </w:tcPr>
          <w:p w14:paraId="2FAFD3BD" w14:textId="167BF718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09:00 am</w:t>
            </w:r>
          </w:p>
        </w:tc>
        <w:tc>
          <w:tcPr>
            <w:tcW w:w="2124" w:type="dxa"/>
          </w:tcPr>
          <w:p w14:paraId="075AD48D" w14:textId="5E7A5537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7</w:t>
            </w:r>
          </w:p>
        </w:tc>
        <w:tc>
          <w:tcPr>
            <w:tcW w:w="2124" w:type="dxa"/>
          </w:tcPr>
          <w:p w14:paraId="4298E55D" w14:textId="52C24703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09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7EA3E6D7" w14:textId="0FAD6EE2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6.5</w:t>
            </w:r>
          </w:p>
        </w:tc>
      </w:tr>
      <w:tr w:rsidR="00BC57FF" w:rsidRPr="000E078F" w14:paraId="32A6651A" w14:textId="77777777" w:rsidTr="00EA78C8">
        <w:trPr>
          <w:jc w:val="center"/>
        </w:trPr>
        <w:tc>
          <w:tcPr>
            <w:tcW w:w="2123" w:type="dxa"/>
          </w:tcPr>
          <w:p w14:paraId="1DC05809" w14:textId="12F36D76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0:00 am</w:t>
            </w:r>
          </w:p>
        </w:tc>
        <w:tc>
          <w:tcPr>
            <w:tcW w:w="2124" w:type="dxa"/>
          </w:tcPr>
          <w:p w14:paraId="76FE2603" w14:textId="3ECAC828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6.9</w:t>
            </w:r>
          </w:p>
        </w:tc>
        <w:tc>
          <w:tcPr>
            <w:tcW w:w="2124" w:type="dxa"/>
          </w:tcPr>
          <w:p w14:paraId="0F052BA4" w14:textId="4DDC8D9E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10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5467F171" w14:textId="37FD3E47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7.8</w:t>
            </w:r>
          </w:p>
        </w:tc>
      </w:tr>
      <w:tr w:rsidR="00BC57FF" w:rsidRPr="000E078F" w14:paraId="031AC278" w14:textId="77777777" w:rsidTr="00EA78C8">
        <w:trPr>
          <w:jc w:val="center"/>
        </w:trPr>
        <w:tc>
          <w:tcPr>
            <w:tcW w:w="2123" w:type="dxa"/>
          </w:tcPr>
          <w:p w14:paraId="3A11B134" w14:textId="1E1FB1DC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1:00 am</w:t>
            </w:r>
          </w:p>
        </w:tc>
        <w:tc>
          <w:tcPr>
            <w:tcW w:w="2124" w:type="dxa"/>
          </w:tcPr>
          <w:p w14:paraId="53C7DC60" w14:textId="1E0966AC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9.2</w:t>
            </w:r>
          </w:p>
        </w:tc>
        <w:tc>
          <w:tcPr>
            <w:tcW w:w="2124" w:type="dxa"/>
          </w:tcPr>
          <w:p w14:paraId="355E2977" w14:textId="0F914B58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11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p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786984DB" w14:textId="22538F0A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8.4</w:t>
            </w:r>
          </w:p>
        </w:tc>
      </w:tr>
      <w:tr w:rsidR="00BC57FF" w:rsidRPr="00E65D47" w14:paraId="5CB5DD31" w14:textId="77777777" w:rsidTr="00EA78C8">
        <w:trPr>
          <w:jc w:val="center"/>
        </w:trPr>
        <w:tc>
          <w:tcPr>
            <w:tcW w:w="2123" w:type="dxa"/>
          </w:tcPr>
          <w:p w14:paraId="27689274" w14:textId="1EF33E50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2:00 pm</w:t>
            </w:r>
          </w:p>
        </w:tc>
        <w:tc>
          <w:tcPr>
            <w:tcW w:w="2124" w:type="dxa"/>
          </w:tcPr>
          <w:p w14:paraId="71C732A5" w14:textId="7A112A1D" w:rsidR="00BC57FF" w:rsidRPr="000E078F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10.7</w:t>
            </w:r>
          </w:p>
        </w:tc>
        <w:tc>
          <w:tcPr>
            <w:tcW w:w="2124" w:type="dxa"/>
          </w:tcPr>
          <w:p w14:paraId="01EEE13A" w14:textId="3D42C5BE" w:rsidR="00BC57FF" w:rsidRPr="000E078F" w:rsidRDefault="00BC57FF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 xml:space="preserve">12:00 </w:t>
            </w:r>
            <w:r w:rsidR="00C82B00" w:rsidRPr="000E078F">
              <w:rPr>
                <w:rFonts w:ascii="Arial" w:hAnsi="Arial" w:cs="Arial"/>
                <w:bCs/>
                <w:spacing w:val="-3"/>
              </w:rPr>
              <w:t>a</w:t>
            </w:r>
            <w:r w:rsidRPr="000E078F">
              <w:rPr>
                <w:rFonts w:ascii="Arial" w:hAnsi="Arial" w:cs="Arial"/>
                <w:bCs/>
                <w:spacing w:val="-3"/>
              </w:rPr>
              <w:t>m</w:t>
            </w:r>
          </w:p>
        </w:tc>
        <w:tc>
          <w:tcPr>
            <w:tcW w:w="2124" w:type="dxa"/>
          </w:tcPr>
          <w:p w14:paraId="44431628" w14:textId="116495BE" w:rsidR="00BC57FF" w:rsidRPr="00E65D47" w:rsidRDefault="00C82B00" w:rsidP="00E65D47">
            <w:pPr>
              <w:suppressAutoHyphens/>
              <w:jc w:val="both"/>
              <w:rPr>
                <w:rFonts w:ascii="Arial" w:hAnsi="Arial" w:cs="Arial"/>
                <w:bCs/>
                <w:spacing w:val="-3"/>
              </w:rPr>
            </w:pPr>
            <w:r w:rsidRPr="000E078F">
              <w:rPr>
                <w:rFonts w:ascii="Arial" w:hAnsi="Arial" w:cs="Arial"/>
                <w:bCs/>
                <w:spacing w:val="-3"/>
              </w:rPr>
              <w:t>9.7</w:t>
            </w:r>
          </w:p>
        </w:tc>
      </w:tr>
    </w:tbl>
    <w:p w14:paraId="669B87B0" w14:textId="77777777" w:rsidR="00D87D11" w:rsidRPr="00E65D47" w:rsidRDefault="00D87D11" w:rsidP="00E65D47">
      <w:pPr>
        <w:suppressAutoHyphens/>
        <w:jc w:val="both"/>
        <w:rPr>
          <w:rFonts w:ascii="Arial" w:hAnsi="Arial" w:cs="Arial"/>
          <w:b/>
          <w:spacing w:val="-3"/>
          <w:u w:val="single"/>
        </w:rPr>
      </w:pPr>
    </w:p>
    <w:p w14:paraId="77B14992" w14:textId="77777777" w:rsidR="00D87D11" w:rsidRPr="00E65D47" w:rsidRDefault="00D87D11" w:rsidP="00E65D47">
      <w:pPr>
        <w:suppressAutoHyphens/>
        <w:jc w:val="both"/>
        <w:rPr>
          <w:rFonts w:ascii="Arial" w:hAnsi="Arial" w:cs="Arial"/>
          <w:b/>
          <w:spacing w:val="-3"/>
          <w:u w:val="single"/>
        </w:rPr>
      </w:pPr>
    </w:p>
    <w:p w14:paraId="5F14A62F" w14:textId="77777777" w:rsidR="00D87D11" w:rsidRPr="00E65D47" w:rsidRDefault="00D87D11" w:rsidP="00E65D47">
      <w:pPr>
        <w:suppressAutoHyphens/>
        <w:jc w:val="both"/>
        <w:rPr>
          <w:rFonts w:ascii="Arial" w:hAnsi="Arial" w:cs="Arial"/>
          <w:b/>
          <w:spacing w:val="-3"/>
          <w:u w:val="single"/>
        </w:rPr>
      </w:pPr>
    </w:p>
    <w:p w14:paraId="64CC838F" w14:textId="22E5B3B0" w:rsidR="00965881" w:rsidRPr="0066463C" w:rsidRDefault="00C476C5" w:rsidP="00E65D47">
      <w:pPr>
        <w:suppressAutoHyphens/>
        <w:jc w:val="both"/>
        <w:rPr>
          <w:rFonts w:ascii="Arial" w:hAnsi="Arial" w:cs="Arial"/>
          <w:b/>
          <w:spacing w:val="-3"/>
          <w:u w:val="single"/>
        </w:rPr>
      </w:pPr>
      <w:r>
        <w:rPr>
          <w:rFonts w:ascii="Arial" w:hAnsi="Arial" w:cs="Arial"/>
          <w:b/>
          <w:spacing w:val="-3"/>
          <w:u w:val="single"/>
        </w:rPr>
        <w:t xml:space="preserve">Horas de frio: 3 horas </w:t>
      </w:r>
      <w:bookmarkStart w:id="1" w:name="_GoBack"/>
      <w:bookmarkEnd w:id="1"/>
      <w:r w:rsidR="008157A0" w:rsidRPr="00E65D47">
        <w:rPr>
          <w:rFonts w:ascii="Arial" w:hAnsi="Arial" w:cs="Arial"/>
          <w:b/>
          <w:spacing w:val="-3"/>
          <w:u w:val="single"/>
        </w:rPr>
        <w:t xml:space="preserve"> </w:t>
      </w:r>
    </w:p>
    <w:p w14:paraId="50F7BF64" w14:textId="2CD84436" w:rsidR="00965881" w:rsidRPr="00E65D47" w:rsidRDefault="00965881" w:rsidP="00E65D47">
      <w:pPr>
        <w:suppressAutoHyphens/>
        <w:jc w:val="both"/>
        <w:rPr>
          <w:rFonts w:ascii="Arial" w:hAnsi="Arial" w:cs="Arial"/>
          <w:spacing w:val="-3"/>
        </w:rPr>
      </w:pPr>
    </w:p>
    <w:sectPr w:rsidR="00965881" w:rsidRPr="00E65D47" w:rsidSect="00B17BAB">
      <w:footerReference w:type="default" r:id="rId9"/>
      <w:type w:val="continuous"/>
      <w:pgSz w:w="11907" w:h="16840" w:code="9"/>
      <w:pgMar w:top="1134" w:right="1701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2F8F41" w14:textId="77777777" w:rsidR="00FE5DE6" w:rsidRDefault="00FE5DE6" w:rsidP="00212C9C">
      <w:r>
        <w:separator/>
      </w:r>
    </w:p>
  </w:endnote>
  <w:endnote w:type="continuationSeparator" w:id="0">
    <w:p w14:paraId="223FAEF6" w14:textId="77777777" w:rsidR="00FE5DE6" w:rsidRDefault="00FE5DE6" w:rsidP="00212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09700577"/>
      <w:docPartObj>
        <w:docPartGallery w:val="Page Numbers (Bottom of Page)"/>
        <w:docPartUnique/>
      </w:docPartObj>
    </w:sdtPr>
    <w:sdtContent>
      <w:p w14:paraId="23BBC0E1" w14:textId="4ECED72C" w:rsidR="0066463C" w:rsidRDefault="0066463C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A4FAB">
          <w:rPr>
            <w:noProof/>
          </w:rPr>
          <w:t>5</w:t>
        </w:r>
        <w:r>
          <w:fldChar w:fldCharType="end"/>
        </w:r>
      </w:p>
    </w:sdtContent>
  </w:sdt>
  <w:p w14:paraId="01A6E371" w14:textId="77777777" w:rsidR="0066463C" w:rsidRDefault="0066463C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98B30A" w14:textId="77777777" w:rsidR="00FE5DE6" w:rsidRDefault="00FE5DE6" w:rsidP="00212C9C">
      <w:r>
        <w:separator/>
      </w:r>
    </w:p>
  </w:footnote>
  <w:footnote w:type="continuationSeparator" w:id="0">
    <w:p w14:paraId="7FC88AFA" w14:textId="77777777" w:rsidR="00FE5DE6" w:rsidRDefault="00FE5DE6" w:rsidP="00212C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37A01CA"/>
    <w:multiLevelType w:val="singleLevel"/>
    <w:tmpl w:val="4B520E5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">
    <w:nsid w:val="04BC517D"/>
    <w:multiLevelType w:val="singleLevel"/>
    <w:tmpl w:val="BA4476B8"/>
    <w:lvl w:ilvl="0">
      <w:start w:val="1"/>
      <w:numFmt w:val="lowerLetter"/>
      <w:lvlText w:val="%1)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3">
    <w:nsid w:val="0622723A"/>
    <w:multiLevelType w:val="hybridMultilevel"/>
    <w:tmpl w:val="F4343A02"/>
    <w:lvl w:ilvl="0" w:tplc="2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>
    <w:nsid w:val="0BFF6A17"/>
    <w:multiLevelType w:val="singleLevel"/>
    <w:tmpl w:val="DAEE8D58"/>
    <w:lvl w:ilvl="0">
      <w:start w:val="1"/>
      <w:numFmt w:val="lowerLetter"/>
      <w:lvlText w:val="%1)"/>
      <w:lvlJc w:val="left"/>
      <w:pPr>
        <w:tabs>
          <w:tab w:val="num" w:pos="765"/>
        </w:tabs>
        <w:ind w:left="765" w:hanging="360"/>
      </w:pPr>
      <w:rPr>
        <w:rFonts w:hint="default"/>
      </w:rPr>
    </w:lvl>
  </w:abstractNum>
  <w:abstractNum w:abstractNumId="5">
    <w:nsid w:val="118E2D8E"/>
    <w:multiLevelType w:val="singleLevel"/>
    <w:tmpl w:val="C3AC598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>
    <w:nsid w:val="1BB63C3C"/>
    <w:multiLevelType w:val="singleLevel"/>
    <w:tmpl w:val="8AC671DC"/>
    <w:lvl w:ilvl="0">
      <w:start w:val="1"/>
      <w:numFmt w:val="lowerLetter"/>
      <w:lvlText w:val="%1)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 w:val="0"/>
        <w:i w:val="0"/>
        <w:sz w:val="20"/>
      </w:rPr>
    </w:lvl>
  </w:abstractNum>
  <w:abstractNum w:abstractNumId="7">
    <w:nsid w:val="21A61015"/>
    <w:multiLevelType w:val="singleLevel"/>
    <w:tmpl w:val="4A00783A"/>
    <w:lvl w:ilvl="0">
      <w:start w:val="1"/>
      <w:numFmt w:val="lowerLetter"/>
      <w:lvlText w:val="%1)"/>
      <w:lvlJc w:val="left"/>
      <w:pPr>
        <w:tabs>
          <w:tab w:val="num" w:pos="765"/>
        </w:tabs>
        <w:ind w:left="765" w:hanging="360"/>
      </w:pPr>
      <w:rPr>
        <w:rFonts w:hint="default"/>
      </w:rPr>
    </w:lvl>
  </w:abstractNum>
  <w:abstractNum w:abstractNumId="8">
    <w:nsid w:val="25365050"/>
    <w:multiLevelType w:val="hybridMultilevel"/>
    <w:tmpl w:val="63B6D4FC"/>
    <w:lvl w:ilvl="0" w:tplc="0C0A0011">
      <w:start w:val="1"/>
      <w:numFmt w:val="decimal"/>
      <w:lvlText w:val="%1)"/>
      <w:lvlJc w:val="left"/>
      <w:pPr>
        <w:tabs>
          <w:tab w:val="num" w:pos="502"/>
        </w:tabs>
        <w:ind w:left="502" w:hanging="360"/>
      </w:pPr>
    </w:lvl>
    <w:lvl w:ilvl="1" w:tplc="83B05C6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Times New Roman"/>
      </w:rPr>
    </w:lvl>
    <w:lvl w:ilvl="2" w:tplc="0C0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7074E47"/>
    <w:multiLevelType w:val="singleLevel"/>
    <w:tmpl w:val="82963BB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>
    <w:nsid w:val="3A9E0041"/>
    <w:multiLevelType w:val="hybridMultilevel"/>
    <w:tmpl w:val="7DBC084E"/>
    <w:lvl w:ilvl="0" w:tplc="5A1EB7D2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403A2473"/>
    <w:multiLevelType w:val="singleLevel"/>
    <w:tmpl w:val="2C98522E"/>
    <w:lvl w:ilvl="0">
      <w:start w:val="1"/>
      <w:numFmt w:val="lowerLetter"/>
      <w:lvlText w:val="%1) "/>
      <w:legacy w:legacy="1" w:legacySpace="0" w:legacyIndent="283"/>
      <w:lvlJc w:val="left"/>
      <w:pPr>
        <w:ind w:left="718" w:hanging="283"/>
      </w:pPr>
      <w:rPr>
        <w:rFonts w:ascii="Courier New" w:hAnsi="Courier New" w:hint="default"/>
        <w:b w:val="0"/>
        <w:i w:val="0"/>
        <w:sz w:val="20"/>
      </w:rPr>
    </w:lvl>
  </w:abstractNum>
  <w:abstractNum w:abstractNumId="12">
    <w:nsid w:val="427412C2"/>
    <w:multiLevelType w:val="hybridMultilevel"/>
    <w:tmpl w:val="311ED384"/>
    <w:lvl w:ilvl="0" w:tplc="2C02A3D8">
      <w:start w:val="2"/>
      <w:numFmt w:val="lowerLetter"/>
      <w:lvlText w:val="%1)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13">
    <w:nsid w:val="429C1276"/>
    <w:multiLevelType w:val="singleLevel"/>
    <w:tmpl w:val="82963BB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4">
    <w:nsid w:val="448309D2"/>
    <w:multiLevelType w:val="hybridMultilevel"/>
    <w:tmpl w:val="34B6B6D6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4F23EC"/>
    <w:multiLevelType w:val="hybridMultilevel"/>
    <w:tmpl w:val="45842B72"/>
    <w:lvl w:ilvl="0" w:tplc="FE9A0E2A">
      <w:start w:val="1"/>
      <w:numFmt w:val="lowerLetter"/>
      <w:lvlText w:val="%1)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48DB3CEE"/>
    <w:multiLevelType w:val="multilevel"/>
    <w:tmpl w:val="B85082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4BE3ED4"/>
    <w:multiLevelType w:val="singleLevel"/>
    <w:tmpl w:val="6F5C8922"/>
    <w:lvl w:ilvl="0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18">
    <w:nsid w:val="56B36A36"/>
    <w:multiLevelType w:val="hybridMultilevel"/>
    <w:tmpl w:val="C68EE538"/>
    <w:lvl w:ilvl="0" w:tplc="2C0A0017">
      <w:start w:val="1"/>
      <w:numFmt w:val="lowerLetter"/>
      <w:lvlText w:val="%1)"/>
      <w:lvlJc w:val="left"/>
      <w:pPr>
        <w:ind w:left="720" w:hanging="360"/>
      </w:p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A5A66FB"/>
    <w:multiLevelType w:val="singleLevel"/>
    <w:tmpl w:val="F8102E28"/>
    <w:lvl w:ilvl="0">
      <w:start w:val="1"/>
      <w:numFmt w:val="lowerLetter"/>
      <w:lvlText w:val="%1)"/>
      <w:lvlJc w:val="left"/>
      <w:pPr>
        <w:tabs>
          <w:tab w:val="num" w:pos="765"/>
        </w:tabs>
        <w:ind w:left="765" w:hanging="360"/>
      </w:pPr>
      <w:rPr>
        <w:rFonts w:hint="default"/>
      </w:rPr>
    </w:lvl>
  </w:abstractNum>
  <w:abstractNum w:abstractNumId="20">
    <w:nsid w:val="65204172"/>
    <w:multiLevelType w:val="singleLevel"/>
    <w:tmpl w:val="0C0A0017"/>
    <w:lvl w:ilvl="0">
      <w:start w:val="2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>
    <w:nsid w:val="65F77655"/>
    <w:multiLevelType w:val="singleLevel"/>
    <w:tmpl w:val="F5C08606"/>
    <w:lvl w:ilvl="0">
      <w:start w:val="1"/>
      <w:numFmt w:val="lowerLetter"/>
      <w:lvlText w:val="%1)"/>
      <w:lvlJc w:val="left"/>
      <w:pPr>
        <w:tabs>
          <w:tab w:val="num" w:pos="780"/>
        </w:tabs>
        <w:ind w:left="780" w:hanging="360"/>
      </w:pPr>
      <w:rPr>
        <w:rFonts w:hint="default"/>
      </w:rPr>
    </w:lvl>
  </w:abstractNum>
  <w:abstractNum w:abstractNumId="22">
    <w:nsid w:val="6D245378"/>
    <w:multiLevelType w:val="hybridMultilevel"/>
    <w:tmpl w:val="A0C6369A"/>
    <w:lvl w:ilvl="0" w:tplc="FADC5FE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5"/>
  </w:num>
  <w:num w:numId="2">
    <w:abstractNumId w:val="11"/>
  </w:num>
  <w:num w:numId="3">
    <w:abstractNumId w:val="2"/>
  </w:num>
  <w:num w:numId="4">
    <w:abstractNumId w:val="16"/>
  </w:num>
  <w:num w:numId="5">
    <w:abstractNumId w:val="20"/>
  </w:num>
  <w:num w:numId="6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7"/>
  </w:num>
  <w:num w:numId="8">
    <w:abstractNumId w:val="21"/>
  </w:num>
  <w:num w:numId="9">
    <w:abstractNumId w:val="17"/>
  </w:num>
  <w:num w:numId="10">
    <w:abstractNumId w:val="6"/>
  </w:num>
  <w:num w:numId="1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63" w:hanging="283"/>
        </w:pPr>
        <w:rPr>
          <w:rFonts w:ascii="Symbol" w:hAnsi="Symbol" w:hint="default"/>
        </w:rPr>
      </w:lvl>
    </w:lvlOverride>
  </w:num>
  <w:num w:numId="12">
    <w:abstractNumId w:val="9"/>
  </w:num>
  <w:num w:numId="13">
    <w:abstractNumId w:val="4"/>
  </w:num>
  <w:num w:numId="14">
    <w:abstractNumId w:val="19"/>
  </w:num>
  <w:num w:numId="15">
    <w:abstractNumId w:val="16"/>
    <w:lvlOverride w:ilvl="0">
      <w:startOverride w:val="5"/>
    </w:lvlOverride>
  </w:num>
  <w:num w:numId="16">
    <w:abstractNumId w:val="13"/>
  </w:num>
  <w:num w:numId="17">
    <w:abstractNumId w:val="12"/>
  </w:num>
  <w:num w:numId="18">
    <w:abstractNumId w:val="1"/>
  </w:num>
  <w:num w:numId="19">
    <w:abstractNumId w:val="15"/>
  </w:num>
  <w:num w:numId="20">
    <w:abstractNumId w:val="10"/>
  </w:num>
  <w:num w:numId="21">
    <w:abstractNumId w:val="14"/>
  </w:num>
  <w:num w:numId="22">
    <w:abstractNumId w:val="8"/>
  </w:num>
  <w:num w:numId="23">
    <w:abstractNumId w:val="22"/>
  </w:num>
  <w:num w:numId="24">
    <w:abstractNumId w:val="18"/>
  </w:num>
  <w:num w:numId="25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jY3NTI2MDM3MjRW0lEKTi0uzszPAykwqgUAYCk0fSwAAAA="/>
  </w:docVars>
  <w:rsids>
    <w:rsidRoot w:val="001C05A4"/>
    <w:rsid w:val="0000147E"/>
    <w:rsid w:val="000020DF"/>
    <w:rsid w:val="00015C86"/>
    <w:rsid w:val="0003134B"/>
    <w:rsid w:val="000530C5"/>
    <w:rsid w:val="0007681C"/>
    <w:rsid w:val="00083251"/>
    <w:rsid w:val="00090E06"/>
    <w:rsid w:val="00095BFB"/>
    <w:rsid w:val="000C16CD"/>
    <w:rsid w:val="000D15A2"/>
    <w:rsid w:val="000D1A38"/>
    <w:rsid w:val="000E078F"/>
    <w:rsid w:val="000F32B3"/>
    <w:rsid w:val="000F4252"/>
    <w:rsid w:val="0010255A"/>
    <w:rsid w:val="00142818"/>
    <w:rsid w:val="001611C4"/>
    <w:rsid w:val="00170718"/>
    <w:rsid w:val="00196820"/>
    <w:rsid w:val="001A1D8E"/>
    <w:rsid w:val="001A4A11"/>
    <w:rsid w:val="001C05A4"/>
    <w:rsid w:val="001E3043"/>
    <w:rsid w:val="001E6586"/>
    <w:rsid w:val="001F7F9E"/>
    <w:rsid w:val="00212C9C"/>
    <w:rsid w:val="00213480"/>
    <w:rsid w:val="00215161"/>
    <w:rsid w:val="00253DB9"/>
    <w:rsid w:val="00256FF3"/>
    <w:rsid w:val="00284B94"/>
    <w:rsid w:val="002A4FAB"/>
    <w:rsid w:val="002B1378"/>
    <w:rsid w:val="002B674C"/>
    <w:rsid w:val="002E3923"/>
    <w:rsid w:val="00343ADE"/>
    <w:rsid w:val="00344C6F"/>
    <w:rsid w:val="00363E9F"/>
    <w:rsid w:val="00364F81"/>
    <w:rsid w:val="0037385D"/>
    <w:rsid w:val="00393DD2"/>
    <w:rsid w:val="003E3E1E"/>
    <w:rsid w:val="00410B31"/>
    <w:rsid w:val="00430AC2"/>
    <w:rsid w:val="004901AB"/>
    <w:rsid w:val="00493B59"/>
    <w:rsid w:val="004C1508"/>
    <w:rsid w:val="005508DA"/>
    <w:rsid w:val="005520B1"/>
    <w:rsid w:val="00565ED4"/>
    <w:rsid w:val="00581024"/>
    <w:rsid w:val="005878B9"/>
    <w:rsid w:val="0059300B"/>
    <w:rsid w:val="005A3765"/>
    <w:rsid w:val="005B6AA2"/>
    <w:rsid w:val="005C3F54"/>
    <w:rsid w:val="005D1F3F"/>
    <w:rsid w:val="005F6D0A"/>
    <w:rsid w:val="006146EB"/>
    <w:rsid w:val="006313B7"/>
    <w:rsid w:val="00647A72"/>
    <w:rsid w:val="0066463C"/>
    <w:rsid w:val="006A3C28"/>
    <w:rsid w:val="006B6B35"/>
    <w:rsid w:val="006C1DA4"/>
    <w:rsid w:val="006C3173"/>
    <w:rsid w:val="00752579"/>
    <w:rsid w:val="00760874"/>
    <w:rsid w:val="00761F0D"/>
    <w:rsid w:val="0076773B"/>
    <w:rsid w:val="007A5AC1"/>
    <w:rsid w:val="00801FF5"/>
    <w:rsid w:val="008157A0"/>
    <w:rsid w:val="00836406"/>
    <w:rsid w:val="00860DE4"/>
    <w:rsid w:val="008F138F"/>
    <w:rsid w:val="008F58FC"/>
    <w:rsid w:val="009054FD"/>
    <w:rsid w:val="009269D1"/>
    <w:rsid w:val="00940D49"/>
    <w:rsid w:val="0095395E"/>
    <w:rsid w:val="00965881"/>
    <w:rsid w:val="0096672D"/>
    <w:rsid w:val="009748F9"/>
    <w:rsid w:val="00993748"/>
    <w:rsid w:val="00997972"/>
    <w:rsid w:val="009A3ABB"/>
    <w:rsid w:val="009B1C01"/>
    <w:rsid w:val="009D56BE"/>
    <w:rsid w:val="009D6D51"/>
    <w:rsid w:val="009E5F94"/>
    <w:rsid w:val="00A0754F"/>
    <w:rsid w:val="00A17C59"/>
    <w:rsid w:val="00A27869"/>
    <w:rsid w:val="00A90D9F"/>
    <w:rsid w:val="00AB19E5"/>
    <w:rsid w:val="00AD06FB"/>
    <w:rsid w:val="00AD3B43"/>
    <w:rsid w:val="00AE429E"/>
    <w:rsid w:val="00AF43E7"/>
    <w:rsid w:val="00B00A16"/>
    <w:rsid w:val="00B13AFC"/>
    <w:rsid w:val="00B17BAB"/>
    <w:rsid w:val="00B55D4C"/>
    <w:rsid w:val="00B643B5"/>
    <w:rsid w:val="00B702E0"/>
    <w:rsid w:val="00B84A72"/>
    <w:rsid w:val="00BC0EB7"/>
    <w:rsid w:val="00BC3008"/>
    <w:rsid w:val="00BC57FF"/>
    <w:rsid w:val="00BF5F42"/>
    <w:rsid w:val="00C00EC5"/>
    <w:rsid w:val="00C0724B"/>
    <w:rsid w:val="00C122C5"/>
    <w:rsid w:val="00C45DD1"/>
    <w:rsid w:val="00C476C5"/>
    <w:rsid w:val="00C82B00"/>
    <w:rsid w:val="00CC7BC1"/>
    <w:rsid w:val="00CF5BE0"/>
    <w:rsid w:val="00D14935"/>
    <w:rsid w:val="00D23875"/>
    <w:rsid w:val="00D50E46"/>
    <w:rsid w:val="00D864BC"/>
    <w:rsid w:val="00D87D11"/>
    <w:rsid w:val="00E063F5"/>
    <w:rsid w:val="00E30FDA"/>
    <w:rsid w:val="00E50902"/>
    <w:rsid w:val="00E60DDC"/>
    <w:rsid w:val="00E65D47"/>
    <w:rsid w:val="00E8798E"/>
    <w:rsid w:val="00EA49EA"/>
    <w:rsid w:val="00EA78C8"/>
    <w:rsid w:val="00EC3F44"/>
    <w:rsid w:val="00EC3FD9"/>
    <w:rsid w:val="00EC4ED2"/>
    <w:rsid w:val="00EF4A1B"/>
    <w:rsid w:val="00F16787"/>
    <w:rsid w:val="00F37565"/>
    <w:rsid w:val="00F40154"/>
    <w:rsid w:val="00F45509"/>
    <w:rsid w:val="00F9399D"/>
    <w:rsid w:val="00FD2236"/>
    <w:rsid w:val="00FD4717"/>
    <w:rsid w:val="00FE5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11C4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Ttulo2">
    <w:name w:val="heading 2"/>
    <w:basedOn w:val="Normal"/>
    <w:next w:val="Normal"/>
    <w:qFormat/>
    <w:pPr>
      <w:keepNext/>
      <w:suppressAutoHyphens/>
      <w:jc w:val="both"/>
      <w:outlineLvl w:val="1"/>
    </w:pPr>
    <w:rPr>
      <w:spacing w:val="-3"/>
      <w:u w:val="single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b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b/>
      <w:sz w:val="16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rFonts w:ascii="Arial" w:hAnsi="Arial"/>
      <w:snapToGrid w:val="0"/>
      <w:color w:val="000000"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napToGrid w:val="0"/>
      <w:color w:val="000000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Pr>
      <w:sz w:val="24"/>
    </w:rPr>
  </w:style>
  <w:style w:type="paragraph" w:styleId="Textosinformato">
    <w:name w:val="Plain Text"/>
    <w:basedOn w:val="Normal"/>
    <w:rPr>
      <w:rFonts w:ascii="Courier New" w:hAnsi="Courier New"/>
    </w:rPr>
  </w:style>
  <w:style w:type="paragraph" w:styleId="Textoindependiente2">
    <w:name w:val="Body Text 2"/>
    <w:basedOn w:val="Normal"/>
    <w:pPr>
      <w:suppressAutoHyphens/>
      <w:jc w:val="both"/>
    </w:pPr>
    <w:rPr>
      <w:spacing w:val="-3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  <w:rPr>
      <w:spacing w:val="-3"/>
      <w:sz w:val="24"/>
    </w:rPr>
  </w:style>
  <w:style w:type="paragraph" w:styleId="Sangradetextonormal">
    <w:name w:val="Body Text Indent"/>
    <w:basedOn w:val="Normal"/>
    <w:pPr>
      <w:ind w:left="-284"/>
    </w:pPr>
    <w:rPr>
      <w:spacing w:val="-3"/>
      <w:sz w:val="24"/>
    </w:rPr>
  </w:style>
  <w:style w:type="paragraph" w:styleId="Textoindependiente3">
    <w:name w:val="Body Text 3"/>
    <w:basedOn w:val="Normal"/>
    <w:rPr>
      <w:b/>
    </w:rPr>
  </w:style>
  <w:style w:type="table" w:styleId="Tablaconcuadrcula">
    <w:name w:val="Table Grid"/>
    <w:basedOn w:val="Tablanormal"/>
    <w:uiPriority w:val="59"/>
    <w:rsid w:val="00EC4ED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6313B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313B7"/>
    <w:rPr>
      <w:rFonts w:ascii="Segoe UI" w:hAnsi="Segoe UI" w:cs="Segoe UI"/>
      <w:sz w:val="18"/>
      <w:szCs w:val="18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FD223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D2236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D2236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D223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D2236"/>
    <w:rPr>
      <w:b/>
      <w:bCs/>
      <w:lang w:val="es-ES" w:eastAsia="es-ES"/>
    </w:rPr>
  </w:style>
  <w:style w:type="paragraph" w:styleId="Revisin">
    <w:name w:val="Revision"/>
    <w:hidden/>
    <w:uiPriority w:val="99"/>
    <w:semiHidden/>
    <w:rsid w:val="00647A72"/>
    <w:rPr>
      <w:lang w:val="es-ES" w:eastAsia="es-ES"/>
    </w:rPr>
  </w:style>
  <w:style w:type="paragraph" w:styleId="Prrafodelista">
    <w:name w:val="List Paragraph"/>
    <w:basedOn w:val="Normal"/>
    <w:uiPriority w:val="34"/>
    <w:qFormat/>
    <w:rsid w:val="002B1378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212C9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12C9C"/>
    <w:rPr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Ttulo2">
    <w:name w:val="heading 2"/>
    <w:basedOn w:val="Normal"/>
    <w:next w:val="Normal"/>
    <w:qFormat/>
    <w:pPr>
      <w:keepNext/>
      <w:suppressAutoHyphens/>
      <w:jc w:val="both"/>
      <w:outlineLvl w:val="1"/>
    </w:pPr>
    <w:rPr>
      <w:spacing w:val="-3"/>
      <w:u w:val="single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b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b/>
      <w:sz w:val="16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rFonts w:ascii="Arial" w:hAnsi="Arial"/>
      <w:snapToGrid w:val="0"/>
      <w:color w:val="000000"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napToGrid w:val="0"/>
      <w:color w:val="000000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Pr>
      <w:sz w:val="24"/>
    </w:rPr>
  </w:style>
  <w:style w:type="paragraph" w:styleId="Textosinformato">
    <w:name w:val="Plain Text"/>
    <w:basedOn w:val="Normal"/>
    <w:rPr>
      <w:rFonts w:ascii="Courier New" w:hAnsi="Courier New"/>
    </w:rPr>
  </w:style>
  <w:style w:type="paragraph" w:styleId="Textoindependiente2">
    <w:name w:val="Body Text 2"/>
    <w:basedOn w:val="Normal"/>
    <w:pPr>
      <w:suppressAutoHyphens/>
      <w:jc w:val="both"/>
    </w:pPr>
    <w:rPr>
      <w:spacing w:val="-3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  <w:rPr>
      <w:spacing w:val="-3"/>
      <w:sz w:val="24"/>
    </w:rPr>
  </w:style>
  <w:style w:type="paragraph" w:styleId="Sangradetextonormal">
    <w:name w:val="Body Text Indent"/>
    <w:basedOn w:val="Normal"/>
    <w:pPr>
      <w:ind w:left="-284"/>
    </w:pPr>
    <w:rPr>
      <w:spacing w:val="-3"/>
      <w:sz w:val="24"/>
    </w:rPr>
  </w:style>
  <w:style w:type="paragraph" w:styleId="Textoindependiente3">
    <w:name w:val="Body Text 3"/>
    <w:basedOn w:val="Normal"/>
    <w:rPr>
      <w:b/>
    </w:rPr>
  </w:style>
  <w:style w:type="table" w:styleId="Tablaconcuadrcula">
    <w:name w:val="Table Grid"/>
    <w:basedOn w:val="Tablanormal"/>
    <w:uiPriority w:val="59"/>
    <w:rsid w:val="00EC4ED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6313B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313B7"/>
    <w:rPr>
      <w:rFonts w:ascii="Segoe UI" w:hAnsi="Segoe UI" w:cs="Segoe UI"/>
      <w:sz w:val="18"/>
      <w:szCs w:val="18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FD223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D2236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D2236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D223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D2236"/>
    <w:rPr>
      <w:b/>
      <w:bCs/>
      <w:lang w:val="es-ES" w:eastAsia="es-ES"/>
    </w:rPr>
  </w:style>
  <w:style w:type="paragraph" w:styleId="Revisin">
    <w:name w:val="Revision"/>
    <w:hidden/>
    <w:uiPriority w:val="99"/>
    <w:semiHidden/>
    <w:rsid w:val="00647A72"/>
    <w:rPr>
      <w:lang w:val="es-ES" w:eastAsia="es-ES"/>
    </w:rPr>
  </w:style>
  <w:style w:type="paragraph" w:styleId="Prrafodelista">
    <w:name w:val="List Paragraph"/>
    <w:basedOn w:val="Normal"/>
    <w:uiPriority w:val="34"/>
    <w:qFormat/>
    <w:rsid w:val="002B1378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212C9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12C9C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1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A5B1-C9E6-4F89-B227-4C22DFC01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5</Pages>
  <Words>1788</Words>
  <Characters>9836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CUPERATORIO 1er PARCIAL 2006</vt:lpstr>
    </vt:vector>
  </TitlesOfParts>
  <Company>Facultad de Agronomía UNLPam</Company>
  <LinksUpToDate>false</LinksUpToDate>
  <CharactersWithSpaces>11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UPERATORIO 1er PARCIAL 2006</dc:title>
  <dc:subject/>
  <dc:creator>Climatología Agrícola</dc:creator>
  <cp:keywords/>
  <cp:lastModifiedBy>2020</cp:lastModifiedBy>
  <cp:revision>3</cp:revision>
  <cp:lastPrinted>2009-09-29T21:31:00Z</cp:lastPrinted>
  <dcterms:created xsi:type="dcterms:W3CDTF">2021-11-19T21:04:00Z</dcterms:created>
  <dcterms:modified xsi:type="dcterms:W3CDTF">2024-11-12T00:11:00Z</dcterms:modified>
</cp:coreProperties>
</file>